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01F11" w14:textId="77777777" w:rsidR="00936D24" w:rsidRPr="003E7B99" w:rsidRDefault="00B82BCE" w:rsidP="00B82BCE">
      <w:pPr>
        <w:tabs>
          <w:tab w:val="left" w:pos="4110"/>
          <w:tab w:val="center" w:pos="4680"/>
        </w:tabs>
        <w:rPr>
          <w:rFonts w:ascii="Times New Roman" w:hAnsi="Times New Roman" w:cs="Times New Roman"/>
          <w:b/>
          <w:lang w:val="sq-AL"/>
        </w:rPr>
      </w:pPr>
      <w:r w:rsidRPr="003E7B99">
        <w:rPr>
          <w:rFonts w:ascii="Times New Roman" w:hAnsi="Times New Roman" w:cs="Times New Roman"/>
          <w:b/>
          <w:lang w:val="sq-AL"/>
        </w:rPr>
        <w:tab/>
        <w:t>Biografi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257"/>
        <w:gridCol w:w="251"/>
        <w:gridCol w:w="771"/>
        <w:gridCol w:w="320"/>
        <w:gridCol w:w="335"/>
        <w:gridCol w:w="269"/>
        <w:gridCol w:w="1217"/>
        <w:gridCol w:w="2250"/>
        <w:gridCol w:w="786"/>
        <w:gridCol w:w="564"/>
        <w:gridCol w:w="430"/>
        <w:gridCol w:w="1365"/>
      </w:tblGrid>
      <w:tr w:rsidR="00B82BCE" w:rsidRPr="003E7B99" w14:paraId="754E453D" w14:textId="77777777" w:rsidTr="00D8062B">
        <w:tc>
          <w:tcPr>
            <w:tcW w:w="2738" w:type="dxa"/>
            <w:gridSpan w:val="7"/>
          </w:tcPr>
          <w:p w14:paraId="51B4BC0C" w14:textId="77777777" w:rsidR="00B82BCE" w:rsidRPr="003E7B99" w:rsidRDefault="00B82BCE" w:rsidP="00B82BC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Mbiemri</w:t>
            </w:r>
            <w:r w:rsidR="009D2401" w:rsidRPr="003E7B99">
              <w:rPr>
                <w:rFonts w:ascii="Times New Roman" w:hAnsi="Times New Roman" w:cs="Times New Roman"/>
                <w:b/>
                <w:lang w:val="sq-AL"/>
              </w:rPr>
              <w:t>:</w:t>
            </w:r>
          </w:p>
        </w:tc>
        <w:tc>
          <w:tcPr>
            <w:tcW w:w="6612" w:type="dxa"/>
            <w:gridSpan w:val="6"/>
          </w:tcPr>
          <w:p w14:paraId="1D9EEF47" w14:textId="0DE68618" w:rsidR="00B82BCE" w:rsidRPr="003E7B99" w:rsidRDefault="00A47E6C" w:rsidP="00080859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Hyseni</w:t>
            </w:r>
          </w:p>
        </w:tc>
      </w:tr>
      <w:tr w:rsidR="00B82BCE" w:rsidRPr="003E7B99" w14:paraId="67EF7FAF" w14:textId="77777777" w:rsidTr="00D8062B">
        <w:tc>
          <w:tcPr>
            <w:tcW w:w="2738" w:type="dxa"/>
            <w:gridSpan w:val="7"/>
          </w:tcPr>
          <w:p w14:paraId="56C33C2E" w14:textId="77777777" w:rsidR="00B82BCE" w:rsidRPr="003E7B99" w:rsidRDefault="00B82BCE" w:rsidP="00B82BC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Emri</w:t>
            </w:r>
            <w:r w:rsidR="009D2401" w:rsidRPr="003E7B99">
              <w:rPr>
                <w:rFonts w:ascii="Times New Roman" w:hAnsi="Times New Roman" w:cs="Times New Roman"/>
                <w:b/>
                <w:lang w:val="sq-AL"/>
              </w:rPr>
              <w:t>:</w:t>
            </w:r>
          </w:p>
        </w:tc>
        <w:tc>
          <w:tcPr>
            <w:tcW w:w="6612" w:type="dxa"/>
            <w:gridSpan w:val="6"/>
          </w:tcPr>
          <w:p w14:paraId="1AE896D7" w14:textId="674F88AA" w:rsidR="00B82BCE" w:rsidRPr="003E7B99" w:rsidRDefault="00A47E6C" w:rsidP="00080859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Bahtir</w:t>
            </w:r>
          </w:p>
        </w:tc>
      </w:tr>
      <w:tr w:rsidR="00B82BCE" w:rsidRPr="003E7B99" w14:paraId="37161F54" w14:textId="77777777" w:rsidTr="00D8062B">
        <w:tc>
          <w:tcPr>
            <w:tcW w:w="2738" w:type="dxa"/>
            <w:gridSpan w:val="7"/>
          </w:tcPr>
          <w:p w14:paraId="6A0244A6" w14:textId="77777777" w:rsidR="00B82BCE" w:rsidRPr="003E7B99" w:rsidRDefault="00B82BCE" w:rsidP="00B82BC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Nacionaliteti</w:t>
            </w:r>
            <w:r w:rsidR="009D2401" w:rsidRPr="003E7B99">
              <w:rPr>
                <w:rFonts w:ascii="Times New Roman" w:hAnsi="Times New Roman" w:cs="Times New Roman"/>
                <w:b/>
                <w:lang w:val="sq-AL"/>
              </w:rPr>
              <w:t>:</w:t>
            </w:r>
          </w:p>
        </w:tc>
        <w:tc>
          <w:tcPr>
            <w:tcW w:w="6612" w:type="dxa"/>
            <w:gridSpan w:val="6"/>
          </w:tcPr>
          <w:p w14:paraId="7410799B" w14:textId="688E318A" w:rsidR="00B82BCE" w:rsidRPr="003E7B99" w:rsidRDefault="00A47E6C" w:rsidP="00080859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Shqiptar</w:t>
            </w:r>
          </w:p>
        </w:tc>
      </w:tr>
      <w:tr w:rsidR="00B82BCE" w:rsidRPr="003E7B99" w14:paraId="31963F41" w14:textId="77777777" w:rsidTr="00D8062B">
        <w:tc>
          <w:tcPr>
            <w:tcW w:w="2738" w:type="dxa"/>
            <w:gridSpan w:val="7"/>
          </w:tcPr>
          <w:p w14:paraId="66BCA245" w14:textId="77777777" w:rsidR="00B82BCE" w:rsidRPr="003E7B99" w:rsidRDefault="00B82BCE" w:rsidP="00B82BC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Shtetësia</w:t>
            </w:r>
            <w:r w:rsidR="009D2401" w:rsidRPr="003E7B99">
              <w:rPr>
                <w:rFonts w:ascii="Times New Roman" w:hAnsi="Times New Roman" w:cs="Times New Roman"/>
                <w:b/>
                <w:lang w:val="sq-AL"/>
              </w:rPr>
              <w:t>:</w:t>
            </w:r>
          </w:p>
        </w:tc>
        <w:tc>
          <w:tcPr>
            <w:tcW w:w="6612" w:type="dxa"/>
            <w:gridSpan w:val="6"/>
          </w:tcPr>
          <w:p w14:paraId="6DAA1937" w14:textId="009606D5" w:rsidR="00B82BCE" w:rsidRPr="003E7B99" w:rsidRDefault="00A47E6C" w:rsidP="00080859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Kosovar</w:t>
            </w:r>
          </w:p>
        </w:tc>
      </w:tr>
      <w:tr w:rsidR="00B82BCE" w:rsidRPr="003E7B99" w14:paraId="03D1A77A" w14:textId="77777777" w:rsidTr="00D8062B">
        <w:tc>
          <w:tcPr>
            <w:tcW w:w="2738" w:type="dxa"/>
            <w:gridSpan w:val="7"/>
          </w:tcPr>
          <w:p w14:paraId="6C056638" w14:textId="77777777" w:rsidR="00B82BCE" w:rsidRPr="003E7B99" w:rsidRDefault="00B82BCE" w:rsidP="00B82BC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Data e lindjes</w:t>
            </w:r>
          </w:p>
        </w:tc>
        <w:tc>
          <w:tcPr>
            <w:tcW w:w="6612" w:type="dxa"/>
            <w:gridSpan w:val="6"/>
          </w:tcPr>
          <w:p w14:paraId="262F68BB" w14:textId="73682FD0" w:rsidR="00B82BCE" w:rsidRPr="003E7B99" w:rsidRDefault="00A47E6C" w:rsidP="00080859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23.07.1989</w:t>
            </w:r>
          </w:p>
        </w:tc>
      </w:tr>
      <w:tr w:rsidR="00B82BCE" w:rsidRPr="003E7B99" w14:paraId="3758F1A8" w14:textId="77777777" w:rsidTr="00D8062B">
        <w:tc>
          <w:tcPr>
            <w:tcW w:w="2738" w:type="dxa"/>
            <w:gridSpan w:val="7"/>
          </w:tcPr>
          <w:p w14:paraId="1D12A91F" w14:textId="77777777" w:rsidR="00B82BCE" w:rsidRPr="003E7B99" w:rsidRDefault="00B82BCE" w:rsidP="00B82BC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Gjinia</w:t>
            </w:r>
            <w:r w:rsidR="009D2401" w:rsidRPr="003E7B99">
              <w:rPr>
                <w:rFonts w:ascii="Times New Roman" w:hAnsi="Times New Roman" w:cs="Times New Roman"/>
                <w:b/>
                <w:lang w:val="sq-AL"/>
              </w:rPr>
              <w:t>:</w:t>
            </w:r>
          </w:p>
        </w:tc>
        <w:tc>
          <w:tcPr>
            <w:tcW w:w="6612" w:type="dxa"/>
            <w:gridSpan w:val="6"/>
          </w:tcPr>
          <w:p w14:paraId="6FEECDC5" w14:textId="75A52B9F" w:rsidR="00B82BCE" w:rsidRPr="003E7B99" w:rsidRDefault="00A47E6C" w:rsidP="00080859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Mashkull</w:t>
            </w:r>
          </w:p>
        </w:tc>
      </w:tr>
      <w:tr w:rsidR="00B82BCE" w:rsidRPr="003E7B99" w14:paraId="692849F6" w14:textId="77777777" w:rsidTr="00D8062B">
        <w:tc>
          <w:tcPr>
            <w:tcW w:w="2738" w:type="dxa"/>
            <w:gridSpan w:val="7"/>
          </w:tcPr>
          <w:p w14:paraId="6A3B93DE" w14:textId="77777777" w:rsidR="00B82BCE" w:rsidRPr="003E7B99" w:rsidRDefault="00B82BCE" w:rsidP="00B82BC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Detajet kontaktuese</w:t>
            </w:r>
            <w:r w:rsidR="009D2401" w:rsidRPr="003E7B99">
              <w:rPr>
                <w:rFonts w:ascii="Times New Roman" w:hAnsi="Times New Roman" w:cs="Times New Roman"/>
                <w:b/>
                <w:lang w:val="sq-AL"/>
              </w:rPr>
              <w:t>:</w:t>
            </w:r>
          </w:p>
        </w:tc>
        <w:tc>
          <w:tcPr>
            <w:tcW w:w="6612" w:type="dxa"/>
            <w:gridSpan w:val="6"/>
          </w:tcPr>
          <w:p w14:paraId="0AA4A3B0" w14:textId="77777777" w:rsidR="00B82BCE" w:rsidRPr="003E7B99" w:rsidRDefault="00B82BCE" w:rsidP="00080859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B82BCE" w:rsidRPr="003E7B99" w14:paraId="17AD9E75" w14:textId="77777777" w:rsidTr="00D8062B">
        <w:tc>
          <w:tcPr>
            <w:tcW w:w="2738" w:type="dxa"/>
            <w:gridSpan w:val="7"/>
          </w:tcPr>
          <w:p w14:paraId="49AA56F5" w14:textId="77777777" w:rsidR="00B82BCE" w:rsidRPr="003E7B99" w:rsidRDefault="00B82BCE" w:rsidP="00080859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Emaili:</w:t>
            </w:r>
          </w:p>
        </w:tc>
        <w:tc>
          <w:tcPr>
            <w:tcW w:w="6612" w:type="dxa"/>
            <w:gridSpan w:val="6"/>
          </w:tcPr>
          <w:p w14:paraId="39DFEFC0" w14:textId="167C0160" w:rsidR="00A47E6C" w:rsidRPr="003E7B99" w:rsidRDefault="00B66DF1" w:rsidP="00B64E24">
            <w:pPr>
              <w:rPr>
                <w:rFonts w:ascii="Times New Roman" w:hAnsi="Times New Roman" w:cs="Times New Roman"/>
                <w:lang w:val="sq-AL"/>
              </w:rPr>
            </w:pPr>
            <w:hyperlink r:id="rId8" w:history="1">
              <w:r w:rsidR="00A47E6C" w:rsidRPr="003E7B99">
                <w:rPr>
                  <w:rStyle w:val="Hyperlink"/>
                  <w:rFonts w:ascii="Times New Roman" w:hAnsi="Times New Roman" w:cs="Times New Roman"/>
                  <w:lang w:val="sq-AL"/>
                </w:rPr>
                <w:t>bahtir.hyseni@umib.net</w:t>
              </w:r>
            </w:hyperlink>
          </w:p>
          <w:p w14:paraId="26D6C0C2" w14:textId="286EB344" w:rsidR="00B82BCE" w:rsidRPr="003E7B99" w:rsidRDefault="00A47E6C" w:rsidP="00B64E24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 xml:space="preserve"> </w:t>
            </w:r>
          </w:p>
        </w:tc>
      </w:tr>
      <w:tr w:rsidR="00B82BCE" w:rsidRPr="003E7B99" w14:paraId="6BCDEBAB" w14:textId="77777777" w:rsidTr="00D8062B">
        <w:tc>
          <w:tcPr>
            <w:tcW w:w="2738" w:type="dxa"/>
            <w:gridSpan w:val="7"/>
          </w:tcPr>
          <w:p w14:paraId="7AA4A905" w14:textId="77777777" w:rsidR="00B82BCE" w:rsidRPr="003E7B99" w:rsidRDefault="00B82BCE" w:rsidP="00080859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Tel:</w:t>
            </w:r>
          </w:p>
        </w:tc>
        <w:tc>
          <w:tcPr>
            <w:tcW w:w="6612" w:type="dxa"/>
            <w:gridSpan w:val="6"/>
          </w:tcPr>
          <w:p w14:paraId="19F51FB4" w14:textId="4FFE741E" w:rsidR="00B82BCE" w:rsidRPr="003E7B99" w:rsidRDefault="00A47E6C" w:rsidP="00B64E24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044561660</w:t>
            </w:r>
          </w:p>
        </w:tc>
      </w:tr>
      <w:tr w:rsidR="00B82BCE" w:rsidRPr="003E7B99" w14:paraId="37E68F53" w14:textId="77777777" w:rsidTr="00D8062B">
        <w:tc>
          <w:tcPr>
            <w:tcW w:w="2738" w:type="dxa"/>
            <w:gridSpan w:val="7"/>
          </w:tcPr>
          <w:p w14:paraId="55D6F090" w14:textId="77777777" w:rsidR="00B82BCE" w:rsidRPr="003E7B99" w:rsidRDefault="00B82BCE" w:rsidP="00080859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Data e plotësimit:</w:t>
            </w:r>
          </w:p>
        </w:tc>
        <w:tc>
          <w:tcPr>
            <w:tcW w:w="6612" w:type="dxa"/>
            <w:gridSpan w:val="6"/>
          </w:tcPr>
          <w:p w14:paraId="31D79E74" w14:textId="1BC8EFFB" w:rsidR="00B82BCE" w:rsidRPr="003E7B99" w:rsidRDefault="00FE16F2" w:rsidP="00080859">
            <w:pPr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05.01.2022</w:t>
            </w:r>
          </w:p>
        </w:tc>
      </w:tr>
      <w:tr w:rsidR="006F2EA2" w:rsidRPr="003E7B99" w14:paraId="2CE17B04" w14:textId="77777777" w:rsidTr="002250F1">
        <w:tc>
          <w:tcPr>
            <w:tcW w:w="9350" w:type="dxa"/>
            <w:gridSpan w:val="13"/>
            <w:shd w:val="clear" w:color="auto" w:fill="B8CCE4"/>
          </w:tcPr>
          <w:p w14:paraId="7E480B2B" w14:textId="77777777" w:rsidR="006F2EA2" w:rsidRPr="003E7B99" w:rsidRDefault="006F2EA2" w:rsidP="00616761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4F06CB" w:rsidRPr="003E7B99" w14:paraId="67734D30" w14:textId="77777777" w:rsidTr="00D8062B">
        <w:tc>
          <w:tcPr>
            <w:tcW w:w="2738" w:type="dxa"/>
            <w:gridSpan w:val="7"/>
          </w:tcPr>
          <w:p w14:paraId="61390ECF" w14:textId="77777777" w:rsidR="004F06CB" w:rsidRPr="003E7B99" w:rsidRDefault="004F06CB" w:rsidP="004F06C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Niveli arsimor:</w:t>
            </w:r>
          </w:p>
        </w:tc>
        <w:tc>
          <w:tcPr>
            <w:tcW w:w="6612" w:type="dxa"/>
            <w:gridSpan w:val="6"/>
          </w:tcPr>
          <w:p w14:paraId="64FA0A8A" w14:textId="77777777" w:rsidR="004F06CB" w:rsidRPr="003E7B99" w:rsidRDefault="004F06CB" w:rsidP="00080859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</w:tc>
      </w:tr>
      <w:tr w:rsidR="00A47E6C" w:rsidRPr="003E7B99" w14:paraId="268DD4C4" w14:textId="77777777" w:rsidTr="00D8062B">
        <w:trPr>
          <w:trHeight w:val="215"/>
        </w:trPr>
        <w:tc>
          <w:tcPr>
            <w:tcW w:w="2738" w:type="dxa"/>
            <w:gridSpan w:val="7"/>
          </w:tcPr>
          <w:p w14:paraId="4D650A58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Institucioni:</w:t>
            </w:r>
          </w:p>
        </w:tc>
        <w:tc>
          <w:tcPr>
            <w:tcW w:w="6612" w:type="dxa"/>
            <w:gridSpan w:val="6"/>
            <w:vAlign w:val="center"/>
          </w:tcPr>
          <w:p w14:paraId="384ABEFD" w14:textId="4FFCC092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Univer</w:t>
            </w:r>
            <w:r w:rsidR="007662E2" w:rsidRPr="003E7B99">
              <w:rPr>
                <w:rFonts w:ascii="Times New Roman" w:hAnsi="Times New Roman" w:cs="Times New Roman"/>
                <w:lang w:val="sq-AL"/>
              </w:rPr>
              <w:t>siteti I Prishtinës; Fakulteti i</w:t>
            </w:r>
            <w:r w:rsidRPr="003E7B99">
              <w:rPr>
                <w:rFonts w:ascii="Times New Roman" w:hAnsi="Times New Roman" w:cs="Times New Roman"/>
                <w:lang w:val="sq-AL"/>
              </w:rPr>
              <w:t xml:space="preserve"> Gjeoshkencave dhe Teknologjisë</w:t>
            </w:r>
          </w:p>
        </w:tc>
      </w:tr>
      <w:tr w:rsidR="00A47E6C" w:rsidRPr="003E7B99" w14:paraId="0AA23A29" w14:textId="77777777" w:rsidTr="00D8062B">
        <w:tc>
          <w:tcPr>
            <w:tcW w:w="2738" w:type="dxa"/>
            <w:gridSpan w:val="7"/>
          </w:tcPr>
          <w:p w14:paraId="2A28296A" w14:textId="77777777" w:rsidR="00A47E6C" w:rsidRPr="003E7B99" w:rsidRDefault="00A47E6C" w:rsidP="00A47E6C">
            <w:pPr>
              <w:pStyle w:val="ListParagraph"/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Data e diplomimit:</w:t>
            </w:r>
          </w:p>
        </w:tc>
        <w:tc>
          <w:tcPr>
            <w:tcW w:w="6612" w:type="dxa"/>
            <w:gridSpan w:val="6"/>
            <w:vAlign w:val="center"/>
          </w:tcPr>
          <w:p w14:paraId="61C9828D" w14:textId="3FEC39EF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08.09.2011</w:t>
            </w:r>
          </w:p>
        </w:tc>
      </w:tr>
      <w:tr w:rsidR="00A47E6C" w:rsidRPr="003E7B99" w14:paraId="214212B4" w14:textId="77777777" w:rsidTr="00D8062B">
        <w:tc>
          <w:tcPr>
            <w:tcW w:w="2738" w:type="dxa"/>
            <w:gridSpan w:val="7"/>
          </w:tcPr>
          <w:p w14:paraId="0C9DEFB2" w14:textId="77777777" w:rsidR="00A47E6C" w:rsidRPr="003E7B99" w:rsidRDefault="00A47E6C" w:rsidP="00A47E6C">
            <w:pPr>
              <w:pStyle w:val="ListParagraph"/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Diploma:</w:t>
            </w:r>
          </w:p>
        </w:tc>
        <w:tc>
          <w:tcPr>
            <w:tcW w:w="6612" w:type="dxa"/>
            <w:gridSpan w:val="6"/>
            <w:vAlign w:val="center"/>
          </w:tcPr>
          <w:p w14:paraId="22012701" w14:textId="64775EFD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Bachelor i Teknologjisë</w:t>
            </w:r>
          </w:p>
        </w:tc>
      </w:tr>
      <w:tr w:rsidR="004F06CB" w:rsidRPr="003E7B99" w14:paraId="039A4177" w14:textId="77777777" w:rsidTr="00D8062B">
        <w:tc>
          <w:tcPr>
            <w:tcW w:w="2738" w:type="dxa"/>
            <w:gridSpan w:val="7"/>
          </w:tcPr>
          <w:p w14:paraId="7ED445D9" w14:textId="77777777" w:rsidR="004F06CB" w:rsidRPr="003E7B99" w:rsidRDefault="004F06CB" w:rsidP="004F06C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</w:tc>
        <w:tc>
          <w:tcPr>
            <w:tcW w:w="6612" w:type="dxa"/>
            <w:gridSpan w:val="6"/>
          </w:tcPr>
          <w:p w14:paraId="30889A75" w14:textId="77777777" w:rsidR="004F06CB" w:rsidRPr="003E7B99" w:rsidRDefault="004F06CB" w:rsidP="00080859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</w:tc>
      </w:tr>
      <w:tr w:rsidR="00A47E6C" w:rsidRPr="003E7B99" w14:paraId="5F7EAE38" w14:textId="77777777" w:rsidTr="00D8062B">
        <w:tc>
          <w:tcPr>
            <w:tcW w:w="2738" w:type="dxa"/>
            <w:gridSpan w:val="7"/>
          </w:tcPr>
          <w:p w14:paraId="4FCE263B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Institucioni:</w:t>
            </w:r>
          </w:p>
        </w:tc>
        <w:tc>
          <w:tcPr>
            <w:tcW w:w="6612" w:type="dxa"/>
            <w:gridSpan w:val="6"/>
            <w:vAlign w:val="center"/>
          </w:tcPr>
          <w:p w14:paraId="329D8186" w14:textId="2E7484B2" w:rsidR="00A47E6C" w:rsidRPr="003E7B99" w:rsidRDefault="00A47E6C" w:rsidP="00A47E6C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Universiteti i Prishtinës;</w:t>
            </w:r>
            <w:r w:rsidR="007662E2" w:rsidRPr="003E7B99">
              <w:rPr>
                <w:rFonts w:ascii="Times New Roman" w:hAnsi="Times New Roman" w:cs="Times New Roman"/>
                <w:lang w:val="sq-AL"/>
              </w:rPr>
              <w:t xml:space="preserve"> </w:t>
            </w:r>
            <w:r w:rsidRPr="003E7B99">
              <w:rPr>
                <w:rFonts w:ascii="Times New Roman" w:hAnsi="Times New Roman" w:cs="Times New Roman"/>
                <w:lang w:val="sq-AL"/>
              </w:rPr>
              <w:t>Fakulteti i Gjeoshkencave dhe Teknologjisë</w:t>
            </w:r>
          </w:p>
        </w:tc>
      </w:tr>
      <w:tr w:rsidR="00A47E6C" w:rsidRPr="003E7B99" w14:paraId="33B79DEB" w14:textId="77777777" w:rsidTr="00D8062B">
        <w:tc>
          <w:tcPr>
            <w:tcW w:w="2738" w:type="dxa"/>
            <w:gridSpan w:val="7"/>
          </w:tcPr>
          <w:p w14:paraId="19EE918F" w14:textId="77777777" w:rsidR="00A47E6C" w:rsidRPr="003E7B99" w:rsidRDefault="00A47E6C" w:rsidP="00A47E6C">
            <w:pPr>
              <w:pStyle w:val="ListParagraph"/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Data e diplomimit:</w:t>
            </w:r>
          </w:p>
        </w:tc>
        <w:tc>
          <w:tcPr>
            <w:tcW w:w="6612" w:type="dxa"/>
            <w:gridSpan w:val="6"/>
            <w:vAlign w:val="center"/>
          </w:tcPr>
          <w:p w14:paraId="7052CE0C" w14:textId="3A5BAACD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03.02.2014</w:t>
            </w:r>
          </w:p>
        </w:tc>
      </w:tr>
      <w:tr w:rsidR="00A47E6C" w:rsidRPr="003E7B99" w14:paraId="2E3EE5BC" w14:textId="77777777" w:rsidTr="00D8062B">
        <w:tc>
          <w:tcPr>
            <w:tcW w:w="2738" w:type="dxa"/>
            <w:gridSpan w:val="7"/>
          </w:tcPr>
          <w:p w14:paraId="26320814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Fusha:</w:t>
            </w:r>
          </w:p>
        </w:tc>
        <w:tc>
          <w:tcPr>
            <w:tcW w:w="6612" w:type="dxa"/>
            <w:gridSpan w:val="6"/>
            <w:vAlign w:val="center"/>
          </w:tcPr>
          <w:p w14:paraId="686CBA95" w14:textId="69B4501D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Teknologji Inxhinieri Ushqimore</w:t>
            </w:r>
          </w:p>
        </w:tc>
      </w:tr>
      <w:tr w:rsidR="00A47E6C" w:rsidRPr="003E7B99" w14:paraId="1B06A1A4" w14:textId="77777777" w:rsidTr="00D8062B">
        <w:tc>
          <w:tcPr>
            <w:tcW w:w="2738" w:type="dxa"/>
            <w:gridSpan w:val="7"/>
          </w:tcPr>
          <w:p w14:paraId="3E001D96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Diploma/Mikroteza</w:t>
            </w:r>
          </w:p>
        </w:tc>
        <w:tc>
          <w:tcPr>
            <w:tcW w:w="6612" w:type="dxa"/>
            <w:gridSpan w:val="6"/>
            <w:vAlign w:val="center"/>
          </w:tcPr>
          <w:p w14:paraId="257BD77D" w14:textId="457259FA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Master i teknologjisë</w:t>
            </w:r>
          </w:p>
        </w:tc>
      </w:tr>
      <w:tr w:rsidR="004F06CB" w:rsidRPr="003E7B99" w14:paraId="589F954F" w14:textId="77777777" w:rsidTr="00D8062B">
        <w:tc>
          <w:tcPr>
            <w:tcW w:w="2738" w:type="dxa"/>
            <w:gridSpan w:val="7"/>
          </w:tcPr>
          <w:p w14:paraId="6873D223" w14:textId="77777777" w:rsidR="004F06CB" w:rsidRPr="003E7B99" w:rsidRDefault="004F06CB" w:rsidP="00080859">
            <w:pPr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6612" w:type="dxa"/>
            <w:gridSpan w:val="6"/>
          </w:tcPr>
          <w:p w14:paraId="3E518672" w14:textId="77777777" w:rsidR="004F06CB" w:rsidRPr="003E7B99" w:rsidRDefault="004F06CB" w:rsidP="00080859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A47E6C" w:rsidRPr="003E7B99" w14:paraId="0F1FE074" w14:textId="77777777" w:rsidTr="00D8062B">
        <w:tc>
          <w:tcPr>
            <w:tcW w:w="2738" w:type="dxa"/>
            <w:gridSpan w:val="7"/>
          </w:tcPr>
          <w:p w14:paraId="7D2FE5FE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Institucioni:</w:t>
            </w:r>
          </w:p>
        </w:tc>
        <w:tc>
          <w:tcPr>
            <w:tcW w:w="6612" w:type="dxa"/>
            <w:gridSpan w:val="6"/>
            <w:vAlign w:val="center"/>
          </w:tcPr>
          <w:p w14:paraId="31972980" w14:textId="77111BBE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Yeditepe University,</w:t>
            </w:r>
          </w:p>
        </w:tc>
      </w:tr>
      <w:tr w:rsidR="00A47E6C" w:rsidRPr="003E7B99" w14:paraId="0EA7F36D" w14:textId="77777777" w:rsidTr="00D8062B">
        <w:tc>
          <w:tcPr>
            <w:tcW w:w="2738" w:type="dxa"/>
            <w:gridSpan w:val="7"/>
          </w:tcPr>
          <w:p w14:paraId="54F28A85" w14:textId="77777777" w:rsidR="00A47E6C" w:rsidRPr="003E7B99" w:rsidRDefault="00A47E6C" w:rsidP="00A47E6C">
            <w:pPr>
              <w:pStyle w:val="ListParagraph"/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Data e diplomimit:</w:t>
            </w:r>
          </w:p>
        </w:tc>
        <w:tc>
          <w:tcPr>
            <w:tcW w:w="6612" w:type="dxa"/>
            <w:gridSpan w:val="6"/>
            <w:vAlign w:val="center"/>
          </w:tcPr>
          <w:p w14:paraId="77B8FBFC" w14:textId="5B137506" w:rsidR="00A47E6C" w:rsidRPr="003E7B99" w:rsidRDefault="007662E2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05.07.2021</w:t>
            </w:r>
          </w:p>
        </w:tc>
      </w:tr>
      <w:tr w:rsidR="00A47E6C" w:rsidRPr="003E7B99" w14:paraId="0709CB2E" w14:textId="77777777" w:rsidTr="00D8062B">
        <w:tc>
          <w:tcPr>
            <w:tcW w:w="2738" w:type="dxa"/>
            <w:gridSpan w:val="7"/>
          </w:tcPr>
          <w:p w14:paraId="5C326042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Fusha:</w:t>
            </w:r>
          </w:p>
        </w:tc>
        <w:tc>
          <w:tcPr>
            <w:tcW w:w="6612" w:type="dxa"/>
            <w:gridSpan w:val="6"/>
            <w:vAlign w:val="center"/>
          </w:tcPr>
          <w:p w14:paraId="13A39EA5" w14:textId="6123C5B7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Departamenti i Bioteknologjisë</w:t>
            </w:r>
          </w:p>
        </w:tc>
      </w:tr>
      <w:tr w:rsidR="00A47E6C" w:rsidRPr="003E7B99" w14:paraId="00F07E64" w14:textId="77777777" w:rsidTr="00D8062B">
        <w:tc>
          <w:tcPr>
            <w:tcW w:w="2738" w:type="dxa"/>
            <w:gridSpan w:val="7"/>
          </w:tcPr>
          <w:p w14:paraId="1DC44FC5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Punimi i Doktoratës:</w:t>
            </w:r>
          </w:p>
        </w:tc>
        <w:tc>
          <w:tcPr>
            <w:tcW w:w="6612" w:type="dxa"/>
            <w:gridSpan w:val="6"/>
            <w:vAlign w:val="center"/>
          </w:tcPr>
          <w:p w14:paraId="0F350AEA" w14:textId="1BB1300D" w:rsidR="00A47E6C" w:rsidRPr="003E7B99" w:rsidRDefault="00A47E6C" w:rsidP="00A47E6C">
            <w:pPr>
              <w:jc w:val="both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iCs/>
                <w:lang w:val="sq-AL"/>
              </w:rPr>
              <w:t xml:space="preserve">Prodhimi i enzimave për industrinë ushqimore përmes fermentimit të </w:t>
            </w:r>
            <w:r w:rsidR="007662E2" w:rsidRPr="003E7B99">
              <w:rPr>
                <w:rFonts w:ascii="Times New Roman" w:hAnsi="Times New Roman" w:cs="Times New Roman"/>
                <w:iCs/>
                <w:lang w:val="sq-AL"/>
              </w:rPr>
              <w:t>ngurtë</w:t>
            </w:r>
            <w:r w:rsidRPr="003E7B99">
              <w:rPr>
                <w:rFonts w:ascii="Times New Roman" w:hAnsi="Times New Roman" w:cs="Times New Roman"/>
                <w:iCs/>
                <w:lang w:val="sq-AL"/>
              </w:rPr>
              <w:t xml:space="preserve"> dhe </w:t>
            </w:r>
            <w:r w:rsidR="007662E2" w:rsidRPr="003E7B99">
              <w:rPr>
                <w:rFonts w:ascii="Times New Roman" w:hAnsi="Times New Roman" w:cs="Times New Roman"/>
                <w:iCs/>
                <w:lang w:val="sq-AL"/>
              </w:rPr>
              <w:t>optimizmi</w:t>
            </w:r>
            <w:r w:rsidRPr="003E7B99">
              <w:rPr>
                <w:rFonts w:ascii="Times New Roman" w:hAnsi="Times New Roman" w:cs="Times New Roman"/>
                <w:iCs/>
                <w:lang w:val="sq-AL"/>
              </w:rPr>
              <w:t xml:space="preserve"> i kushteve të prodhimit</w:t>
            </w:r>
          </w:p>
        </w:tc>
      </w:tr>
      <w:tr w:rsidR="00A47E6C" w:rsidRPr="003E7B99" w14:paraId="0F3C1836" w14:textId="77777777" w:rsidTr="00D8062B">
        <w:tc>
          <w:tcPr>
            <w:tcW w:w="2738" w:type="dxa"/>
            <w:gridSpan w:val="7"/>
          </w:tcPr>
          <w:p w14:paraId="252D6B77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Diploma/Doktorata:</w:t>
            </w:r>
          </w:p>
        </w:tc>
        <w:tc>
          <w:tcPr>
            <w:tcW w:w="6612" w:type="dxa"/>
            <w:gridSpan w:val="6"/>
            <w:vAlign w:val="center"/>
          </w:tcPr>
          <w:p w14:paraId="5A80835B" w14:textId="19CBC231" w:rsidR="00A47E6C" w:rsidRPr="003E7B99" w:rsidRDefault="00FE16F2" w:rsidP="00A47E6C">
            <w:pPr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Doctor of Philosophy (PhD)</w:t>
            </w:r>
          </w:p>
        </w:tc>
      </w:tr>
      <w:tr w:rsidR="006F2EA2" w:rsidRPr="003E7B99" w14:paraId="753E87B2" w14:textId="77777777" w:rsidTr="009F04B9">
        <w:tc>
          <w:tcPr>
            <w:tcW w:w="9350" w:type="dxa"/>
            <w:gridSpan w:val="13"/>
            <w:shd w:val="clear" w:color="auto" w:fill="B8CCE4"/>
          </w:tcPr>
          <w:p w14:paraId="421D331C" w14:textId="77777777" w:rsidR="006F2EA2" w:rsidRPr="003E7B99" w:rsidRDefault="006F2EA2" w:rsidP="00616761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A47E6C" w:rsidRPr="003E7B99" w14:paraId="60B903FC" w14:textId="77777777" w:rsidTr="00D8062B">
        <w:tc>
          <w:tcPr>
            <w:tcW w:w="2738" w:type="dxa"/>
            <w:gridSpan w:val="7"/>
          </w:tcPr>
          <w:p w14:paraId="7AE89F49" w14:textId="77777777" w:rsidR="00A47E6C" w:rsidRPr="003E7B99" w:rsidRDefault="00A47E6C" w:rsidP="00616761">
            <w:pPr>
              <w:pStyle w:val="ListParagraph"/>
              <w:numPr>
                <w:ilvl w:val="0"/>
                <w:numId w:val="2"/>
              </w:numPr>
              <w:ind w:left="337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Thirrja akademike:</w:t>
            </w:r>
          </w:p>
        </w:tc>
        <w:tc>
          <w:tcPr>
            <w:tcW w:w="6612" w:type="dxa"/>
            <w:gridSpan w:val="6"/>
            <w:vAlign w:val="center"/>
          </w:tcPr>
          <w:p w14:paraId="4933BBD0" w14:textId="2EB584C4" w:rsidR="00A47E6C" w:rsidRPr="003E7B99" w:rsidRDefault="00A47E6C" w:rsidP="00A47E6C">
            <w:pPr>
              <w:spacing w:before="60" w:after="60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smallCaps/>
                <w:lang w:val="sq-AL"/>
              </w:rPr>
              <w:t>Asistent i Angazhuar</w:t>
            </w:r>
          </w:p>
        </w:tc>
      </w:tr>
      <w:tr w:rsidR="00A47E6C" w:rsidRPr="003E7B99" w14:paraId="2BA0A3CA" w14:textId="77777777" w:rsidTr="00D8062B">
        <w:tc>
          <w:tcPr>
            <w:tcW w:w="2738" w:type="dxa"/>
            <w:gridSpan w:val="7"/>
          </w:tcPr>
          <w:p w14:paraId="34DACA31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Institucioni:</w:t>
            </w:r>
          </w:p>
        </w:tc>
        <w:tc>
          <w:tcPr>
            <w:tcW w:w="6612" w:type="dxa"/>
            <w:gridSpan w:val="6"/>
            <w:vAlign w:val="center"/>
          </w:tcPr>
          <w:p w14:paraId="488B8601" w14:textId="28C8F9BA" w:rsidR="00A47E6C" w:rsidRPr="003E7B99" w:rsidRDefault="007662E2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Fakulteti i</w:t>
            </w:r>
            <w:r w:rsidR="00A47E6C" w:rsidRPr="003E7B99">
              <w:rPr>
                <w:rFonts w:ascii="Times New Roman" w:hAnsi="Times New Roman" w:cs="Times New Roman"/>
                <w:lang w:val="sq-AL"/>
              </w:rPr>
              <w:t xml:space="preserve"> Teknologjisë Ushqimore</w:t>
            </w:r>
          </w:p>
        </w:tc>
      </w:tr>
      <w:tr w:rsidR="00A47E6C" w:rsidRPr="003E7B99" w14:paraId="72D5B66E" w14:textId="77777777" w:rsidTr="00D8062B">
        <w:tc>
          <w:tcPr>
            <w:tcW w:w="2738" w:type="dxa"/>
            <w:gridSpan w:val="7"/>
          </w:tcPr>
          <w:p w14:paraId="4CB8448A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Data e thirrjes:</w:t>
            </w:r>
          </w:p>
        </w:tc>
        <w:tc>
          <w:tcPr>
            <w:tcW w:w="6612" w:type="dxa"/>
            <w:gridSpan w:val="6"/>
            <w:vAlign w:val="center"/>
          </w:tcPr>
          <w:p w14:paraId="542A38E6" w14:textId="66BA48DA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19.11.2013</w:t>
            </w:r>
          </w:p>
        </w:tc>
      </w:tr>
      <w:tr w:rsidR="00CD0EC5" w:rsidRPr="003E7B99" w14:paraId="18CDF5DB" w14:textId="77777777" w:rsidTr="00D8062B">
        <w:tc>
          <w:tcPr>
            <w:tcW w:w="2738" w:type="dxa"/>
            <w:gridSpan w:val="7"/>
          </w:tcPr>
          <w:p w14:paraId="0BC482DD" w14:textId="77777777" w:rsidR="00CD0EC5" w:rsidRPr="003E7B99" w:rsidRDefault="00CD0EC5" w:rsidP="00080859">
            <w:pPr>
              <w:pStyle w:val="ListParagraph"/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</w:p>
        </w:tc>
        <w:tc>
          <w:tcPr>
            <w:tcW w:w="6612" w:type="dxa"/>
            <w:gridSpan w:val="6"/>
          </w:tcPr>
          <w:p w14:paraId="0CDD1727" w14:textId="77777777" w:rsidR="00CD0EC5" w:rsidRPr="003E7B99" w:rsidRDefault="00CD0EC5" w:rsidP="00080859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A47E6C" w:rsidRPr="003E7B99" w14:paraId="21E63DFD" w14:textId="77777777" w:rsidTr="00D8062B">
        <w:tc>
          <w:tcPr>
            <w:tcW w:w="2738" w:type="dxa"/>
            <w:gridSpan w:val="7"/>
          </w:tcPr>
          <w:p w14:paraId="305D9F5D" w14:textId="77777777" w:rsidR="00A47E6C" w:rsidRPr="003E7B99" w:rsidRDefault="00A47E6C" w:rsidP="00616761">
            <w:pPr>
              <w:pStyle w:val="ListParagraph"/>
              <w:numPr>
                <w:ilvl w:val="1"/>
                <w:numId w:val="2"/>
              </w:numPr>
              <w:ind w:left="337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Thirrja akademike:</w:t>
            </w:r>
          </w:p>
        </w:tc>
        <w:tc>
          <w:tcPr>
            <w:tcW w:w="6612" w:type="dxa"/>
            <w:gridSpan w:val="6"/>
            <w:vAlign w:val="center"/>
          </w:tcPr>
          <w:p w14:paraId="12B76D3B" w14:textId="22B7F959" w:rsidR="00A47E6C" w:rsidRPr="003E7B99" w:rsidRDefault="00A47E6C" w:rsidP="00A47E6C">
            <w:pPr>
              <w:spacing w:before="60" w:after="60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SISTENT</w:t>
            </w:r>
          </w:p>
        </w:tc>
      </w:tr>
      <w:tr w:rsidR="00A47E6C" w:rsidRPr="003E7B99" w14:paraId="4C81FDB7" w14:textId="77777777" w:rsidTr="00D8062B">
        <w:tc>
          <w:tcPr>
            <w:tcW w:w="2738" w:type="dxa"/>
            <w:gridSpan w:val="7"/>
          </w:tcPr>
          <w:p w14:paraId="18E4C650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Institucioni:</w:t>
            </w:r>
          </w:p>
        </w:tc>
        <w:tc>
          <w:tcPr>
            <w:tcW w:w="6612" w:type="dxa"/>
            <w:gridSpan w:val="6"/>
            <w:vAlign w:val="center"/>
          </w:tcPr>
          <w:p w14:paraId="1B98B5C5" w14:textId="06E5A134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Fakulteti i Teknologjisë Ushqimore</w:t>
            </w:r>
          </w:p>
        </w:tc>
      </w:tr>
      <w:tr w:rsidR="00A47E6C" w:rsidRPr="003E7B99" w14:paraId="1CBC0FC1" w14:textId="77777777" w:rsidTr="00D8062B">
        <w:tc>
          <w:tcPr>
            <w:tcW w:w="2738" w:type="dxa"/>
            <w:gridSpan w:val="7"/>
          </w:tcPr>
          <w:p w14:paraId="31EF2355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Data e thirrjes:</w:t>
            </w:r>
          </w:p>
        </w:tc>
        <w:tc>
          <w:tcPr>
            <w:tcW w:w="6612" w:type="dxa"/>
            <w:gridSpan w:val="6"/>
            <w:vAlign w:val="center"/>
          </w:tcPr>
          <w:p w14:paraId="3E2B4327" w14:textId="32660183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25.11.2014</w:t>
            </w:r>
          </w:p>
        </w:tc>
      </w:tr>
      <w:tr w:rsidR="002A47AC" w:rsidRPr="003E7B99" w14:paraId="7A5D2AF6" w14:textId="77777777" w:rsidTr="00D8062B">
        <w:tc>
          <w:tcPr>
            <w:tcW w:w="2738" w:type="dxa"/>
            <w:gridSpan w:val="7"/>
          </w:tcPr>
          <w:p w14:paraId="75B517C2" w14:textId="77777777" w:rsidR="002A47AC" w:rsidRPr="003E7B99" w:rsidRDefault="002A47AC" w:rsidP="002A47AC">
            <w:pPr>
              <w:pStyle w:val="ListParagraph"/>
              <w:ind w:left="1080"/>
              <w:rPr>
                <w:rFonts w:ascii="Times New Roman" w:hAnsi="Times New Roman" w:cs="Times New Roman"/>
                <w:b/>
                <w:lang w:val="sq-AL"/>
              </w:rPr>
            </w:pPr>
          </w:p>
        </w:tc>
        <w:tc>
          <w:tcPr>
            <w:tcW w:w="6612" w:type="dxa"/>
            <w:gridSpan w:val="6"/>
          </w:tcPr>
          <w:p w14:paraId="3F5D539B" w14:textId="77777777" w:rsidR="002A47AC" w:rsidRPr="003E7B99" w:rsidRDefault="002A47AC" w:rsidP="00CB3E74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A47E6C" w:rsidRPr="003E7B99" w14:paraId="50292749" w14:textId="77777777" w:rsidTr="00D8062B">
        <w:tc>
          <w:tcPr>
            <w:tcW w:w="2738" w:type="dxa"/>
            <w:gridSpan w:val="7"/>
          </w:tcPr>
          <w:p w14:paraId="63460E69" w14:textId="77777777" w:rsidR="00A47E6C" w:rsidRPr="003E7B99" w:rsidRDefault="00A47E6C" w:rsidP="00616761">
            <w:pPr>
              <w:pStyle w:val="ListParagraph"/>
              <w:numPr>
                <w:ilvl w:val="1"/>
                <w:numId w:val="2"/>
              </w:numPr>
              <w:ind w:left="337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Thirrja akademike:</w:t>
            </w:r>
          </w:p>
        </w:tc>
        <w:tc>
          <w:tcPr>
            <w:tcW w:w="6612" w:type="dxa"/>
            <w:gridSpan w:val="6"/>
          </w:tcPr>
          <w:p w14:paraId="11A3B37B" w14:textId="63808A88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SISTENT</w:t>
            </w:r>
          </w:p>
        </w:tc>
      </w:tr>
      <w:tr w:rsidR="00A47E6C" w:rsidRPr="003E7B99" w14:paraId="157A3C56" w14:textId="77777777" w:rsidTr="00D8062B">
        <w:tc>
          <w:tcPr>
            <w:tcW w:w="2738" w:type="dxa"/>
            <w:gridSpan w:val="7"/>
          </w:tcPr>
          <w:p w14:paraId="55D4FECC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Institucioni:</w:t>
            </w:r>
          </w:p>
        </w:tc>
        <w:tc>
          <w:tcPr>
            <w:tcW w:w="6612" w:type="dxa"/>
            <w:gridSpan w:val="6"/>
          </w:tcPr>
          <w:p w14:paraId="673FCBCC" w14:textId="554F8182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Fakulteti i Teknologjisë Ushqimore</w:t>
            </w:r>
          </w:p>
        </w:tc>
      </w:tr>
      <w:tr w:rsidR="00A47E6C" w:rsidRPr="003E7B99" w14:paraId="7A8F9963" w14:textId="77777777" w:rsidTr="00D8062B">
        <w:tc>
          <w:tcPr>
            <w:tcW w:w="2738" w:type="dxa"/>
            <w:gridSpan w:val="7"/>
          </w:tcPr>
          <w:p w14:paraId="0D695FF3" w14:textId="77777777" w:rsidR="00A47E6C" w:rsidRPr="003E7B99" w:rsidRDefault="00A47E6C" w:rsidP="00A47E6C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Data e thirrjes:</w:t>
            </w:r>
          </w:p>
        </w:tc>
        <w:tc>
          <w:tcPr>
            <w:tcW w:w="6612" w:type="dxa"/>
            <w:gridSpan w:val="6"/>
          </w:tcPr>
          <w:p w14:paraId="1E92A34E" w14:textId="66284CF6" w:rsidR="00A47E6C" w:rsidRPr="003E7B99" w:rsidRDefault="00A47E6C" w:rsidP="00A47E6C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10.10.2017</w:t>
            </w:r>
          </w:p>
        </w:tc>
      </w:tr>
      <w:tr w:rsidR="000616BE" w:rsidRPr="003E7B99" w14:paraId="06B6ADC2" w14:textId="77777777" w:rsidTr="00D8062B">
        <w:tc>
          <w:tcPr>
            <w:tcW w:w="2738" w:type="dxa"/>
            <w:gridSpan w:val="7"/>
          </w:tcPr>
          <w:p w14:paraId="71FC51B0" w14:textId="77777777" w:rsidR="000616BE" w:rsidRPr="003E7B99" w:rsidRDefault="000616BE" w:rsidP="00080859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</w:p>
        </w:tc>
        <w:tc>
          <w:tcPr>
            <w:tcW w:w="6612" w:type="dxa"/>
            <w:gridSpan w:val="6"/>
          </w:tcPr>
          <w:p w14:paraId="77D6CE56" w14:textId="77777777" w:rsidR="000616BE" w:rsidRPr="003E7B99" w:rsidRDefault="000616BE" w:rsidP="00CB3E74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7662E2" w:rsidRPr="003E7B99" w14:paraId="555B7516" w14:textId="77777777" w:rsidTr="00D8062B">
        <w:tc>
          <w:tcPr>
            <w:tcW w:w="2738" w:type="dxa"/>
            <w:gridSpan w:val="7"/>
          </w:tcPr>
          <w:p w14:paraId="2934B056" w14:textId="77777777" w:rsidR="007662E2" w:rsidRPr="003E7B99" w:rsidRDefault="007662E2" w:rsidP="00616761">
            <w:pPr>
              <w:pStyle w:val="ListParagraph"/>
              <w:numPr>
                <w:ilvl w:val="1"/>
                <w:numId w:val="2"/>
              </w:numPr>
              <w:ind w:left="337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Thirrja akademike:</w:t>
            </w:r>
          </w:p>
        </w:tc>
        <w:tc>
          <w:tcPr>
            <w:tcW w:w="6612" w:type="dxa"/>
            <w:gridSpan w:val="6"/>
          </w:tcPr>
          <w:p w14:paraId="655DAA4F" w14:textId="234486F9" w:rsidR="007662E2" w:rsidRPr="003E7B99" w:rsidRDefault="007662E2" w:rsidP="007662E2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SISTENT</w:t>
            </w:r>
          </w:p>
        </w:tc>
      </w:tr>
      <w:tr w:rsidR="007662E2" w:rsidRPr="003E7B99" w14:paraId="4252EF31" w14:textId="77777777" w:rsidTr="00D8062B">
        <w:tc>
          <w:tcPr>
            <w:tcW w:w="2738" w:type="dxa"/>
            <w:gridSpan w:val="7"/>
          </w:tcPr>
          <w:p w14:paraId="30A7A569" w14:textId="77777777" w:rsidR="007662E2" w:rsidRPr="003E7B99" w:rsidRDefault="007662E2" w:rsidP="007662E2">
            <w:pPr>
              <w:jc w:val="right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Institucioni:</w:t>
            </w:r>
          </w:p>
        </w:tc>
        <w:tc>
          <w:tcPr>
            <w:tcW w:w="6612" w:type="dxa"/>
            <w:gridSpan w:val="6"/>
          </w:tcPr>
          <w:p w14:paraId="2A816D82" w14:textId="2CF2F3B1" w:rsidR="007662E2" w:rsidRPr="003E7B99" w:rsidRDefault="007662E2" w:rsidP="007662E2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Fakulteti i Teknologjisë Ushqimore</w:t>
            </w:r>
          </w:p>
        </w:tc>
      </w:tr>
      <w:tr w:rsidR="007662E2" w:rsidRPr="003E7B99" w14:paraId="2144DCFA" w14:textId="77777777" w:rsidTr="00D8062B">
        <w:tc>
          <w:tcPr>
            <w:tcW w:w="2738" w:type="dxa"/>
            <w:gridSpan w:val="7"/>
          </w:tcPr>
          <w:p w14:paraId="02AEF1E9" w14:textId="77777777" w:rsidR="007662E2" w:rsidRPr="003E7B99" w:rsidRDefault="007662E2" w:rsidP="007662E2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Data e thirrjes:</w:t>
            </w:r>
          </w:p>
        </w:tc>
        <w:tc>
          <w:tcPr>
            <w:tcW w:w="6612" w:type="dxa"/>
            <w:gridSpan w:val="6"/>
          </w:tcPr>
          <w:p w14:paraId="0C833996" w14:textId="6565D16C" w:rsidR="007662E2" w:rsidRPr="003E7B99" w:rsidRDefault="007662E2" w:rsidP="007662E2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01.12.2020</w:t>
            </w:r>
          </w:p>
        </w:tc>
      </w:tr>
      <w:tr w:rsidR="00616761" w:rsidRPr="003E7B99" w14:paraId="3D996CB6" w14:textId="77777777" w:rsidTr="00D8062B">
        <w:tc>
          <w:tcPr>
            <w:tcW w:w="2738" w:type="dxa"/>
            <w:gridSpan w:val="7"/>
          </w:tcPr>
          <w:p w14:paraId="13B1655F" w14:textId="77777777" w:rsidR="00616761" w:rsidRPr="003E7B99" w:rsidRDefault="00616761" w:rsidP="007662E2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</w:p>
        </w:tc>
        <w:tc>
          <w:tcPr>
            <w:tcW w:w="6612" w:type="dxa"/>
            <w:gridSpan w:val="6"/>
          </w:tcPr>
          <w:p w14:paraId="178AA99B" w14:textId="77777777" w:rsidR="00616761" w:rsidRPr="003E7B99" w:rsidRDefault="00616761" w:rsidP="007662E2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616761" w:rsidRPr="003E7B99" w14:paraId="24EDA2CB" w14:textId="77777777" w:rsidTr="00D8062B">
        <w:tc>
          <w:tcPr>
            <w:tcW w:w="2738" w:type="dxa"/>
            <w:gridSpan w:val="7"/>
          </w:tcPr>
          <w:p w14:paraId="6FA847AE" w14:textId="48D60164" w:rsidR="00616761" w:rsidRPr="00616761" w:rsidRDefault="00616761" w:rsidP="00616761">
            <w:pPr>
              <w:pStyle w:val="ListParagraph"/>
              <w:numPr>
                <w:ilvl w:val="1"/>
                <w:numId w:val="2"/>
              </w:numPr>
              <w:ind w:left="-113" w:hanging="720"/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  <w:r>
              <w:rPr>
                <w:rFonts w:ascii="Times New Roman" w:hAnsi="Times New Roman" w:cs="Times New Roman"/>
                <w:b/>
                <w:lang w:val="sq-AL"/>
              </w:rPr>
              <w:lastRenderedPageBreak/>
              <w:t xml:space="preserve">9.4. </w:t>
            </w:r>
            <w:r w:rsidRPr="00616761">
              <w:rPr>
                <w:rFonts w:ascii="Times New Roman" w:hAnsi="Times New Roman" w:cs="Times New Roman"/>
                <w:b/>
                <w:lang w:val="sq-AL"/>
              </w:rPr>
              <w:t>Thirrja akademike:</w:t>
            </w:r>
          </w:p>
        </w:tc>
        <w:tc>
          <w:tcPr>
            <w:tcW w:w="6612" w:type="dxa"/>
            <w:gridSpan w:val="6"/>
          </w:tcPr>
          <w:p w14:paraId="25D2D978" w14:textId="22FF08DD" w:rsidR="00616761" w:rsidRPr="003E7B99" w:rsidRDefault="00616761" w:rsidP="00616761">
            <w:pPr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 xml:space="preserve">Profesor Asistent </w:t>
            </w:r>
          </w:p>
        </w:tc>
      </w:tr>
      <w:tr w:rsidR="00616761" w:rsidRPr="003E7B99" w14:paraId="443F994F" w14:textId="77777777" w:rsidTr="00D8062B">
        <w:tc>
          <w:tcPr>
            <w:tcW w:w="2738" w:type="dxa"/>
            <w:gridSpan w:val="7"/>
          </w:tcPr>
          <w:p w14:paraId="190D5317" w14:textId="7BBE7CF4" w:rsidR="00616761" w:rsidRPr="00616761" w:rsidRDefault="00616761" w:rsidP="00616761">
            <w:pPr>
              <w:jc w:val="right"/>
              <w:rPr>
                <w:rFonts w:ascii="Times New Roman" w:hAnsi="Times New Roman" w:cs="Times New Roman"/>
                <w:lang w:val="sq-AL"/>
              </w:rPr>
            </w:pPr>
            <w:r w:rsidRPr="00616761">
              <w:rPr>
                <w:rFonts w:ascii="Times New Roman" w:hAnsi="Times New Roman" w:cs="Times New Roman"/>
                <w:lang w:val="sq-AL"/>
              </w:rPr>
              <w:t>Institucioni:</w:t>
            </w:r>
          </w:p>
        </w:tc>
        <w:tc>
          <w:tcPr>
            <w:tcW w:w="6612" w:type="dxa"/>
            <w:gridSpan w:val="6"/>
          </w:tcPr>
          <w:p w14:paraId="2F394CAF" w14:textId="55CC8A1C" w:rsidR="00616761" w:rsidRPr="003E7B99" w:rsidRDefault="00616761" w:rsidP="00616761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Fakulteti i Teknologjisë Ushqimore</w:t>
            </w:r>
          </w:p>
        </w:tc>
      </w:tr>
      <w:tr w:rsidR="00616761" w:rsidRPr="003E7B99" w14:paraId="075818BE" w14:textId="77777777" w:rsidTr="00D8062B">
        <w:tc>
          <w:tcPr>
            <w:tcW w:w="2738" w:type="dxa"/>
            <w:gridSpan w:val="7"/>
          </w:tcPr>
          <w:p w14:paraId="2BE40CDB" w14:textId="22DB3C8D" w:rsidR="00616761" w:rsidRPr="00616761" w:rsidRDefault="00616761" w:rsidP="00616761">
            <w:pPr>
              <w:jc w:val="right"/>
              <w:rPr>
                <w:rFonts w:ascii="Times New Roman" w:hAnsi="Times New Roman" w:cs="Times New Roman"/>
                <w:lang w:val="sq-AL"/>
              </w:rPr>
            </w:pPr>
            <w:r w:rsidRPr="00616761">
              <w:rPr>
                <w:rFonts w:ascii="Times New Roman" w:hAnsi="Times New Roman" w:cs="Times New Roman"/>
                <w:lang w:val="sq-AL"/>
              </w:rPr>
              <w:t>Data e thirrjes:</w:t>
            </w:r>
          </w:p>
        </w:tc>
        <w:tc>
          <w:tcPr>
            <w:tcW w:w="6612" w:type="dxa"/>
            <w:gridSpan w:val="6"/>
          </w:tcPr>
          <w:p w14:paraId="66CDFC62" w14:textId="0D05B0B5" w:rsidR="00616761" w:rsidRPr="003E7B99" w:rsidRDefault="00B66DF1" w:rsidP="00616761">
            <w:pPr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30</w:t>
            </w:r>
            <w:r w:rsidR="00616761">
              <w:rPr>
                <w:rFonts w:ascii="Times New Roman" w:hAnsi="Times New Roman" w:cs="Times New Roman"/>
                <w:lang w:val="sq-AL"/>
              </w:rPr>
              <w:t>.12.2021</w:t>
            </w:r>
          </w:p>
        </w:tc>
      </w:tr>
      <w:tr w:rsidR="006F2EA2" w:rsidRPr="003E7B99" w14:paraId="290EE571" w14:textId="77777777" w:rsidTr="00964898">
        <w:tc>
          <w:tcPr>
            <w:tcW w:w="9350" w:type="dxa"/>
            <w:gridSpan w:val="13"/>
            <w:shd w:val="clear" w:color="auto" w:fill="B8CCE4"/>
          </w:tcPr>
          <w:p w14:paraId="0CF4DEAA" w14:textId="4A805DEA" w:rsidR="006F2EA2" w:rsidRPr="003E7B99" w:rsidRDefault="006F2EA2" w:rsidP="00616761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6F2EA2" w:rsidRPr="003E7B99" w14:paraId="44625D0B" w14:textId="77777777" w:rsidTr="003726A6">
        <w:tc>
          <w:tcPr>
            <w:tcW w:w="9350" w:type="dxa"/>
            <w:gridSpan w:val="13"/>
          </w:tcPr>
          <w:p w14:paraId="77063669" w14:textId="4067C8B1" w:rsidR="006F2EA2" w:rsidRPr="003E16F4" w:rsidRDefault="006F2EA2" w:rsidP="003E16F4">
            <w:pPr>
              <w:pStyle w:val="ListParagraph"/>
              <w:numPr>
                <w:ilvl w:val="0"/>
                <w:numId w:val="2"/>
              </w:numPr>
              <w:ind w:left="427"/>
              <w:rPr>
                <w:rFonts w:ascii="Times New Roman" w:hAnsi="Times New Roman" w:cs="Times New Roman"/>
                <w:b/>
                <w:lang w:val="sq-AL"/>
              </w:rPr>
            </w:pPr>
            <w:r w:rsidRPr="003E16F4">
              <w:rPr>
                <w:rFonts w:ascii="Times New Roman" w:hAnsi="Times New Roman" w:cs="Times New Roman"/>
                <w:b/>
                <w:lang w:val="sq-AL"/>
              </w:rPr>
              <w:t>Përvoja profesionale-menaxheriale:</w:t>
            </w:r>
          </w:p>
        </w:tc>
      </w:tr>
      <w:tr w:rsidR="007662E2" w:rsidRPr="003E7B99" w14:paraId="0B0B3888" w14:textId="77777777" w:rsidTr="00D8062B">
        <w:tc>
          <w:tcPr>
            <w:tcW w:w="2738" w:type="dxa"/>
            <w:gridSpan w:val="7"/>
          </w:tcPr>
          <w:p w14:paraId="0C98556D" w14:textId="77777777" w:rsidR="007662E2" w:rsidRPr="003E7B99" w:rsidRDefault="007662E2" w:rsidP="007662E2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Data dhe viti:</w:t>
            </w:r>
          </w:p>
        </w:tc>
        <w:tc>
          <w:tcPr>
            <w:tcW w:w="6612" w:type="dxa"/>
            <w:gridSpan w:val="6"/>
          </w:tcPr>
          <w:p w14:paraId="4B11F5B0" w14:textId="3836B856" w:rsidR="007662E2" w:rsidRPr="003E7B99" w:rsidRDefault="007662E2" w:rsidP="007662E2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10.10.2011-31.10.2013</w:t>
            </w:r>
          </w:p>
        </w:tc>
      </w:tr>
      <w:tr w:rsidR="006F2EA2" w:rsidRPr="003E7B99" w14:paraId="13F5E514" w14:textId="77777777" w:rsidTr="00D8062B">
        <w:tc>
          <w:tcPr>
            <w:tcW w:w="2738" w:type="dxa"/>
            <w:gridSpan w:val="7"/>
          </w:tcPr>
          <w:p w14:paraId="5D13D0EE" w14:textId="6E2FCBBE" w:rsidR="006F2EA2" w:rsidRPr="003E7B99" w:rsidRDefault="006F2EA2" w:rsidP="007662E2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>
              <w:rPr>
                <w:rFonts w:ascii="Times New Roman" w:hAnsi="Times New Roman" w:cs="Times New Roman"/>
                <w:i/>
                <w:lang w:val="sq-AL"/>
              </w:rPr>
              <w:t>Vendi:</w:t>
            </w:r>
          </w:p>
        </w:tc>
        <w:tc>
          <w:tcPr>
            <w:tcW w:w="6612" w:type="dxa"/>
            <w:gridSpan w:val="6"/>
          </w:tcPr>
          <w:p w14:paraId="5C431127" w14:textId="17281AAA" w:rsidR="006F2EA2" w:rsidRPr="003E7B99" w:rsidRDefault="006F2EA2" w:rsidP="007662E2">
            <w:pPr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Lipjanë</w:t>
            </w:r>
          </w:p>
        </w:tc>
      </w:tr>
      <w:tr w:rsidR="006F2EA2" w:rsidRPr="003E7B99" w14:paraId="65780D47" w14:textId="77777777" w:rsidTr="00D8062B">
        <w:tc>
          <w:tcPr>
            <w:tcW w:w="2738" w:type="dxa"/>
            <w:gridSpan w:val="7"/>
          </w:tcPr>
          <w:p w14:paraId="41FF8710" w14:textId="462BC90E" w:rsidR="006F2EA2" w:rsidRPr="003E7B99" w:rsidRDefault="006F2EA2" w:rsidP="007662E2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>
              <w:rPr>
                <w:rFonts w:ascii="Times New Roman" w:hAnsi="Times New Roman" w:cs="Times New Roman"/>
                <w:i/>
                <w:lang w:val="sq-AL"/>
              </w:rPr>
              <w:t>Emri i Institucionit</w:t>
            </w:r>
          </w:p>
        </w:tc>
        <w:tc>
          <w:tcPr>
            <w:tcW w:w="6612" w:type="dxa"/>
            <w:gridSpan w:val="6"/>
          </w:tcPr>
          <w:p w14:paraId="02ED5239" w14:textId="7893A7B3" w:rsidR="006F2EA2" w:rsidRPr="003E7B99" w:rsidRDefault="006F2EA2" w:rsidP="007662E2">
            <w:pPr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Bonita</w:t>
            </w:r>
          </w:p>
        </w:tc>
      </w:tr>
      <w:tr w:rsidR="006F2EA2" w:rsidRPr="003E7B99" w14:paraId="2220E05A" w14:textId="77777777" w:rsidTr="00D8062B">
        <w:tc>
          <w:tcPr>
            <w:tcW w:w="2738" w:type="dxa"/>
            <w:gridSpan w:val="7"/>
          </w:tcPr>
          <w:p w14:paraId="6E5EE29A" w14:textId="18CCFEAC" w:rsidR="006F2EA2" w:rsidRPr="003E7B99" w:rsidRDefault="006F2EA2" w:rsidP="007662E2">
            <w:pPr>
              <w:jc w:val="right"/>
              <w:rPr>
                <w:rFonts w:ascii="Times New Roman" w:hAnsi="Times New Roman" w:cs="Times New Roman"/>
                <w:i/>
                <w:lang w:val="sq-AL"/>
              </w:rPr>
            </w:pPr>
            <w:r>
              <w:rPr>
                <w:rFonts w:ascii="Times New Roman" w:hAnsi="Times New Roman" w:cs="Times New Roman"/>
                <w:i/>
                <w:lang w:val="sq-AL"/>
              </w:rPr>
              <w:t>Pozicioni</w:t>
            </w:r>
          </w:p>
        </w:tc>
        <w:tc>
          <w:tcPr>
            <w:tcW w:w="6612" w:type="dxa"/>
            <w:gridSpan w:val="6"/>
          </w:tcPr>
          <w:p w14:paraId="492817AB" w14:textId="562E482E" w:rsidR="006F2EA2" w:rsidRPr="003E7B99" w:rsidRDefault="006F2EA2" w:rsidP="007662E2">
            <w:pPr>
              <w:rPr>
                <w:rFonts w:ascii="Times New Roman" w:hAnsi="Times New Roman" w:cs="Times New Roman"/>
                <w:lang w:val="sq-AL"/>
              </w:rPr>
            </w:pPr>
            <w:r w:rsidRPr="006F2EA2">
              <w:rPr>
                <w:rFonts w:ascii="Times New Roman" w:hAnsi="Times New Roman" w:cs="Times New Roman"/>
                <w:lang w:val="sq-AL"/>
              </w:rPr>
              <w:t>Udhëheqës i laboratorit kimik dhe mikrobiologjik pranë Kompanisë prodhuese Bonus-Bonita</w:t>
            </w:r>
          </w:p>
        </w:tc>
      </w:tr>
      <w:tr w:rsidR="006F2EA2" w:rsidRPr="003E7B99" w14:paraId="44117E87" w14:textId="77777777" w:rsidTr="009C55BA">
        <w:tc>
          <w:tcPr>
            <w:tcW w:w="9350" w:type="dxa"/>
            <w:gridSpan w:val="13"/>
            <w:shd w:val="clear" w:color="auto" w:fill="B8CCE4"/>
          </w:tcPr>
          <w:p w14:paraId="4C11059F" w14:textId="77777777" w:rsidR="006F2EA2" w:rsidRPr="003E7B99" w:rsidRDefault="006F2EA2" w:rsidP="006F2EA2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7662E2" w:rsidRPr="003E7B99" w14:paraId="6CF83C57" w14:textId="77777777" w:rsidTr="00D8062B">
        <w:tc>
          <w:tcPr>
            <w:tcW w:w="9350" w:type="dxa"/>
            <w:gridSpan w:val="13"/>
          </w:tcPr>
          <w:p w14:paraId="3E9B7585" w14:textId="77777777" w:rsidR="007662E2" w:rsidRPr="003E16F4" w:rsidRDefault="007662E2" w:rsidP="007662E2">
            <w:pPr>
              <w:pStyle w:val="ListParagraph"/>
              <w:numPr>
                <w:ilvl w:val="0"/>
                <w:numId w:val="2"/>
              </w:numPr>
              <w:ind w:left="450"/>
              <w:rPr>
                <w:rFonts w:ascii="Times New Roman" w:hAnsi="Times New Roman" w:cs="Times New Roman"/>
                <w:b/>
                <w:lang w:val="sq-AL"/>
              </w:rPr>
            </w:pPr>
            <w:r w:rsidRPr="003E16F4">
              <w:rPr>
                <w:rFonts w:ascii="Times New Roman" w:hAnsi="Times New Roman" w:cs="Times New Roman"/>
                <w:b/>
                <w:lang w:val="sq-AL"/>
              </w:rPr>
              <w:t>Publikimet shkencore:</w:t>
            </w:r>
          </w:p>
        </w:tc>
      </w:tr>
      <w:tr w:rsidR="007662E2" w:rsidRPr="003E7B99" w14:paraId="6697CA0D" w14:textId="77777777" w:rsidTr="00D8062B">
        <w:tc>
          <w:tcPr>
            <w:tcW w:w="9350" w:type="dxa"/>
            <w:gridSpan w:val="13"/>
          </w:tcPr>
          <w:p w14:paraId="0A2FCB52" w14:textId="77777777" w:rsidR="007662E2" w:rsidRPr="003E7B99" w:rsidRDefault="007662E2" w:rsidP="007662E2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Revistat shkencore:</w:t>
            </w:r>
          </w:p>
        </w:tc>
      </w:tr>
      <w:tr w:rsidR="007662E2" w:rsidRPr="003E7B99" w14:paraId="6FD9C74E" w14:textId="77777777" w:rsidTr="00D8062B">
        <w:tc>
          <w:tcPr>
            <w:tcW w:w="535" w:type="dxa"/>
            <w:tcBorders>
              <w:right w:val="single" w:sz="4" w:space="0" w:color="auto"/>
            </w:tcBorders>
          </w:tcPr>
          <w:p w14:paraId="682F3694" w14:textId="77777777" w:rsidR="007662E2" w:rsidRPr="003E7B99" w:rsidRDefault="007662E2" w:rsidP="007662E2">
            <w:pPr>
              <w:rPr>
                <w:rFonts w:ascii="Times New Roman" w:hAnsi="Times New Roman" w:cs="Times New Roman"/>
                <w:lang w:val="sq-AL"/>
              </w:rPr>
            </w:pPr>
          </w:p>
          <w:p w14:paraId="764DAE25" w14:textId="77777777" w:rsidR="007662E2" w:rsidRPr="003E7B99" w:rsidRDefault="007662E2" w:rsidP="007662E2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Nr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  <w:vAlign w:val="center"/>
          </w:tcPr>
          <w:p w14:paraId="1D1EAE3D" w14:textId="77777777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b/>
                <w:i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bCs/>
                <w:w w:val="80"/>
                <w:lang w:val="sq-AL"/>
              </w:rPr>
              <w:t>Emri i autorit/autorëve/Titulli i punimit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  <w:vAlign w:val="center"/>
          </w:tcPr>
          <w:p w14:paraId="3D0F2A1C" w14:textId="77777777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b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bCs/>
                <w:w w:val="80"/>
                <w:lang w:val="sq-AL"/>
              </w:rPr>
              <w:t>Emri i revistës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  <w:vAlign w:val="center"/>
          </w:tcPr>
          <w:p w14:paraId="09CF46BF" w14:textId="77777777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b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w w:val="80"/>
                <w:lang w:val="sq-AL"/>
              </w:rPr>
              <w:t>Viti/Volumi/Faqet</w:t>
            </w:r>
          </w:p>
        </w:tc>
      </w:tr>
      <w:tr w:rsidR="007662E2" w:rsidRPr="003E7B99" w14:paraId="4C035771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28E15643" w14:textId="4351E887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1</w:t>
            </w:r>
          </w:p>
        </w:tc>
        <w:tc>
          <w:tcPr>
            <w:tcW w:w="3420" w:type="dxa"/>
            <w:gridSpan w:val="7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67B71C8F" w14:textId="7DDDE1AF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, Flora Ferati, Fatos Rexhepi, Rifat Morina, Ylberinë Baliu, Shkëlqim Hyseni, Aida Rushiti, Sabri Hajdini, Emrah Nikerel;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Isolation and Characterization of Microorganisms for Protease Production from Soil Samples from Kosovo and Testing the Enzymes in Food Industry Application</w:t>
            </w:r>
          </w:p>
        </w:tc>
        <w:tc>
          <w:tcPr>
            <w:tcW w:w="3600" w:type="dxa"/>
            <w:gridSpan w:val="3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76CF7A14" w14:textId="4C344149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Journal of Environmental Treatment Techniques</w:t>
            </w:r>
          </w:p>
        </w:tc>
        <w:tc>
          <w:tcPr>
            <w:tcW w:w="17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8B5332" w14:textId="0BB95AA0" w:rsidR="007662E2" w:rsidRPr="003E7B99" w:rsidRDefault="007662E2" w:rsidP="007662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20/8/687-693</w:t>
            </w:r>
          </w:p>
        </w:tc>
      </w:tr>
      <w:tr w:rsidR="007662E2" w:rsidRPr="003E7B99" w14:paraId="4E03F13E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4F5AE627" w14:textId="385257B6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</w:t>
            </w:r>
          </w:p>
        </w:tc>
        <w:tc>
          <w:tcPr>
            <w:tcW w:w="3420" w:type="dxa"/>
            <w:gridSpan w:val="7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6D3C53DC" w14:textId="32D704BF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Ylberina Baliu,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, Shkelqim Hyseni, Aida Rushiti, Flora Ferati, Fatos Rexhepi, Rifat Morina, Emrah Nikerel;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Isolation and characterization of natural protease producers of  </w:t>
            </w:r>
            <w:r w:rsidRPr="003E7B99">
              <w:rPr>
                <w:rFonts w:ascii="Times New Roman" w:hAnsi="Times New Roman" w:cs="Times New Roman"/>
                <w:b/>
                <w:i/>
                <w:sz w:val="22"/>
                <w:szCs w:val="22"/>
                <w:lang w:val="sq-AL"/>
              </w:rPr>
              <w:t xml:space="preserve">Bacillus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spp. from soil samples</w:t>
            </w:r>
          </w:p>
        </w:tc>
        <w:tc>
          <w:tcPr>
            <w:tcW w:w="3600" w:type="dxa"/>
            <w:gridSpan w:val="3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3E6A1C21" w14:textId="1A974EB3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UBT Knowledge Center</w:t>
            </w:r>
          </w:p>
        </w:tc>
        <w:tc>
          <w:tcPr>
            <w:tcW w:w="17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C5E58C" w14:textId="39B2DDED" w:rsidR="007662E2" w:rsidRPr="003E7B99" w:rsidRDefault="007662E2" w:rsidP="007662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18</w:t>
            </w:r>
          </w:p>
        </w:tc>
      </w:tr>
      <w:tr w:rsidR="007662E2" w:rsidRPr="003E7B99" w14:paraId="66F61ACA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17F3EF20" w14:textId="47EEEC2F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3</w:t>
            </w:r>
          </w:p>
        </w:tc>
        <w:tc>
          <w:tcPr>
            <w:tcW w:w="3420" w:type="dxa"/>
            <w:gridSpan w:val="7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042959BF" w14:textId="4B21EE40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Alush Musaj, Dafina Llugaxhiu,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;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Detection of </w:t>
            </w:r>
            <w:r w:rsidRPr="003E7B99">
              <w:rPr>
                <w:rFonts w:ascii="Times New Roman" w:hAnsi="Times New Roman" w:cs="Times New Roman"/>
                <w:b/>
                <w:i/>
                <w:sz w:val="22"/>
                <w:szCs w:val="22"/>
                <w:lang w:val="sq-AL"/>
              </w:rPr>
              <w:t xml:space="preserve">Salmonella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in eggs</w:t>
            </w:r>
          </w:p>
        </w:tc>
        <w:tc>
          <w:tcPr>
            <w:tcW w:w="3600" w:type="dxa"/>
            <w:gridSpan w:val="3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4164B3ED" w14:textId="6887C714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Journal of International Environmental Application and Science </w:t>
            </w:r>
          </w:p>
        </w:tc>
        <w:tc>
          <w:tcPr>
            <w:tcW w:w="17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576623" w14:textId="3BED45F9" w:rsidR="007662E2" w:rsidRPr="003E7B99" w:rsidRDefault="007662E2" w:rsidP="007662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18/13/1-7</w:t>
            </w:r>
          </w:p>
        </w:tc>
      </w:tr>
      <w:tr w:rsidR="007662E2" w:rsidRPr="003E7B99" w14:paraId="123A10DA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16969844" w14:textId="33E79AFF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4</w:t>
            </w:r>
          </w:p>
        </w:tc>
        <w:tc>
          <w:tcPr>
            <w:tcW w:w="3420" w:type="dxa"/>
            <w:gridSpan w:val="7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000000"/>
            </w:tcBorders>
          </w:tcPr>
          <w:p w14:paraId="2A5C2B17" w14:textId="6473C239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Alush Musaj, Dafina Llugaxhiu,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; </w:t>
            </w: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Activated sludge process for Dairy wastewater treatment using SBR reactor</w:t>
            </w:r>
          </w:p>
        </w:tc>
        <w:tc>
          <w:tcPr>
            <w:tcW w:w="3600" w:type="dxa"/>
            <w:gridSpan w:val="3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2CEDE8A6" w14:textId="2225CBA8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Journal of Mountain Agriculture on the Balkans</w:t>
            </w:r>
          </w:p>
        </w:tc>
        <w:tc>
          <w:tcPr>
            <w:tcW w:w="17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02F33C" w14:textId="1F02A3C8" w:rsidR="007662E2" w:rsidRPr="003E7B99" w:rsidRDefault="007662E2" w:rsidP="007662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18/21/65-79</w:t>
            </w:r>
          </w:p>
        </w:tc>
      </w:tr>
      <w:tr w:rsidR="007662E2" w:rsidRPr="003E7B99" w14:paraId="5926478E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10BFE4D7" w14:textId="76752007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5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</w:tcPr>
          <w:p w14:paraId="3323DFF9" w14:textId="77777777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, Ali Ozhan Aytekin, Emrah Nikerel*</w:t>
            </w:r>
          </w:p>
          <w:p w14:paraId="2CBAB5FE" w14:textId="02542C67" w:rsidR="007662E2" w:rsidRPr="003E7B99" w:rsidRDefault="007662E2" w:rsidP="007662E2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bCs/>
                <w:lang w:val="sq-AL"/>
              </w:rPr>
            </w:pPr>
            <w:r w:rsidRPr="003E7B99">
              <w:rPr>
                <w:rFonts w:ascii="Times New Roman" w:eastAsia="Calibri" w:hAnsi="Times New Roman" w:cs="Times New Roman"/>
                <w:b/>
                <w:bCs/>
                <w:lang w:val="sq-AL"/>
              </w:rPr>
              <w:t>Solid state fermentation for enzyme production for food industry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</w:tcPr>
          <w:p w14:paraId="11E4995C" w14:textId="5BBE39FC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  <w:t>Journal of Microbiology, Biotechnology and Food Science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</w:tcPr>
          <w:p w14:paraId="09DC07DC" w14:textId="5F2836E6" w:rsidR="007662E2" w:rsidRPr="003E7B99" w:rsidRDefault="00D8062B" w:rsidP="007662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18/7/</w:t>
            </w:r>
            <w:r w:rsidR="007662E2"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615-622</w:t>
            </w:r>
          </w:p>
        </w:tc>
      </w:tr>
      <w:tr w:rsidR="007662E2" w:rsidRPr="003E7B99" w14:paraId="6E3392B3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5B966532" w14:textId="065A92E6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6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</w:tcPr>
          <w:p w14:paraId="33B51B83" w14:textId="2D33E756" w:rsidR="007662E2" w:rsidRPr="003E7B99" w:rsidRDefault="007662E2" w:rsidP="00766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 xml:space="preserve">Alush Musaj*, </w:t>
            </w:r>
            <w:r w:rsidRPr="003E7B99">
              <w:rPr>
                <w:rFonts w:ascii="Times New Roman" w:hAnsi="Times New Roman" w:cs="Times New Roman"/>
                <w:b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lang w:val="sq-AL"/>
              </w:rPr>
              <w:t>, Valdet Gjinovci, Festim Rexhepi</w:t>
            </w:r>
            <w:r w:rsidRPr="003E7B99">
              <w:rPr>
                <w:rFonts w:ascii="Times New Roman" w:hAnsi="Times New Roman" w:cs="Times New Roman"/>
                <w:b/>
                <w:bCs/>
                <w:lang w:val="sq-AL"/>
              </w:rPr>
              <w:t xml:space="preserve"> Detection of antibacterial substances regarding the residues in raw milk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</w:tcPr>
          <w:p w14:paraId="45ED3D17" w14:textId="5F40B952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iCs/>
                <w:sz w:val="22"/>
                <w:szCs w:val="22"/>
                <w:lang w:val="sq-AL"/>
              </w:rPr>
              <w:t>Journal of Mountain Agriculture on the Balkans,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</w:tcPr>
          <w:p w14:paraId="394D86A7" w14:textId="47662F97" w:rsidR="007662E2" w:rsidRPr="003E7B99" w:rsidRDefault="007662E2" w:rsidP="007662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iCs/>
                <w:sz w:val="22"/>
                <w:szCs w:val="22"/>
                <w:lang w:val="sq-AL"/>
              </w:rPr>
              <w:t>2018, 21 (3), 57-64</w:t>
            </w:r>
          </w:p>
        </w:tc>
      </w:tr>
      <w:tr w:rsidR="007662E2" w:rsidRPr="003E7B99" w14:paraId="0395A0FE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7A727CCA" w14:textId="257115F3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lastRenderedPageBreak/>
              <w:t>7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</w:tcPr>
          <w:p w14:paraId="778AB6AE" w14:textId="421062B0" w:rsidR="007662E2" w:rsidRPr="003E7B99" w:rsidRDefault="007662E2" w:rsidP="00766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 xml:space="preserve">Alush Musaj, Arife Gashi, Dafina Llugaxhiu*, </w:t>
            </w:r>
            <w:r w:rsidRPr="003E7B99">
              <w:rPr>
                <w:rFonts w:ascii="Times New Roman" w:hAnsi="Times New Roman" w:cs="Times New Roman"/>
                <w:b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lang w:val="sq-AL"/>
              </w:rPr>
              <w:t xml:space="preserve">, </w:t>
            </w:r>
            <w:r w:rsidRPr="003E7B99">
              <w:rPr>
                <w:rFonts w:ascii="Times New Roman" w:hAnsi="Times New Roman" w:cs="Times New Roman"/>
                <w:b/>
                <w:bCs/>
                <w:lang w:val="sq-AL"/>
              </w:rPr>
              <w:t>Determination of heavy metals in hen’s eggs in Kosovo</w:t>
            </w:r>
          </w:p>
          <w:p w14:paraId="152A436D" w14:textId="7C9AC8D1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</w:tcPr>
          <w:p w14:paraId="116971C2" w14:textId="6EE31096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i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iCs/>
                <w:sz w:val="22"/>
                <w:szCs w:val="22"/>
                <w:lang w:val="sq-AL"/>
              </w:rPr>
              <w:t>Journal of Mountain Agriculture on the Balkans,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</w:tcPr>
          <w:p w14:paraId="153DEC0E" w14:textId="59B234DD" w:rsidR="007662E2" w:rsidRPr="003E7B99" w:rsidRDefault="007662E2" w:rsidP="007662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iCs/>
                <w:sz w:val="22"/>
                <w:szCs w:val="22"/>
                <w:lang w:val="sq-AL"/>
              </w:rPr>
              <w:t>2018, 21 (3), 80-90</w:t>
            </w:r>
          </w:p>
        </w:tc>
      </w:tr>
      <w:tr w:rsidR="007662E2" w:rsidRPr="003E7B99" w14:paraId="187D1303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2C93FB1D" w14:textId="548B38EC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8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</w:tcPr>
          <w:p w14:paraId="441549EC" w14:textId="7915EC87" w:rsidR="007662E2" w:rsidRPr="003E7B99" w:rsidRDefault="007662E2" w:rsidP="00766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 xml:space="preserve">Rifat Morina, </w:t>
            </w:r>
            <w:r w:rsidRPr="003E7B99">
              <w:rPr>
                <w:rFonts w:ascii="Times New Roman" w:hAnsi="Times New Roman" w:cs="Times New Roman"/>
                <w:b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lang w:val="sq-AL"/>
              </w:rPr>
              <w:t>, Alush Musaj*;</w:t>
            </w:r>
            <w:r w:rsidRPr="003E7B99">
              <w:rPr>
                <w:rFonts w:ascii="Times New Roman" w:hAnsi="Times New Roman" w:cs="Times New Roman"/>
                <w:b/>
                <w:lang w:val="sq-AL"/>
              </w:rPr>
              <w:t xml:space="preserve"> Effects of nitrates and chilli peppers on stability of meat products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</w:tcPr>
          <w:p w14:paraId="7FC1BA06" w14:textId="1A983965" w:rsidR="007662E2" w:rsidRPr="003E7B99" w:rsidRDefault="007662E2" w:rsidP="007662E2">
            <w:pPr>
              <w:autoSpaceDE w:val="0"/>
              <w:autoSpaceDN w:val="0"/>
              <w:adjustRightInd w:val="0"/>
              <w:jc w:val="center"/>
              <w:rPr>
                <w:rFonts w:ascii="Times New Roman" w:eastAsia="TimesNewRomanPSMT" w:hAnsi="Times New Roman" w:cs="Times New Roman"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Albaninan Journal of Agriculture and science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</w:tcPr>
          <w:p w14:paraId="460A6979" w14:textId="08A2715F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017, 2, 3</w:t>
            </w:r>
          </w:p>
        </w:tc>
      </w:tr>
      <w:tr w:rsidR="007662E2" w:rsidRPr="003E7B99" w14:paraId="7A710B13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114F1B95" w14:textId="1549CE25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9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</w:tcPr>
          <w:p w14:paraId="22E1CD2A" w14:textId="21D249CC" w:rsidR="007662E2" w:rsidRPr="003E7B99" w:rsidRDefault="007662E2" w:rsidP="007662E2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Cs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Bahtir Hyseni*, Alush Musaj;</w:t>
            </w:r>
            <w:r w:rsidRPr="003E7B99">
              <w:rPr>
                <w:rFonts w:ascii="Times New Roman" w:hAnsi="Times New Roman" w:cs="Times New Roman"/>
                <w:b/>
                <w:lang w:val="sq-AL"/>
              </w:rPr>
              <w:t xml:space="preserve"> Heavy metals in raw milk in Mitrovica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</w:tcPr>
          <w:p w14:paraId="4B889A46" w14:textId="63CA0689" w:rsidR="007662E2" w:rsidRPr="003E7B99" w:rsidRDefault="007662E2" w:rsidP="007662E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color w:val="23AEFF"/>
                <w:shd w:val="clear" w:color="auto" w:fill="FFFFFF"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Albaninan Journal of Agriculture and science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</w:tcPr>
          <w:p w14:paraId="52935D59" w14:textId="687CF9E3" w:rsidR="007662E2" w:rsidRPr="003E7B99" w:rsidRDefault="007662E2" w:rsidP="007662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14,1, 4</w:t>
            </w:r>
          </w:p>
        </w:tc>
      </w:tr>
      <w:tr w:rsidR="007662E2" w:rsidRPr="003E7B99" w14:paraId="519BB995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5DC2DFBF" w14:textId="02064600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10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</w:tcPr>
          <w:p w14:paraId="180E885E" w14:textId="5D6EFF8C" w:rsidR="007662E2" w:rsidRPr="003E7B99" w:rsidRDefault="007662E2" w:rsidP="007662E2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Cs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Valmire Voca</w:t>
            </w:r>
            <w:r w:rsidRPr="003E7B99">
              <w:rPr>
                <w:rFonts w:ascii="Times New Roman" w:hAnsi="Times New Roman" w:cs="Times New Roman"/>
                <w:lang w:val="sq-AL"/>
              </w:rPr>
              <w:sym w:font="Symbol" w:char="F02A"/>
            </w:r>
            <w:r w:rsidRPr="003E7B99">
              <w:rPr>
                <w:rFonts w:ascii="Times New Roman" w:hAnsi="Times New Roman" w:cs="Times New Roman"/>
                <w:lang w:val="sq-AL"/>
              </w:rPr>
              <w:t xml:space="preserve"> , Alush Musaj, Afete Musliu, </w:t>
            </w:r>
            <w:r w:rsidRPr="003E7B99">
              <w:rPr>
                <w:rFonts w:ascii="Times New Roman" w:hAnsi="Times New Roman" w:cs="Times New Roman"/>
                <w:b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lang w:val="sq-AL"/>
              </w:rPr>
              <w:t xml:space="preserve">, Liridona Fejza; </w:t>
            </w:r>
            <w:r w:rsidRPr="003E7B99">
              <w:rPr>
                <w:rFonts w:ascii="Times New Roman" w:hAnsi="Times New Roman" w:cs="Times New Roman"/>
                <w:b/>
                <w:lang w:val="sq-AL"/>
              </w:rPr>
              <w:t>Identification of Pathogens in Animal Products Caused by the Environment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</w:tcPr>
          <w:p w14:paraId="009239CC" w14:textId="0D07CC0C" w:rsidR="007662E2" w:rsidRPr="003E7B99" w:rsidRDefault="007662E2" w:rsidP="007662E2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Cs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J. Int. Environmental Application &amp; Science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</w:tcPr>
          <w:p w14:paraId="52923F01" w14:textId="77777777" w:rsidR="00D8062B" w:rsidRPr="00D8062B" w:rsidRDefault="00D8062B" w:rsidP="00D8062B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Times New Roman" w:eastAsia="Times New Roman" w:hAnsi="Times New Roman" w:cs="Times New Roman"/>
                <w:lang w:val="sq-AL"/>
              </w:rPr>
            </w:pPr>
            <w:r w:rsidRPr="00D8062B">
              <w:rPr>
                <w:rFonts w:ascii="Times New Roman" w:eastAsia="Times New Roman" w:hAnsi="Times New Roman" w:cs="Times New Roman"/>
                <w:lang w:val="sq-AL"/>
              </w:rPr>
              <w:t>2013/8 (2)/171-173</w:t>
            </w:r>
          </w:p>
          <w:p w14:paraId="04BFEAB4" w14:textId="77777777" w:rsidR="007662E2" w:rsidRPr="003E7B99" w:rsidRDefault="007662E2" w:rsidP="007662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7662E2" w:rsidRPr="003E7B99" w14:paraId="3AFA2EE5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5E2B6552" w14:textId="452B0883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11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</w:tcPr>
          <w:p w14:paraId="41DAF3B9" w14:textId="3C362530" w:rsidR="007662E2" w:rsidRPr="003E7B99" w:rsidRDefault="007662E2" w:rsidP="007662E2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Bahtir Hyseni</w:t>
            </w:r>
            <w:r w:rsidRPr="003E7B99">
              <w:rPr>
                <w:rFonts w:ascii="Times New Roman" w:hAnsi="Times New Roman" w:cs="Times New Roman"/>
                <w:lang w:val="sq-AL"/>
              </w:rPr>
              <w:sym w:font="Symbol" w:char="F02A"/>
            </w:r>
            <w:r w:rsidRPr="003E7B99">
              <w:rPr>
                <w:rFonts w:ascii="Times New Roman" w:hAnsi="Times New Roman" w:cs="Times New Roman"/>
                <w:lang w:val="sq-AL"/>
              </w:rPr>
              <w:t xml:space="preserve"> , Alush Musaj, Afete Shala-Musliu, Valmire Voca, Liridona Fejza;  </w:t>
            </w:r>
            <w:r w:rsidRPr="003E7B99">
              <w:rPr>
                <w:rFonts w:ascii="Times New Roman" w:hAnsi="Times New Roman" w:cs="Times New Roman"/>
                <w:b/>
                <w:lang w:val="sq-AL"/>
              </w:rPr>
              <w:t>Environment as a Factor in the Composition of the Fruit and the Effect of Composition, Processes and Ingredients in the Durability of Preserved Products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</w:tcPr>
          <w:p w14:paraId="07C4E07E" w14:textId="7141621F" w:rsidR="007662E2" w:rsidRPr="003E7B99" w:rsidRDefault="007662E2" w:rsidP="007662E2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Cs/>
                <w:i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J. Int. Environmental Application &amp; Science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</w:tcPr>
          <w:p w14:paraId="26E504E9" w14:textId="44E6EF63" w:rsidR="007662E2" w:rsidRPr="003E7B99" w:rsidRDefault="00D8062B" w:rsidP="007662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13/8 (1)/ 99-102</w:t>
            </w:r>
          </w:p>
        </w:tc>
      </w:tr>
      <w:tr w:rsidR="006F2EA2" w:rsidRPr="003E7B99" w14:paraId="65A3DBC6" w14:textId="77777777" w:rsidTr="00997F30">
        <w:tc>
          <w:tcPr>
            <w:tcW w:w="9350" w:type="dxa"/>
            <w:gridSpan w:val="13"/>
            <w:shd w:val="clear" w:color="auto" w:fill="B8CCE4"/>
          </w:tcPr>
          <w:p w14:paraId="106AA0B4" w14:textId="77777777" w:rsidR="006F2EA2" w:rsidRPr="003E7B99" w:rsidRDefault="006F2EA2" w:rsidP="006F2EA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7662E2" w:rsidRPr="003E7B99" w14:paraId="4B77688F" w14:textId="77777777" w:rsidTr="00D8062B">
        <w:tc>
          <w:tcPr>
            <w:tcW w:w="9350" w:type="dxa"/>
            <w:gridSpan w:val="13"/>
          </w:tcPr>
          <w:p w14:paraId="506B9D1E" w14:textId="77777777" w:rsidR="007662E2" w:rsidRPr="003E7B99" w:rsidRDefault="007662E2" w:rsidP="007662E2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bCs/>
                <w:lang w:val="sq-AL"/>
              </w:rPr>
              <w:t>12. Abstraktet nga Konferencat Kombëtare dhe Ndërkombëtare:</w:t>
            </w:r>
          </w:p>
        </w:tc>
      </w:tr>
      <w:tr w:rsidR="007662E2" w:rsidRPr="003E7B99" w14:paraId="0498BCEC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3EF30107" w14:textId="77777777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Nr.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  <w:vAlign w:val="center"/>
          </w:tcPr>
          <w:p w14:paraId="0B7B4389" w14:textId="77777777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i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bCs/>
                <w:w w:val="80"/>
                <w:lang w:val="sq-AL"/>
              </w:rPr>
              <w:t>Emri i autorit/autorëve/Titulli i punimit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  <w:vAlign w:val="center"/>
          </w:tcPr>
          <w:p w14:paraId="12DA9805" w14:textId="77777777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bCs/>
                <w:w w:val="80"/>
                <w:lang w:val="sq-AL"/>
              </w:rPr>
              <w:t>Emri i revistës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  <w:vAlign w:val="center"/>
          </w:tcPr>
          <w:p w14:paraId="6706A299" w14:textId="77777777" w:rsidR="007662E2" w:rsidRPr="003E7B99" w:rsidRDefault="007662E2" w:rsidP="007662E2">
            <w:pPr>
              <w:rPr>
                <w:rFonts w:ascii="Times New Roman" w:hAnsi="Times New Roman" w:cs="Times New Roman"/>
                <w:b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w w:val="80"/>
                <w:lang w:val="sq-AL"/>
              </w:rPr>
              <w:t>Viti/Volumi/Faqet</w:t>
            </w:r>
          </w:p>
        </w:tc>
      </w:tr>
      <w:tr w:rsidR="00253299" w:rsidRPr="003E7B99" w14:paraId="44592E06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1F33F454" w14:textId="2C476D54" w:rsidR="00253299" w:rsidRPr="003E7B99" w:rsidRDefault="00253299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1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  <w:vAlign w:val="center"/>
          </w:tcPr>
          <w:p w14:paraId="27311029" w14:textId="1277FC8B" w:rsidR="00253299" w:rsidRPr="003E7B99" w:rsidRDefault="00253299" w:rsidP="007662E2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2532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Bahtir Hyseni</w:t>
            </w:r>
            <w:r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, Leonita Salihu, Dafina Llugaxhiu, Alush Musaj, </w:t>
            </w:r>
            <w:r w:rsidRPr="00253299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>Production of α-amylase and Saccharomyces cerevisiae from by-products of Chips industry</w:t>
            </w:r>
            <w:r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 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  <w:vAlign w:val="center"/>
          </w:tcPr>
          <w:p w14:paraId="2045BFFA" w14:textId="764196BC" w:rsidR="00253299" w:rsidRPr="003E7B99" w:rsidRDefault="00253299" w:rsidP="007662E2">
            <w:pPr>
              <w:jc w:val="center"/>
              <w:rPr>
                <w:rFonts w:ascii="Times New Roman" w:hAnsi="Times New Roman" w:cs="Times New Roman"/>
                <w:i/>
                <w:lang w:val="sq-AL"/>
              </w:rPr>
            </w:pPr>
            <w:r>
              <w:rPr>
                <w:rFonts w:ascii="Times New Roman" w:hAnsi="Times New Roman" w:cs="Times New Roman"/>
                <w:i/>
                <w:lang w:val="sq-AL"/>
              </w:rPr>
              <w:t>3rd International  Conference on  Agriculture and Life Scienced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  <w:vAlign w:val="center"/>
          </w:tcPr>
          <w:p w14:paraId="2EE28D73" w14:textId="4D40ADA5" w:rsidR="00253299" w:rsidRPr="003E7B99" w:rsidRDefault="00253299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2021</w:t>
            </w:r>
          </w:p>
        </w:tc>
      </w:tr>
      <w:tr w:rsidR="00253299" w:rsidRPr="003E7B99" w14:paraId="79DA06F0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29D79EF2" w14:textId="3C492012" w:rsidR="00253299" w:rsidRDefault="00253299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2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  <w:vAlign w:val="center"/>
          </w:tcPr>
          <w:p w14:paraId="4FF97823" w14:textId="62FB6DF5" w:rsidR="00253299" w:rsidRDefault="0064485F" w:rsidP="007662E2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Dafina Llugaxhiu, Gresa Deva,</w:t>
            </w:r>
            <w:r w:rsidRPr="0064485F"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 Bahtir Hyseni</w:t>
            </w:r>
            <w:r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  <w:t xml:space="preserve">, </w:t>
            </w:r>
            <w:r w:rsidRPr="0064485F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Alush Musaj</w:t>
            </w:r>
            <w:r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 xml:space="preserve">, Assessment of factors affecting the quality of confectionary products 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  <w:vAlign w:val="center"/>
          </w:tcPr>
          <w:p w14:paraId="3082C8D5" w14:textId="29B8ED5B" w:rsidR="00253299" w:rsidRDefault="0064485F" w:rsidP="007662E2">
            <w:pPr>
              <w:jc w:val="center"/>
              <w:rPr>
                <w:rFonts w:ascii="Times New Roman" w:hAnsi="Times New Roman" w:cs="Times New Roman"/>
                <w:i/>
                <w:lang w:val="sq-AL"/>
              </w:rPr>
            </w:pPr>
            <w:r>
              <w:rPr>
                <w:rFonts w:ascii="Times New Roman" w:hAnsi="Times New Roman" w:cs="Times New Roman"/>
                <w:i/>
                <w:lang w:val="sq-AL"/>
              </w:rPr>
              <w:t>3rd International  Conference on  Agriculture and Life Scienced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  <w:vAlign w:val="center"/>
          </w:tcPr>
          <w:p w14:paraId="245F5F5C" w14:textId="36768C15" w:rsidR="00253299" w:rsidRDefault="0064485F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2021</w:t>
            </w:r>
          </w:p>
        </w:tc>
      </w:tr>
      <w:tr w:rsidR="007662E2" w:rsidRPr="003E7B99" w14:paraId="55885C0A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01BE1B7C" w14:textId="6FF25E26" w:rsidR="007662E2" w:rsidRPr="003E7B99" w:rsidRDefault="00253299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3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  <w:vAlign w:val="center"/>
          </w:tcPr>
          <w:p w14:paraId="1BDD4B85" w14:textId="77777777" w:rsidR="007662E2" w:rsidRPr="003E7B99" w:rsidRDefault="007662E2" w:rsidP="007662E2">
            <w:pPr>
              <w:pStyle w:val="Default"/>
              <w:jc w:val="both"/>
              <w:rPr>
                <w:rFonts w:ascii="Times New Roman" w:hAnsi="Times New Roman" w:cs="Times New Roman"/>
                <w:b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Bahtir Hyseni, Flo</w:t>
            </w:r>
            <w:r w:rsidRPr="003E7B99">
              <w:rPr>
                <w:rFonts w:ascii="Times New Roman" w:hAnsi="Times New Roman" w:cs="Times New Roman"/>
                <w:iCs/>
                <w:sz w:val="22"/>
                <w:szCs w:val="22"/>
                <w:lang w:val="sq-AL"/>
              </w:rPr>
              <w:t xml:space="preserve">ra Ferati, Fatos Rexhepi, Rifat Morina, Ylberina Baliu, Aida Rushiti, Shkëlqim Hyseni; </w:t>
            </w:r>
            <w:r w:rsidRPr="003E7B99"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  <w:lang w:val="sq-AL"/>
              </w:rPr>
              <w:t>Izolimi i baktereve prodhuese të Amilazës</w:t>
            </w:r>
          </w:p>
          <w:p w14:paraId="75311E57" w14:textId="41950728" w:rsidR="007662E2" w:rsidRPr="003E7B99" w:rsidRDefault="007662E2" w:rsidP="007662E2">
            <w:pPr>
              <w:pStyle w:val="OiaeaeiYiio2"/>
              <w:widowControl/>
              <w:jc w:val="both"/>
              <w:rPr>
                <w:b/>
                <w:i w:val="0"/>
                <w:sz w:val="22"/>
                <w:szCs w:val="22"/>
                <w:lang w:val="sq-AL"/>
              </w:rPr>
            </w:pP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  <w:vAlign w:val="center"/>
          </w:tcPr>
          <w:p w14:paraId="7865D595" w14:textId="66F54E59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Java e Shkences 2018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  <w:vAlign w:val="center"/>
          </w:tcPr>
          <w:p w14:paraId="75BFAE23" w14:textId="38649C93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018</w:t>
            </w:r>
          </w:p>
        </w:tc>
      </w:tr>
      <w:tr w:rsidR="007662E2" w:rsidRPr="003E7B99" w14:paraId="63D5ACC6" w14:textId="77777777" w:rsidTr="00D8062B">
        <w:tc>
          <w:tcPr>
            <w:tcW w:w="53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B3FD80D" w14:textId="2DFB5637" w:rsidR="007662E2" w:rsidRPr="003E7B99" w:rsidRDefault="00253299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4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50648F" w14:textId="5E7D33FA" w:rsidR="007662E2" w:rsidRPr="003E7B99" w:rsidRDefault="007662E2" w:rsidP="007662E2">
            <w:pPr>
              <w:pStyle w:val="OiaeaeiYiio2"/>
              <w:widowControl/>
              <w:jc w:val="both"/>
              <w:rPr>
                <w:i w:val="0"/>
                <w:sz w:val="22"/>
                <w:szCs w:val="22"/>
                <w:lang w:val="sq-AL"/>
              </w:rPr>
            </w:pPr>
            <w:r w:rsidRPr="003E7B99">
              <w:rPr>
                <w:i w:val="0"/>
                <w:sz w:val="22"/>
                <w:szCs w:val="22"/>
                <w:lang w:val="sq-AL"/>
              </w:rPr>
              <w:t xml:space="preserve">Alush Musaj, Përparim Birinxhiku, Bahtir Hyseni*; </w:t>
            </w:r>
            <w:r w:rsidRPr="003E7B99">
              <w:rPr>
                <w:b/>
                <w:i w:val="0"/>
                <w:sz w:val="22"/>
                <w:szCs w:val="22"/>
                <w:lang w:val="sq-AL"/>
              </w:rPr>
              <w:t>Indication of Temperature and Time during Storage in Shelf Life of Pasteurized Milk, by using Response Surface Methodology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2E82EA" w14:textId="40CFBFFB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Proceedings book of UBT international Conference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6110FD" w14:textId="4FF9F667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017</w:t>
            </w:r>
          </w:p>
        </w:tc>
      </w:tr>
      <w:tr w:rsidR="007662E2" w:rsidRPr="003E7B99" w14:paraId="44820882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1752133B" w14:textId="65D20DEF" w:rsidR="007662E2" w:rsidRPr="003E7B99" w:rsidRDefault="00253299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lastRenderedPageBreak/>
              <w:t>5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  <w:vAlign w:val="center"/>
          </w:tcPr>
          <w:p w14:paraId="42B8761B" w14:textId="6573F6B4" w:rsidR="007662E2" w:rsidRPr="003E7B99" w:rsidRDefault="007662E2" w:rsidP="007662E2">
            <w:pPr>
              <w:pStyle w:val="OiaeaeiYiio2"/>
              <w:widowControl/>
              <w:jc w:val="both"/>
              <w:rPr>
                <w:b/>
                <w:i w:val="0"/>
                <w:sz w:val="22"/>
                <w:szCs w:val="22"/>
                <w:lang w:val="sq-AL"/>
              </w:rPr>
            </w:pPr>
            <w:r w:rsidRPr="003E7B99">
              <w:rPr>
                <w:i w:val="0"/>
                <w:sz w:val="22"/>
                <w:szCs w:val="22"/>
                <w:lang w:val="sq-AL"/>
              </w:rPr>
              <w:t>Bahtir Hyseni*, Rifat Morina, Alush Musaj;</w:t>
            </w:r>
            <w:r w:rsidRPr="003E7B99">
              <w:rPr>
                <w:b/>
                <w:i w:val="0"/>
                <w:sz w:val="22"/>
                <w:szCs w:val="22"/>
                <w:lang w:val="sq-AL"/>
              </w:rPr>
              <w:t xml:space="preserve"> Complex media and genetic manipulation for improvement and production of new product by </w:t>
            </w:r>
            <w:r w:rsidRPr="003E7B99">
              <w:rPr>
                <w:b/>
                <w:sz w:val="22"/>
                <w:szCs w:val="22"/>
                <w:lang w:val="sq-AL"/>
              </w:rPr>
              <w:t>Klyveromyces marxianus</w:t>
            </w: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  <w:vAlign w:val="center"/>
          </w:tcPr>
          <w:p w14:paraId="3997C213" w14:textId="0E396B4B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lang w:val="sq-AL"/>
              </w:rPr>
              <w:t>International Conference GREDIT2016 Skopje,31.03 and 01.04.2016 University of St.Cyril and Methodius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  <w:vAlign w:val="center"/>
          </w:tcPr>
          <w:p w14:paraId="0DFD2BB2" w14:textId="24C3E805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016</w:t>
            </w:r>
          </w:p>
        </w:tc>
      </w:tr>
      <w:tr w:rsidR="007662E2" w:rsidRPr="003E7B99" w14:paraId="297A501B" w14:textId="77777777" w:rsidTr="00D8062B">
        <w:tc>
          <w:tcPr>
            <w:tcW w:w="535" w:type="dxa"/>
            <w:tcBorders>
              <w:right w:val="single" w:sz="4" w:space="0" w:color="auto"/>
            </w:tcBorders>
            <w:vAlign w:val="center"/>
          </w:tcPr>
          <w:p w14:paraId="4B8D2995" w14:textId="7038C409" w:rsidR="007662E2" w:rsidRPr="003E7B99" w:rsidRDefault="00253299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6</w:t>
            </w:r>
          </w:p>
        </w:tc>
        <w:tc>
          <w:tcPr>
            <w:tcW w:w="3420" w:type="dxa"/>
            <w:gridSpan w:val="7"/>
            <w:tcBorders>
              <w:left w:val="single" w:sz="4" w:space="0" w:color="auto"/>
            </w:tcBorders>
          </w:tcPr>
          <w:p w14:paraId="78131C19" w14:textId="77777777" w:rsidR="007662E2" w:rsidRPr="003E7B99" w:rsidRDefault="007662E2" w:rsidP="007662E2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b/>
                <w:color w:val="000000"/>
                <w:lang w:val="sq-AL" w:eastAsia="sq-AL"/>
              </w:rPr>
            </w:pPr>
            <w:r w:rsidRPr="003E7B99">
              <w:rPr>
                <w:rFonts w:ascii="Times New Roman" w:eastAsia="Calibri" w:hAnsi="Times New Roman" w:cs="Times New Roman"/>
                <w:color w:val="000000"/>
                <w:lang w:val="sq-AL" w:eastAsia="sq-AL"/>
              </w:rPr>
              <w:t>Alush Musaj,Valdet Gjinovci, Dilaver Salihu, Bahtir Hyseni;</w:t>
            </w:r>
            <w:r w:rsidRPr="003E7B99">
              <w:rPr>
                <w:rFonts w:ascii="Times New Roman" w:eastAsia="Calibri" w:hAnsi="Times New Roman" w:cs="Times New Roman"/>
                <w:b/>
                <w:color w:val="000000"/>
                <w:lang w:val="sq-AL" w:eastAsia="sq-AL"/>
              </w:rPr>
              <w:t xml:space="preserve"> Identification of </w:t>
            </w:r>
            <w:r w:rsidRPr="003E7B99">
              <w:rPr>
                <w:rFonts w:ascii="Times New Roman" w:eastAsia="Calibri" w:hAnsi="Times New Roman" w:cs="Times New Roman"/>
                <w:b/>
                <w:i/>
                <w:iCs/>
                <w:color w:val="000000"/>
                <w:lang w:val="sq-AL" w:eastAsia="sq-AL"/>
              </w:rPr>
              <w:t>Salmonella</w:t>
            </w:r>
            <w:r w:rsidRPr="003E7B99">
              <w:rPr>
                <w:rFonts w:ascii="Times New Roman" w:eastAsia="Calibri" w:hAnsi="Times New Roman" w:cs="Times New Roman"/>
                <w:b/>
                <w:iCs/>
                <w:color w:val="000000"/>
                <w:lang w:val="sq-AL" w:eastAsia="sq-AL"/>
              </w:rPr>
              <w:t xml:space="preserve"> spp. </w:t>
            </w:r>
            <w:r w:rsidRPr="003E7B99">
              <w:rPr>
                <w:rFonts w:ascii="Times New Roman" w:eastAsia="Calibri" w:hAnsi="Times New Roman" w:cs="Times New Roman"/>
                <w:b/>
                <w:color w:val="000000"/>
                <w:lang w:val="sq-AL" w:eastAsia="sq-AL"/>
              </w:rPr>
              <w:t xml:space="preserve">in cow fresh milk during the production of craft ice-cream </w:t>
            </w:r>
          </w:p>
          <w:p w14:paraId="0181287A" w14:textId="77777777" w:rsidR="007662E2" w:rsidRPr="003E7B99" w:rsidRDefault="007662E2" w:rsidP="007662E2">
            <w:pPr>
              <w:pStyle w:val="OiaeaeiYiio2"/>
              <w:widowControl/>
              <w:jc w:val="both"/>
              <w:rPr>
                <w:b/>
                <w:i w:val="0"/>
                <w:sz w:val="22"/>
                <w:szCs w:val="22"/>
                <w:lang w:val="sq-AL"/>
              </w:rPr>
            </w:pPr>
          </w:p>
        </w:tc>
        <w:tc>
          <w:tcPr>
            <w:tcW w:w="3600" w:type="dxa"/>
            <w:gridSpan w:val="3"/>
            <w:tcBorders>
              <w:right w:val="single" w:sz="4" w:space="0" w:color="auto"/>
            </w:tcBorders>
          </w:tcPr>
          <w:p w14:paraId="52FA80A6" w14:textId="3FF2D3F8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VII International Conference of Young scientists, Section of Technologies</w:t>
            </w:r>
          </w:p>
        </w:tc>
        <w:tc>
          <w:tcPr>
            <w:tcW w:w="1795" w:type="dxa"/>
            <w:gridSpan w:val="2"/>
            <w:tcBorders>
              <w:left w:val="single" w:sz="4" w:space="0" w:color="auto"/>
            </w:tcBorders>
            <w:vAlign w:val="center"/>
          </w:tcPr>
          <w:p w14:paraId="6F264036" w14:textId="07DE489D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017</w:t>
            </w:r>
          </w:p>
        </w:tc>
      </w:tr>
      <w:tr w:rsidR="0064485F" w:rsidRPr="003E7B99" w14:paraId="30B1A769" w14:textId="77777777" w:rsidTr="00190091">
        <w:tc>
          <w:tcPr>
            <w:tcW w:w="9350" w:type="dxa"/>
            <w:gridSpan w:val="13"/>
            <w:shd w:val="clear" w:color="auto" w:fill="B8CCE4"/>
          </w:tcPr>
          <w:p w14:paraId="40239902" w14:textId="77777777" w:rsidR="0064485F" w:rsidRPr="003E7B99" w:rsidRDefault="0064485F" w:rsidP="00190091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7662E2" w:rsidRPr="003E7B99" w14:paraId="1C236C3C" w14:textId="77777777" w:rsidTr="00D8062B">
        <w:tc>
          <w:tcPr>
            <w:tcW w:w="9350" w:type="dxa"/>
            <w:gridSpan w:val="13"/>
          </w:tcPr>
          <w:p w14:paraId="59408B0E" w14:textId="77777777" w:rsidR="007662E2" w:rsidRPr="003E7B99" w:rsidRDefault="007662E2" w:rsidP="007662E2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13. Trajnime-Kurse</w:t>
            </w:r>
          </w:p>
        </w:tc>
      </w:tr>
      <w:tr w:rsidR="007662E2" w:rsidRPr="003E7B99" w14:paraId="1B8ECDD2" w14:textId="77777777" w:rsidTr="00D8062B">
        <w:tc>
          <w:tcPr>
            <w:tcW w:w="1043" w:type="dxa"/>
            <w:gridSpan w:val="3"/>
            <w:tcBorders>
              <w:right w:val="single" w:sz="4" w:space="0" w:color="auto"/>
            </w:tcBorders>
          </w:tcPr>
          <w:p w14:paraId="15FBEC9A" w14:textId="77777777" w:rsidR="007662E2" w:rsidRPr="003E7B99" w:rsidRDefault="007662E2" w:rsidP="007662E2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Viti</w:t>
            </w:r>
          </w:p>
        </w:tc>
        <w:tc>
          <w:tcPr>
            <w:tcW w:w="8307" w:type="dxa"/>
            <w:gridSpan w:val="10"/>
            <w:tcBorders>
              <w:left w:val="single" w:sz="4" w:space="0" w:color="auto"/>
            </w:tcBorders>
          </w:tcPr>
          <w:p w14:paraId="7CB08943" w14:textId="77777777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Trajnimi</w:t>
            </w:r>
          </w:p>
        </w:tc>
      </w:tr>
      <w:tr w:rsidR="00873E29" w:rsidRPr="003E7B99" w14:paraId="3355DBC2" w14:textId="77777777" w:rsidTr="00D8062B">
        <w:tc>
          <w:tcPr>
            <w:tcW w:w="1043" w:type="dxa"/>
            <w:gridSpan w:val="3"/>
            <w:tcBorders>
              <w:right w:val="single" w:sz="4" w:space="0" w:color="auto"/>
            </w:tcBorders>
          </w:tcPr>
          <w:p w14:paraId="2267A9E9" w14:textId="7CAD648C" w:rsidR="00873E29" w:rsidRPr="003E7B99" w:rsidRDefault="00873E29" w:rsidP="007662E2">
            <w:pPr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2022</w:t>
            </w:r>
          </w:p>
        </w:tc>
        <w:tc>
          <w:tcPr>
            <w:tcW w:w="8307" w:type="dxa"/>
            <w:gridSpan w:val="10"/>
            <w:tcBorders>
              <w:left w:val="single" w:sz="4" w:space="0" w:color="auto"/>
            </w:tcBorders>
          </w:tcPr>
          <w:p w14:paraId="7DEE2030" w14:textId="4906C5AD" w:rsidR="00873E29" w:rsidRPr="003E7B99" w:rsidRDefault="00845581" w:rsidP="007662E2">
            <w:pPr>
              <w:rPr>
                <w:rFonts w:ascii="Times New Roman" w:hAnsi="Times New Roman" w:cs="Times New Roman"/>
                <w:lang w:val="sq-AL"/>
              </w:rPr>
            </w:pPr>
            <w:r w:rsidRPr="00637B96">
              <w:rPr>
                <w:rFonts w:ascii="Times New Roman" w:hAnsi="Times New Roman" w:cs="Times New Roman"/>
                <w:lang w:val="sq-AL"/>
              </w:rPr>
              <w:t xml:space="preserve">Fems Summer School </w:t>
            </w:r>
            <w:r>
              <w:rPr>
                <w:rFonts w:ascii="Times New Roman" w:hAnsi="Times New Roman" w:cs="Times New Roman"/>
                <w:lang w:val="sq-AL"/>
              </w:rPr>
              <w:t>o</w:t>
            </w:r>
            <w:r w:rsidRPr="00637B96">
              <w:rPr>
                <w:rFonts w:ascii="Times New Roman" w:hAnsi="Times New Roman" w:cs="Times New Roman"/>
                <w:lang w:val="sq-AL"/>
              </w:rPr>
              <w:t>n Microbiology Education</w:t>
            </w:r>
            <w:r>
              <w:rPr>
                <w:rFonts w:ascii="Times New Roman" w:hAnsi="Times New Roman" w:cs="Times New Roman"/>
                <w:lang w:val="sq-AL"/>
              </w:rPr>
              <w:t xml:space="preserve">- </w:t>
            </w:r>
            <w:r w:rsidR="003B29B5">
              <w:rPr>
                <w:rFonts w:ascii="Times New Roman" w:hAnsi="Times New Roman" w:cs="Times New Roman"/>
                <w:lang w:val="sq-AL"/>
              </w:rPr>
              <w:t xml:space="preserve">Federation of Europian </w:t>
            </w:r>
            <w:r w:rsidR="000960E7">
              <w:rPr>
                <w:rFonts w:ascii="Times New Roman" w:hAnsi="Times New Roman" w:cs="Times New Roman"/>
                <w:lang w:val="sq-AL"/>
              </w:rPr>
              <w:t xml:space="preserve">Microbiological </w:t>
            </w:r>
            <w:r w:rsidR="00C66F09">
              <w:rPr>
                <w:rFonts w:ascii="Times New Roman" w:hAnsi="Times New Roman" w:cs="Times New Roman"/>
                <w:lang w:val="sq-AL"/>
              </w:rPr>
              <w:t xml:space="preserve">Societies </w:t>
            </w:r>
          </w:p>
        </w:tc>
      </w:tr>
      <w:tr w:rsidR="007662E2" w:rsidRPr="003E7B99" w14:paraId="39D1ACA7" w14:textId="77777777" w:rsidTr="00D8062B">
        <w:tc>
          <w:tcPr>
            <w:tcW w:w="1043" w:type="dxa"/>
            <w:gridSpan w:val="3"/>
            <w:tcBorders>
              <w:right w:val="single" w:sz="4" w:space="0" w:color="auto"/>
            </w:tcBorders>
          </w:tcPr>
          <w:p w14:paraId="507ABC24" w14:textId="39B4A038" w:rsidR="007662E2" w:rsidRPr="003E7B99" w:rsidRDefault="007662E2" w:rsidP="007662E2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017</w:t>
            </w:r>
          </w:p>
        </w:tc>
        <w:tc>
          <w:tcPr>
            <w:tcW w:w="8307" w:type="dxa"/>
            <w:gridSpan w:val="10"/>
            <w:tcBorders>
              <w:left w:val="single" w:sz="4" w:space="0" w:color="auto"/>
            </w:tcBorders>
          </w:tcPr>
          <w:p w14:paraId="21761CB4" w14:textId="4C984F1B" w:rsidR="007662E2" w:rsidRPr="003E7B99" w:rsidRDefault="007662E2" w:rsidP="007662E2">
            <w:pPr>
              <w:rPr>
                <w:rFonts w:ascii="Times New Roman" w:hAnsi="Times New Roman" w:cs="Times New Roman"/>
                <w:shd w:val="clear" w:color="auto" w:fill="FFFFFF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 xml:space="preserve">Erasmus +, Holandë,  </w:t>
            </w:r>
            <w:r w:rsidRPr="003E7B99">
              <w:rPr>
                <w:rFonts w:ascii="Times New Roman" w:hAnsi="Times New Roman" w:cs="Times New Roman"/>
                <w:bCs/>
                <w:shd w:val="clear" w:color="auto" w:fill="FFFFFF"/>
                <w:lang w:val="sq-AL"/>
              </w:rPr>
              <w:t xml:space="preserve">Van Hall Larenstein University of Applied Sciences, Trajnim një javorë për përpunimin e qumështit dhe hierrës  </w:t>
            </w:r>
          </w:p>
          <w:p w14:paraId="0F909C87" w14:textId="1F253011" w:rsidR="007662E2" w:rsidRPr="003E7B99" w:rsidRDefault="007662E2" w:rsidP="007662E2">
            <w:pPr>
              <w:jc w:val="center"/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7662E2" w:rsidRPr="003E7B99" w14:paraId="6DBFF944" w14:textId="77777777" w:rsidTr="00D8062B">
        <w:tc>
          <w:tcPr>
            <w:tcW w:w="1043" w:type="dxa"/>
            <w:gridSpan w:val="3"/>
            <w:tcBorders>
              <w:right w:val="single" w:sz="4" w:space="0" w:color="auto"/>
            </w:tcBorders>
            <w:vAlign w:val="center"/>
          </w:tcPr>
          <w:p w14:paraId="3BD952B1" w14:textId="0A8DBAA9" w:rsidR="007662E2" w:rsidRPr="003E7B99" w:rsidRDefault="007662E2" w:rsidP="007662E2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2016</w:t>
            </w:r>
          </w:p>
        </w:tc>
        <w:tc>
          <w:tcPr>
            <w:tcW w:w="8307" w:type="dxa"/>
            <w:gridSpan w:val="10"/>
            <w:tcBorders>
              <w:left w:val="single" w:sz="4" w:space="0" w:color="auto"/>
            </w:tcBorders>
            <w:vAlign w:val="center"/>
          </w:tcPr>
          <w:p w14:paraId="1B4629D8" w14:textId="0BEA528E" w:rsidR="007662E2" w:rsidRPr="003E7B99" w:rsidRDefault="007662E2" w:rsidP="007662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sz w:val="22"/>
                <w:szCs w:val="22"/>
                <w:lang w:val="sq-AL"/>
              </w:rPr>
              <w:t>Yeditepe University, Genetic ve Bizonuhendislik,  HPLC, Stamboll</w:t>
            </w:r>
          </w:p>
        </w:tc>
      </w:tr>
      <w:tr w:rsidR="00D8062B" w:rsidRPr="003E7B99" w14:paraId="71FCEAB4" w14:textId="77777777" w:rsidTr="00D8062B">
        <w:tc>
          <w:tcPr>
            <w:tcW w:w="1043" w:type="dxa"/>
            <w:gridSpan w:val="3"/>
            <w:tcBorders>
              <w:right w:val="single" w:sz="4" w:space="0" w:color="auto"/>
            </w:tcBorders>
            <w:vAlign w:val="center"/>
          </w:tcPr>
          <w:p w14:paraId="4361E6ED" w14:textId="4B1FE565" w:rsidR="00D8062B" w:rsidRPr="003E7B99" w:rsidRDefault="00D8062B" w:rsidP="00D8062B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bCs/>
                <w:sz w:val="22"/>
                <w:szCs w:val="22"/>
              </w:rPr>
              <w:t>2016</w:t>
            </w:r>
          </w:p>
        </w:tc>
        <w:tc>
          <w:tcPr>
            <w:tcW w:w="8307" w:type="dxa"/>
            <w:gridSpan w:val="10"/>
            <w:tcBorders>
              <w:left w:val="single" w:sz="4" w:space="0" w:color="auto"/>
            </w:tcBorders>
            <w:vAlign w:val="center"/>
          </w:tcPr>
          <w:p w14:paraId="1DE4EA4A" w14:textId="21B02CC9" w:rsidR="00D8062B" w:rsidRPr="003E7B99" w:rsidRDefault="00D8062B" w:rsidP="00D8062B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bCs/>
                <w:sz w:val="22"/>
                <w:szCs w:val="22"/>
              </w:rPr>
              <w:t>Training for waste water treatment</w:t>
            </w:r>
          </w:p>
        </w:tc>
      </w:tr>
      <w:tr w:rsidR="00D8062B" w:rsidRPr="003E7B99" w14:paraId="5A14DF7D" w14:textId="77777777" w:rsidTr="00D8062B">
        <w:tc>
          <w:tcPr>
            <w:tcW w:w="1043" w:type="dxa"/>
            <w:gridSpan w:val="3"/>
            <w:tcBorders>
              <w:right w:val="single" w:sz="4" w:space="0" w:color="auto"/>
            </w:tcBorders>
            <w:vAlign w:val="center"/>
          </w:tcPr>
          <w:p w14:paraId="0756DB64" w14:textId="7EB2CD5E" w:rsidR="00D8062B" w:rsidRPr="003E7B99" w:rsidRDefault="00D8062B" w:rsidP="00D8062B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bCs/>
                <w:sz w:val="22"/>
                <w:szCs w:val="22"/>
              </w:rPr>
              <w:t>2013</w:t>
            </w:r>
          </w:p>
        </w:tc>
        <w:tc>
          <w:tcPr>
            <w:tcW w:w="8307" w:type="dxa"/>
            <w:gridSpan w:val="10"/>
            <w:tcBorders>
              <w:left w:val="single" w:sz="4" w:space="0" w:color="auto"/>
            </w:tcBorders>
            <w:vAlign w:val="center"/>
          </w:tcPr>
          <w:p w14:paraId="2A2B4C25" w14:textId="2C7D91C0" w:rsidR="00D8062B" w:rsidRPr="003E7B99" w:rsidRDefault="00D8062B" w:rsidP="00D8062B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color w:val="212121"/>
                <w:sz w:val="22"/>
                <w:szCs w:val="22"/>
              </w:rPr>
              <w:t>Milk processing for cheese and yogurt making</w:t>
            </w:r>
          </w:p>
        </w:tc>
      </w:tr>
      <w:tr w:rsidR="00D8062B" w:rsidRPr="003E7B99" w14:paraId="46B823DB" w14:textId="77777777" w:rsidTr="00D8062B">
        <w:tc>
          <w:tcPr>
            <w:tcW w:w="1043" w:type="dxa"/>
            <w:gridSpan w:val="3"/>
            <w:tcBorders>
              <w:right w:val="single" w:sz="4" w:space="0" w:color="auto"/>
            </w:tcBorders>
            <w:vAlign w:val="center"/>
          </w:tcPr>
          <w:p w14:paraId="44BEA810" w14:textId="684D3D4D" w:rsidR="00D8062B" w:rsidRPr="003E7B99" w:rsidRDefault="00D8062B" w:rsidP="00D8062B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bCs/>
                <w:sz w:val="22"/>
                <w:szCs w:val="22"/>
              </w:rPr>
              <w:t>2007</w:t>
            </w:r>
          </w:p>
        </w:tc>
        <w:tc>
          <w:tcPr>
            <w:tcW w:w="8307" w:type="dxa"/>
            <w:gridSpan w:val="10"/>
            <w:tcBorders>
              <w:left w:val="single" w:sz="4" w:space="0" w:color="auto"/>
            </w:tcBorders>
            <w:vAlign w:val="center"/>
          </w:tcPr>
          <w:p w14:paraId="6142475A" w14:textId="7635A8E8" w:rsidR="00D8062B" w:rsidRPr="003E7B99" w:rsidRDefault="00D8062B" w:rsidP="00D8062B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  <w:r w:rsidRPr="003E7B99">
              <w:rPr>
                <w:rFonts w:ascii="Times New Roman" w:hAnsi="Times New Roman" w:cs="Times New Roman"/>
                <w:bCs/>
                <w:sz w:val="22"/>
                <w:szCs w:val="22"/>
              </w:rPr>
              <w:t>Cambridge course for English language</w:t>
            </w:r>
          </w:p>
        </w:tc>
      </w:tr>
      <w:tr w:rsidR="00D8062B" w:rsidRPr="003E7B99" w14:paraId="0DF2ED92" w14:textId="77777777" w:rsidTr="00D8062B">
        <w:tc>
          <w:tcPr>
            <w:tcW w:w="9350" w:type="dxa"/>
            <w:gridSpan w:val="13"/>
          </w:tcPr>
          <w:p w14:paraId="78CA8F93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D8062B" w:rsidRPr="003E7B99" w14:paraId="396BA678" w14:textId="77777777" w:rsidTr="00D8062B">
        <w:tc>
          <w:tcPr>
            <w:tcW w:w="9350" w:type="dxa"/>
            <w:gridSpan w:val="13"/>
          </w:tcPr>
          <w:p w14:paraId="3B90B48F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14. Projekte profesionale</w:t>
            </w:r>
          </w:p>
        </w:tc>
      </w:tr>
      <w:tr w:rsidR="00D8062B" w:rsidRPr="003E7B99" w14:paraId="4B03D93B" w14:textId="77777777" w:rsidTr="00D8062B">
        <w:tc>
          <w:tcPr>
            <w:tcW w:w="6205" w:type="dxa"/>
            <w:gridSpan w:val="9"/>
            <w:tcBorders>
              <w:right w:val="single" w:sz="4" w:space="0" w:color="auto"/>
            </w:tcBorders>
          </w:tcPr>
          <w:p w14:paraId="71DE1F3C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Titulli i projektit/Elaboratit</w:t>
            </w:r>
          </w:p>
        </w:tc>
        <w:tc>
          <w:tcPr>
            <w:tcW w:w="178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161323C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Vendi</w:t>
            </w:r>
          </w:p>
        </w:tc>
        <w:tc>
          <w:tcPr>
            <w:tcW w:w="1365" w:type="dxa"/>
            <w:tcBorders>
              <w:left w:val="single" w:sz="4" w:space="0" w:color="auto"/>
            </w:tcBorders>
          </w:tcPr>
          <w:p w14:paraId="38D1284D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 xml:space="preserve">        Viti</w:t>
            </w:r>
          </w:p>
        </w:tc>
      </w:tr>
      <w:tr w:rsidR="00D8062B" w:rsidRPr="003E7B99" w14:paraId="689ABFDE" w14:textId="77777777" w:rsidTr="00D8062B">
        <w:tc>
          <w:tcPr>
            <w:tcW w:w="6205" w:type="dxa"/>
            <w:gridSpan w:val="9"/>
            <w:tcBorders>
              <w:right w:val="single" w:sz="4" w:space="0" w:color="auto"/>
            </w:tcBorders>
          </w:tcPr>
          <w:p w14:paraId="6DB17C4E" w14:textId="3805252E" w:rsidR="00D8062B" w:rsidRPr="0064485F" w:rsidRDefault="00D8062B" w:rsidP="00D8062B">
            <w:pPr>
              <w:tabs>
                <w:tab w:val="left" w:pos="1194"/>
              </w:tabs>
              <w:rPr>
                <w:rFonts w:ascii="Times New Roman" w:hAnsi="Times New Roman" w:cs="Times New Roman"/>
                <w:i/>
                <w:lang w:val="sq-AL"/>
              </w:rPr>
            </w:pPr>
            <w:r w:rsidRPr="0064485F">
              <w:rPr>
                <w:rFonts w:ascii="Times New Roman" w:hAnsi="Times New Roman" w:cs="Times New Roman"/>
                <w:i/>
                <w:lang w:val="sq-AL"/>
              </w:rPr>
              <w:tab/>
              <w:t>Ecodairy / Center of Expertise</w:t>
            </w:r>
          </w:p>
        </w:tc>
        <w:tc>
          <w:tcPr>
            <w:tcW w:w="1780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FAAE4D" w14:textId="281FEF1A" w:rsidR="00D8062B" w:rsidRPr="0064485F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64485F">
              <w:rPr>
                <w:rFonts w:ascii="Times New Roman" w:hAnsi="Times New Roman" w:cs="Times New Roman"/>
                <w:lang w:val="sq-AL"/>
              </w:rPr>
              <w:t>Mitrovicë</w:t>
            </w:r>
          </w:p>
        </w:tc>
        <w:tc>
          <w:tcPr>
            <w:tcW w:w="1365" w:type="dxa"/>
            <w:tcBorders>
              <w:left w:val="single" w:sz="4" w:space="0" w:color="auto"/>
            </w:tcBorders>
            <w:vAlign w:val="center"/>
          </w:tcPr>
          <w:p w14:paraId="47FDA474" w14:textId="4D83A45F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017</w:t>
            </w:r>
          </w:p>
        </w:tc>
      </w:tr>
      <w:tr w:rsidR="00D8062B" w:rsidRPr="003E7B99" w14:paraId="656C9AF3" w14:textId="77777777" w:rsidTr="00D8062B">
        <w:tc>
          <w:tcPr>
            <w:tcW w:w="6205" w:type="dxa"/>
            <w:gridSpan w:val="9"/>
            <w:tcBorders>
              <w:right w:val="single" w:sz="4" w:space="0" w:color="auto"/>
            </w:tcBorders>
          </w:tcPr>
          <w:p w14:paraId="36979955" w14:textId="19C90FFA" w:rsidR="00D8062B" w:rsidRPr="0064485F" w:rsidRDefault="00D8062B" w:rsidP="0064485F">
            <w:pPr>
              <w:pStyle w:val="Title"/>
              <w:jc w:val="left"/>
              <w:rPr>
                <w:rFonts w:ascii="Times New Roman" w:hAnsi="Times New Roman"/>
                <w:b w:val="0"/>
                <w:i/>
                <w:sz w:val="22"/>
                <w:szCs w:val="22"/>
                <w:lang w:val="sq-AL"/>
              </w:rPr>
            </w:pPr>
            <w:r w:rsidRPr="0064485F">
              <w:rPr>
                <w:rFonts w:ascii="Times New Roman" w:hAnsi="Times New Roman"/>
                <w:b w:val="0"/>
                <w:i/>
                <w:sz w:val="22"/>
                <w:szCs w:val="22"/>
                <w:lang w:val="sq-AL"/>
              </w:rPr>
              <w:t>Izolimi i baktereve Bacillus  nga mostra dheu për prodhimin e enzimës proteazë nga mbetjet e Industrisë Ushqimore (MASHT)</w:t>
            </w:r>
          </w:p>
        </w:tc>
        <w:tc>
          <w:tcPr>
            <w:tcW w:w="1780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E21B7E" w14:textId="08115BB3" w:rsidR="00D8062B" w:rsidRPr="0064485F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64485F">
              <w:rPr>
                <w:rFonts w:ascii="Times New Roman" w:hAnsi="Times New Roman" w:cs="Times New Roman"/>
                <w:lang w:val="sq-AL"/>
              </w:rPr>
              <w:t xml:space="preserve">Mitrovicë </w:t>
            </w:r>
          </w:p>
        </w:tc>
        <w:tc>
          <w:tcPr>
            <w:tcW w:w="1365" w:type="dxa"/>
            <w:tcBorders>
              <w:left w:val="single" w:sz="4" w:space="0" w:color="auto"/>
            </w:tcBorders>
            <w:vAlign w:val="center"/>
          </w:tcPr>
          <w:p w14:paraId="2D45AF8E" w14:textId="1D3EB7BF" w:rsidR="00D8062B" w:rsidRPr="003E7B99" w:rsidRDefault="0064485F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>
              <w:rPr>
                <w:rFonts w:ascii="Times New Roman" w:hAnsi="Times New Roman" w:cs="Times New Roman"/>
                <w:lang w:val="sq-AL"/>
              </w:rPr>
              <w:t>2017</w:t>
            </w:r>
          </w:p>
        </w:tc>
      </w:tr>
      <w:tr w:rsidR="00D8062B" w:rsidRPr="003E7B99" w14:paraId="37B709E5" w14:textId="77777777" w:rsidTr="00D8062B">
        <w:trPr>
          <w:trHeight w:val="454"/>
        </w:trPr>
        <w:tc>
          <w:tcPr>
            <w:tcW w:w="6205" w:type="dxa"/>
            <w:gridSpan w:val="9"/>
          </w:tcPr>
          <w:p w14:paraId="66AD1DCE" w14:textId="07C45376" w:rsidR="00D8062B" w:rsidRPr="003E7B99" w:rsidRDefault="00D8062B" w:rsidP="00D8062B">
            <w:pPr>
              <w:rPr>
                <w:rFonts w:ascii="Times New Roman" w:hAnsi="Times New Roman" w:cs="Times New Roman"/>
                <w:i/>
                <w:iCs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iCs/>
                <w:lang w:val="sq-AL"/>
              </w:rPr>
              <w:t>Erasmus + projekt  Shkëmbim Stafi në  University of Van Hall Larenstein</w:t>
            </w:r>
          </w:p>
        </w:tc>
        <w:tc>
          <w:tcPr>
            <w:tcW w:w="1780" w:type="dxa"/>
            <w:gridSpan w:val="3"/>
          </w:tcPr>
          <w:p w14:paraId="1A5D44F9" w14:textId="623E4FBE" w:rsidR="00D8062B" w:rsidRPr="003E7B99" w:rsidRDefault="00D8062B" w:rsidP="00FA73F1">
            <w:pPr>
              <w:ind w:left="402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 xml:space="preserve">Holand </w:t>
            </w:r>
          </w:p>
        </w:tc>
        <w:tc>
          <w:tcPr>
            <w:tcW w:w="1365" w:type="dxa"/>
          </w:tcPr>
          <w:p w14:paraId="072BD5D5" w14:textId="77777777" w:rsidR="00D8062B" w:rsidRPr="003E7B99" w:rsidRDefault="00D8062B" w:rsidP="00FA73F1">
            <w:pPr>
              <w:ind w:left="327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017</w:t>
            </w:r>
          </w:p>
        </w:tc>
      </w:tr>
      <w:tr w:rsidR="00D8062B" w:rsidRPr="003E7B99" w14:paraId="26BD08F0" w14:textId="77777777" w:rsidTr="00D8062B">
        <w:trPr>
          <w:trHeight w:val="454"/>
        </w:trPr>
        <w:tc>
          <w:tcPr>
            <w:tcW w:w="6205" w:type="dxa"/>
            <w:gridSpan w:val="9"/>
          </w:tcPr>
          <w:p w14:paraId="040374E8" w14:textId="688C112C" w:rsidR="00D8062B" w:rsidRPr="003E7B99" w:rsidRDefault="00D8062B" w:rsidP="00FA73F1">
            <w:pPr>
              <w:rPr>
                <w:rFonts w:ascii="Times New Roman" w:hAnsi="Times New Roman" w:cs="Times New Roman"/>
                <w:i/>
                <w:iCs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iCs/>
                <w:lang w:val="sq-AL"/>
              </w:rPr>
              <w:t>Erasmus + projekt  Shkëmbim Stafi në  University of Van Hall Larenstein</w:t>
            </w:r>
          </w:p>
        </w:tc>
        <w:tc>
          <w:tcPr>
            <w:tcW w:w="1780" w:type="dxa"/>
            <w:gridSpan w:val="3"/>
          </w:tcPr>
          <w:p w14:paraId="13A88C2D" w14:textId="3059786C" w:rsidR="00D8062B" w:rsidRPr="003E7B99" w:rsidRDefault="00D8062B" w:rsidP="00FA73F1">
            <w:pPr>
              <w:ind w:left="402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Holand</w:t>
            </w:r>
          </w:p>
        </w:tc>
        <w:tc>
          <w:tcPr>
            <w:tcW w:w="1365" w:type="dxa"/>
          </w:tcPr>
          <w:p w14:paraId="44164E0C" w14:textId="77777777" w:rsidR="00D8062B" w:rsidRPr="003E7B99" w:rsidRDefault="00D8062B" w:rsidP="00FA73F1">
            <w:pPr>
              <w:ind w:left="327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019</w:t>
            </w:r>
          </w:p>
        </w:tc>
      </w:tr>
      <w:tr w:rsidR="00D8062B" w:rsidRPr="003E7B99" w14:paraId="762D6F97" w14:textId="77777777" w:rsidTr="00D8062B">
        <w:trPr>
          <w:trHeight w:val="454"/>
        </w:trPr>
        <w:tc>
          <w:tcPr>
            <w:tcW w:w="6205" w:type="dxa"/>
            <w:gridSpan w:val="9"/>
          </w:tcPr>
          <w:p w14:paraId="3D0CAC37" w14:textId="6FDEF162" w:rsidR="00D8062B" w:rsidRPr="003E7B99" w:rsidRDefault="00D8062B" w:rsidP="00FA73F1">
            <w:pPr>
              <w:rPr>
                <w:rFonts w:ascii="Times New Roman" w:hAnsi="Times New Roman" w:cs="Times New Roman"/>
                <w:i/>
                <w:iCs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iCs/>
                <w:lang w:val="sq-AL"/>
              </w:rPr>
              <w:t xml:space="preserve">Erasmus + projekt, Menaxher në projektin Dual Curricula – </w:t>
            </w:r>
          </w:p>
          <w:p w14:paraId="2A378955" w14:textId="77777777" w:rsidR="00D8062B" w:rsidRPr="003E7B99" w:rsidRDefault="00D8062B" w:rsidP="00FA73F1">
            <w:pPr>
              <w:rPr>
                <w:rFonts w:ascii="Times New Roman" w:hAnsi="Times New Roman" w:cs="Times New Roman"/>
                <w:i/>
                <w:iCs/>
                <w:lang w:val="sq-AL"/>
              </w:rPr>
            </w:pPr>
            <w:r w:rsidRPr="003E7B99">
              <w:rPr>
                <w:rFonts w:ascii="Times New Roman" w:hAnsi="Times New Roman" w:cs="Times New Roman"/>
                <w:i/>
                <w:iCs/>
                <w:lang w:val="sq-AL"/>
              </w:rPr>
              <w:t xml:space="preserve">Study and Work Practice in Agriculture and Food Safety </w:t>
            </w:r>
          </w:p>
        </w:tc>
        <w:tc>
          <w:tcPr>
            <w:tcW w:w="1780" w:type="dxa"/>
            <w:gridSpan w:val="3"/>
          </w:tcPr>
          <w:p w14:paraId="2F9C4311" w14:textId="77777777" w:rsidR="00D8062B" w:rsidRPr="003E7B99" w:rsidRDefault="00D8062B" w:rsidP="00FA73F1">
            <w:pPr>
              <w:ind w:left="402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 xml:space="preserve">Finland </w:t>
            </w:r>
          </w:p>
          <w:p w14:paraId="18C5BE11" w14:textId="4F33AE4C" w:rsidR="00D8062B" w:rsidRPr="003E7B99" w:rsidRDefault="00D8062B" w:rsidP="00FA73F1">
            <w:pPr>
              <w:ind w:left="402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 xml:space="preserve">Gjermani </w:t>
            </w:r>
          </w:p>
          <w:p w14:paraId="75195250" w14:textId="706488CD" w:rsidR="00D8062B" w:rsidRPr="003E7B99" w:rsidRDefault="00D8062B" w:rsidP="00FA73F1">
            <w:pPr>
              <w:ind w:left="402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Shqipëri</w:t>
            </w:r>
          </w:p>
        </w:tc>
        <w:tc>
          <w:tcPr>
            <w:tcW w:w="1365" w:type="dxa"/>
          </w:tcPr>
          <w:p w14:paraId="6777B37B" w14:textId="77777777" w:rsidR="00D8062B" w:rsidRPr="003E7B99" w:rsidRDefault="00D8062B" w:rsidP="00FA73F1">
            <w:pPr>
              <w:ind w:left="327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021</w:t>
            </w:r>
          </w:p>
        </w:tc>
      </w:tr>
      <w:tr w:rsidR="00122CC3" w:rsidRPr="003E7B99" w14:paraId="67313A95" w14:textId="77777777" w:rsidTr="00190091">
        <w:tc>
          <w:tcPr>
            <w:tcW w:w="9350" w:type="dxa"/>
            <w:gridSpan w:val="13"/>
            <w:shd w:val="clear" w:color="auto" w:fill="B8CCE4"/>
          </w:tcPr>
          <w:p w14:paraId="4258E40A" w14:textId="77777777" w:rsidR="00122CC3" w:rsidRPr="003E7B99" w:rsidRDefault="00122CC3" w:rsidP="00190091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D8062B" w:rsidRPr="003E7B99" w14:paraId="39103975" w14:textId="77777777" w:rsidTr="00D8062B">
        <w:tc>
          <w:tcPr>
            <w:tcW w:w="9350" w:type="dxa"/>
            <w:gridSpan w:val="13"/>
          </w:tcPr>
          <w:p w14:paraId="13BF9DAA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15</w:t>
            </w:r>
            <w:r w:rsidRPr="003E7B99">
              <w:rPr>
                <w:rFonts w:ascii="Times New Roman" w:hAnsi="Times New Roman" w:cs="Times New Roman"/>
                <w:lang w:val="sq-AL"/>
              </w:rPr>
              <w:t xml:space="preserve">. </w:t>
            </w:r>
            <w:r w:rsidRPr="003E7B99">
              <w:rPr>
                <w:rFonts w:ascii="Times New Roman" w:hAnsi="Times New Roman" w:cs="Times New Roman"/>
                <w:b/>
                <w:lang w:val="sq-AL"/>
              </w:rPr>
              <w:t>Komisione profesionale</w:t>
            </w:r>
          </w:p>
        </w:tc>
      </w:tr>
      <w:tr w:rsidR="00D8062B" w:rsidRPr="003E7B99" w14:paraId="35761977" w14:textId="77777777" w:rsidTr="00D8062B">
        <w:tc>
          <w:tcPr>
            <w:tcW w:w="792" w:type="dxa"/>
            <w:gridSpan w:val="2"/>
            <w:tcBorders>
              <w:right w:val="single" w:sz="4" w:space="0" w:color="auto"/>
            </w:tcBorders>
            <w:vAlign w:val="center"/>
          </w:tcPr>
          <w:p w14:paraId="3E7907E8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w w:val="80"/>
                <w:lang w:val="sq-AL"/>
              </w:rPr>
            </w:pPr>
          </w:p>
          <w:p w14:paraId="44313748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w w:val="80"/>
                <w:lang w:val="sq-AL"/>
              </w:rPr>
              <w:t>Nr</w:t>
            </w:r>
          </w:p>
          <w:p w14:paraId="2F22A37E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w w:val="80"/>
                <w:lang w:val="sq-AL"/>
              </w:rPr>
            </w:pPr>
          </w:p>
        </w:tc>
        <w:tc>
          <w:tcPr>
            <w:tcW w:w="1342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E6E68C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w w:val="80"/>
                <w:lang w:val="sq-AL"/>
              </w:rPr>
              <w:t>Niveli i studimeve</w:t>
            </w:r>
          </w:p>
        </w:tc>
        <w:tc>
          <w:tcPr>
            <w:tcW w:w="7216" w:type="dxa"/>
            <w:gridSpan w:val="8"/>
            <w:tcBorders>
              <w:left w:val="single" w:sz="4" w:space="0" w:color="auto"/>
            </w:tcBorders>
            <w:vAlign w:val="center"/>
          </w:tcPr>
          <w:p w14:paraId="5B277787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w w:val="80"/>
                <w:lang w:val="sq-AL"/>
              </w:rPr>
            </w:pPr>
          </w:p>
          <w:p w14:paraId="14215AC0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w w:val="80"/>
                <w:lang w:val="sq-AL"/>
              </w:rPr>
              <w:t>Pozita/Kandidati/Viti</w:t>
            </w:r>
          </w:p>
          <w:p w14:paraId="5EA33005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w w:val="80"/>
                <w:lang w:val="sq-AL"/>
              </w:rPr>
            </w:pPr>
          </w:p>
        </w:tc>
      </w:tr>
      <w:tr w:rsidR="00D8062B" w:rsidRPr="003E7B99" w14:paraId="03264BB7" w14:textId="77777777" w:rsidTr="00D8062B">
        <w:trPr>
          <w:trHeight w:val="341"/>
        </w:trPr>
        <w:tc>
          <w:tcPr>
            <w:tcW w:w="792" w:type="dxa"/>
            <w:gridSpan w:val="2"/>
            <w:vAlign w:val="center"/>
          </w:tcPr>
          <w:p w14:paraId="0EBBC86B" w14:textId="12CD679C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1</w:t>
            </w:r>
          </w:p>
        </w:tc>
        <w:tc>
          <w:tcPr>
            <w:tcW w:w="1342" w:type="dxa"/>
            <w:gridSpan w:val="3"/>
            <w:vAlign w:val="center"/>
          </w:tcPr>
          <w:p w14:paraId="550470B6" w14:textId="1A31A986" w:rsidR="00D8062B" w:rsidRPr="0064485F" w:rsidRDefault="00D8062B" w:rsidP="00D8062B">
            <w:pPr>
              <w:jc w:val="center"/>
              <w:rPr>
                <w:rFonts w:ascii="Times New Roman" w:hAnsi="Times New Roman" w:cs="Times New Roman"/>
                <w:i/>
                <w:lang w:val="sq-AL"/>
              </w:rPr>
            </w:pPr>
            <w:r w:rsidRPr="0064485F">
              <w:rPr>
                <w:rFonts w:ascii="Times New Roman" w:hAnsi="Times New Roman" w:cs="Times New Roman"/>
                <w:i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2664C6AB" w14:textId="3D1ACB91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Përparim Birinxhiku/2017</w:t>
            </w:r>
          </w:p>
        </w:tc>
      </w:tr>
      <w:tr w:rsidR="00D8062B" w:rsidRPr="003E7B99" w14:paraId="70DB5696" w14:textId="77777777" w:rsidTr="00D8062B">
        <w:trPr>
          <w:trHeight w:val="350"/>
        </w:trPr>
        <w:tc>
          <w:tcPr>
            <w:tcW w:w="792" w:type="dxa"/>
            <w:gridSpan w:val="2"/>
            <w:vAlign w:val="center"/>
          </w:tcPr>
          <w:p w14:paraId="6F336ACB" w14:textId="6D0C8836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</w:t>
            </w:r>
          </w:p>
        </w:tc>
        <w:tc>
          <w:tcPr>
            <w:tcW w:w="1342" w:type="dxa"/>
            <w:gridSpan w:val="3"/>
            <w:vAlign w:val="center"/>
          </w:tcPr>
          <w:p w14:paraId="2294DA3F" w14:textId="2582484D" w:rsidR="00D8062B" w:rsidRPr="0064485F" w:rsidRDefault="00D8062B" w:rsidP="00D8062B">
            <w:pPr>
              <w:jc w:val="center"/>
              <w:rPr>
                <w:rFonts w:ascii="Times New Roman" w:hAnsi="Times New Roman" w:cs="Times New Roman"/>
                <w:i/>
                <w:lang w:val="sq-AL"/>
              </w:rPr>
            </w:pPr>
            <w:r w:rsidRPr="0064485F">
              <w:rPr>
                <w:rFonts w:ascii="Times New Roman" w:hAnsi="Times New Roman" w:cs="Times New Roman"/>
                <w:i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43856E0A" w14:textId="4FAE4DA1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Arijana Osamani/2017</w:t>
            </w:r>
          </w:p>
        </w:tc>
      </w:tr>
      <w:tr w:rsidR="00D8062B" w:rsidRPr="003E7B99" w14:paraId="67F0356D" w14:textId="77777777" w:rsidTr="00D8062B">
        <w:trPr>
          <w:trHeight w:val="296"/>
        </w:trPr>
        <w:tc>
          <w:tcPr>
            <w:tcW w:w="792" w:type="dxa"/>
            <w:gridSpan w:val="2"/>
            <w:vAlign w:val="center"/>
          </w:tcPr>
          <w:p w14:paraId="2995BA58" w14:textId="14D276D5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3</w:t>
            </w:r>
          </w:p>
        </w:tc>
        <w:tc>
          <w:tcPr>
            <w:tcW w:w="1342" w:type="dxa"/>
            <w:gridSpan w:val="3"/>
            <w:vAlign w:val="center"/>
          </w:tcPr>
          <w:p w14:paraId="701A9390" w14:textId="121C6E98" w:rsidR="00D8062B" w:rsidRPr="0064485F" w:rsidRDefault="00D8062B" w:rsidP="00D8062B">
            <w:pPr>
              <w:jc w:val="center"/>
              <w:rPr>
                <w:rFonts w:ascii="Times New Roman" w:hAnsi="Times New Roman" w:cs="Times New Roman"/>
                <w:i/>
                <w:lang w:val="sq-AL"/>
              </w:rPr>
            </w:pPr>
            <w:r w:rsidRPr="0064485F">
              <w:rPr>
                <w:rFonts w:ascii="Times New Roman" w:hAnsi="Times New Roman" w:cs="Times New Roman"/>
                <w:i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469BF419" w14:textId="0DF11223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Nora Bicaj/2018</w:t>
            </w:r>
          </w:p>
        </w:tc>
      </w:tr>
      <w:tr w:rsidR="00D8062B" w:rsidRPr="003E7B99" w14:paraId="40A4DE78" w14:textId="77777777" w:rsidTr="00D8062B">
        <w:trPr>
          <w:trHeight w:val="395"/>
        </w:trPr>
        <w:tc>
          <w:tcPr>
            <w:tcW w:w="792" w:type="dxa"/>
            <w:gridSpan w:val="2"/>
            <w:vAlign w:val="center"/>
          </w:tcPr>
          <w:p w14:paraId="053E8858" w14:textId="69257C8E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4</w:t>
            </w:r>
          </w:p>
        </w:tc>
        <w:tc>
          <w:tcPr>
            <w:tcW w:w="1342" w:type="dxa"/>
            <w:gridSpan w:val="3"/>
            <w:vAlign w:val="center"/>
          </w:tcPr>
          <w:p w14:paraId="4B01411B" w14:textId="67CB6EAB" w:rsidR="00D8062B" w:rsidRPr="0064485F" w:rsidRDefault="00D8062B" w:rsidP="00D8062B">
            <w:pPr>
              <w:jc w:val="center"/>
              <w:rPr>
                <w:rFonts w:ascii="Times New Roman" w:hAnsi="Times New Roman" w:cs="Times New Roman"/>
                <w:i/>
                <w:lang w:val="sq-AL"/>
              </w:rPr>
            </w:pPr>
            <w:r w:rsidRPr="0064485F">
              <w:rPr>
                <w:rFonts w:ascii="Times New Roman" w:hAnsi="Times New Roman" w:cs="Times New Roman"/>
                <w:i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0A2B77F0" w14:textId="75E730BA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Shkëlqim Hyseni/2018</w:t>
            </w:r>
          </w:p>
        </w:tc>
      </w:tr>
      <w:tr w:rsidR="00D8062B" w:rsidRPr="003E7B99" w14:paraId="3D4A7110" w14:textId="77777777" w:rsidTr="00D8062B">
        <w:trPr>
          <w:trHeight w:val="395"/>
        </w:trPr>
        <w:tc>
          <w:tcPr>
            <w:tcW w:w="792" w:type="dxa"/>
            <w:gridSpan w:val="2"/>
            <w:vAlign w:val="center"/>
          </w:tcPr>
          <w:p w14:paraId="0FF788D9" w14:textId="5E282FBF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5</w:t>
            </w:r>
          </w:p>
        </w:tc>
        <w:tc>
          <w:tcPr>
            <w:tcW w:w="1342" w:type="dxa"/>
            <w:gridSpan w:val="3"/>
            <w:vAlign w:val="center"/>
          </w:tcPr>
          <w:p w14:paraId="2649ABD9" w14:textId="026191D5" w:rsidR="00D8062B" w:rsidRPr="0064485F" w:rsidRDefault="00D8062B" w:rsidP="00D8062B">
            <w:pPr>
              <w:jc w:val="center"/>
              <w:rPr>
                <w:rFonts w:ascii="Times New Roman" w:hAnsi="Times New Roman" w:cs="Times New Roman"/>
                <w:i/>
                <w:lang w:val="sq-AL"/>
              </w:rPr>
            </w:pPr>
            <w:r w:rsidRPr="0064485F">
              <w:rPr>
                <w:rFonts w:ascii="Times New Roman" w:hAnsi="Times New Roman" w:cs="Times New Roman"/>
                <w:i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73527474" w14:textId="66AB6A72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Afërdia Osmani/2018</w:t>
            </w:r>
          </w:p>
        </w:tc>
      </w:tr>
      <w:tr w:rsidR="00D8062B" w:rsidRPr="003E7B99" w14:paraId="061C87B2" w14:textId="77777777" w:rsidTr="00D8062B">
        <w:trPr>
          <w:trHeight w:val="395"/>
        </w:trPr>
        <w:tc>
          <w:tcPr>
            <w:tcW w:w="792" w:type="dxa"/>
            <w:gridSpan w:val="2"/>
            <w:vAlign w:val="center"/>
          </w:tcPr>
          <w:p w14:paraId="6BE05471" w14:textId="2EDB099B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lastRenderedPageBreak/>
              <w:t>6</w:t>
            </w:r>
          </w:p>
        </w:tc>
        <w:tc>
          <w:tcPr>
            <w:tcW w:w="1342" w:type="dxa"/>
            <w:gridSpan w:val="3"/>
            <w:vAlign w:val="center"/>
          </w:tcPr>
          <w:p w14:paraId="181466E5" w14:textId="74244795" w:rsidR="00D8062B" w:rsidRPr="0064485F" w:rsidRDefault="00D8062B" w:rsidP="00D8062B">
            <w:pPr>
              <w:jc w:val="center"/>
              <w:rPr>
                <w:rFonts w:ascii="Times New Roman" w:hAnsi="Times New Roman" w:cs="Times New Roman"/>
                <w:i/>
                <w:lang w:val="sq-AL"/>
              </w:rPr>
            </w:pPr>
            <w:r w:rsidRPr="0064485F">
              <w:rPr>
                <w:rFonts w:ascii="Times New Roman" w:hAnsi="Times New Roman" w:cs="Times New Roman"/>
                <w:i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61BC0BC6" w14:textId="1AC44FFE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Gonxhe Kajtazi/2018</w:t>
            </w:r>
          </w:p>
        </w:tc>
      </w:tr>
      <w:tr w:rsidR="001C4EF3" w:rsidRPr="003E7B99" w14:paraId="3896CDE3" w14:textId="77777777" w:rsidTr="00D8062B">
        <w:trPr>
          <w:trHeight w:val="395"/>
        </w:trPr>
        <w:tc>
          <w:tcPr>
            <w:tcW w:w="792" w:type="dxa"/>
            <w:gridSpan w:val="2"/>
            <w:vAlign w:val="center"/>
          </w:tcPr>
          <w:p w14:paraId="021C924E" w14:textId="0D5111F1" w:rsidR="001C4EF3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7</w:t>
            </w:r>
          </w:p>
        </w:tc>
        <w:tc>
          <w:tcPr>
            <w:tcW w:w="1342" w:type="dxa"/>
            <w:gridSpan w:val="3"/>
            <w:vAlign w:val="center"/>
          </w:tcPr>
          <w:p w14:paraId="1D257D19" w14:textId="6FA8FBDD" w:rsidR="001C4EF3" w:rsidRPr="0064485F" w:rsidRDefault="001C4EF3" w:rsidP="00D8062B">
            <w:pPr>
              <w:jc w:val="center"/>
              <w:rPr>
                <w:rFonts w:ascii="Times New Roman" w:hAnsi="Times New Roman" w:cs="Times New Roman"/>
                <w:i/>
                <w:lang w:val="sq-AL"/>
              </w:rPr>
            </w:pPr>
            <w:r w:rsidRPr="0064485F">
              <w:rPr>
                <w:rFonts w:ascii="Times New Roman" w:hAnsi="Times New Roman" w:cs="Times New Roman"/>
                <w:i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423CFBDB" w14:textId="410CA053" w:rsidR="001C4EF3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 Nasip Hasku/2019</w:t>
            </w:r>
          </w:p>
        </w:tc>
      </w:tr>
      <w:tr w:rsidR="001C4EF3" w:rsidRPr="003E7B99" w14:paraId="1D7BC39E" w14:textId="77777777" w:rsidTr="00D8062B">
        <w:trPr>
          <w:trHeight w:val="395"/>
        </w:trPr>
        <w:tc>
          <w:tcPr>
            <w:tcW w:w="792" w:type="dxa"/>
            <w:gridSpan w:val="2"/>
            <w:vAlign w:val="center"/>
          </w:tcPr>
          <w:p w14:paraId="422F2759" w14:textId="7A29FF39" w:rsidR="001C4EF3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8</w:t>
            </w:r>
          </w:p>
        </w:tc>
        <w:tc>
          <w:tcPr>
            <w:tcW w:w="1342" w:type="dxa"/>
            <w:gridSpan w:val="3"/>
            <w:vAlign w:val="center"/>
          </w:tcPr>
          <w:p w14:paraId="26056810" w14:textId="40D33FC7" w:rsidR="001C4EF3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3875E26A" w14:textId="32B114F6" w:rsidR="001C4EF3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 Arjeta Zymeri/2019</w:t>
            </w:r>
          </w:p>
        </w:tc>
      </w:tr>
      <w:tr w:rsidR="001C4EF3" w:rsidRPr="003E7B99" w14:paraId="25962E89" w14:textId="77777777" w:rsidTr="00D8062B">
        <w:trPr>
          <w:trHeight w:val="395"/>
        </w:trPr>
        <w:tc>
          <w:tcPr>
            <w:tcW w:w="792" w:type="dxa"/>
            <w:gridSpan w:val="2"/>
            <w:vAlign w:val="center"/>
          </w:tcPr>
          <w:p w14:paraId="2A4A5A25" w14:textId="38312225" w:rsidR="001C4EF3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9</w:t>
            </w:r>
          </w:p>
        </w:tc>
        <w:tc>
          <w:tcPr>
            <w:tcW w:w="1342" w:type="dxa"/>
            <w:gridSpan w:val="3"/>
            <w:vAlign w:val="center"/>
          </w:tcPr>
          <w:p w14:paraId="0170FBC9" w14:textId="03427DC1" w:rsidR="001C4EF3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6678064A" w14:textId="368F2721" w:rsidR="001C4EF3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 Shqipe Mehmeti/2019</w:t>
            </w:r>
          </w:p>
        </w:tc>
      </w:tr>
      <w:tr w:rsidR="001C4EF3" w:rsidRPr="003E7B99" w14:paraId="1BD491E2" w14:textId="77777777" w:rsidTr="00D8062B">
        <w:trPr>
          <w:trHeight w:val="395"/>
        </w:trPr>
        <w:tc>
          <w:tcPr>
            <w:tcW w:w="792" w:type="dxa"/>
            <w:gridSpan w:val="2"/>
            <w:vAlign w:val="center"/>
          </w:tcPr>
          <w:p w14:paraId="310D449E" w14:textId="4FF7C9C5" w:rsidR="001C4EF3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10</w:t>
            </w:r>
          </w:p>
        </w:tc>
        <w:tc>
          <w:tcPr>
            <w:tcW w:w="1342" w:type="dxa"/>
            <w:gridSpan w:val="3"/>
            <w:vAlign w:val="center"/>
          </w:tcPr>
          <w:p w14:paraId="650E1F10" w14:textId="28DEFB07" w:rsidR="001C4EF3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69CA9575" w14:textId="5E37AADF" w:rsidR="001C4EF3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 Valdrin Ramadani/2020</w:t>
            </w:r>
          </w:p>
        </w:tc>
      </w:tr>
      <w:tr w:rsidR="00D8062B" w:rsidRPr="003E7B99" w14:paraId="003C51A7" w14:textId="77777777" w:rsidTr="00D8062B">
        <w:trPr>
          <w:trHeight w:val="395"/>
        </w:trPr>
        <w:tc>
          <w:tcPr>
            <w:tcW w:w="792" w:type="dxa"/>
            <w:gridSpan w:val="2"/>
            <w:vAlign w:val="center"/>
          </w:tcPr>
          <w:p w14:paraId="4A054221" w14:textId="74CBCD18" w:rsidR="00D8062B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11</w:t>
            </w:r>
          </w:p>
        </w:tc>
        <w:tc>
          <w:tcPr>
            <w:tcW w:w="1342" w:type="dxa"/>
            <w:gridSpan w:val="3"/>
            <w:vAlign w:val="center"/>
          </w:tcPr>
          <w:p w14:paraId="46C6D81C" w14:textId="48AEB050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 xml:space="preserve">Bachelor </w:t>
            </w:r>
          </w:p>
        </w:tc>
        <w:tc>
          <w:tcPr>
            <w:tcW w:w="7216" w:type="dxa"/>
            <w:gridSpan w:val="8"/>
            <w:vAlign w:val="center"/>
          </w:tcPr>
          <w:p w14:paraId="555D8822" w14:textId="56C7A18E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 Besarta Paci/2021</w:t>
            </w:r>
          </w:p>
        </w:tc>
      </w:tr>
      <w:tr w:rsidR="00D8062B" w:rsidRPr="003E7B99" w14:paraId="1F0BA6CF" w14:textId="77777777" w:rsidTr="00D8062B">
        <w:trPr>
          <w:trHeight w:val="395"/>
        </w:trPr>
        <w:tc>
          <w:tcPr>
            <w:tcW w:w="792" w:type="dxa"/>
            <w:gridSpan w:val="2"/>
            <w:vAlign w:val="center"/>
          </w:tcPr>
          <w:p w14:paraId="25152A38" w14:textId="04861817" w:rsidR="00D8062B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12</w:t>
            </w:r>
          </w:p>
        </w:tc>
        <w:tc>
          <w:tcPr>
            <w:tcW w:w="1342" w:type="dxa"/>
            <w:gridSpan w:val="3"/>
            <w:vAlign w:val="center"/>
          </w:tcPr>
          <w:p w14:paraId="380162D0" w14:textId="2E50A740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28389DD4" w14:textId="2DE50043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 Fatjona</w:t>
            </w:r>
            <w:r w:rsidR="001C4EF3" w:rsidRPr="003E7B99">
              <w:rPr>
                <w:rFonts w:ascii="Times New Roman" w:hAnsi="Times New Roman" w:cs="Times New Roman"/>
                <w:lang w:val="sq-AL"/>
              </w:rPr>
              <w:t xml:space="preserve"> Istrefi</w:t>
            </w:r>
            <w:r w:rsidRPr="003E7B99">
              <w:rPr>
                <w:rFonts w:ascii="Times New Roman" w:hAnsi="Times New Roman" w:cs="Times New Roman"/>
                <w:lang w:val="sq-AL"/>
              </w:rPr>
              <w:t>/2021</w:t>
            </w:r>
          </w:p>
        </w:tc>
      </w:tr>
      <w:tr w:rsidR="00D8062B" w:rsidRPr="003E7B99" w14:paraId="779712E1" w14:textId="77777777" w:rsidTr="00D8062B">
        <w:trPr>
          <w:trHeight w:val="395"/>
        </w:trPr>
        <w:tc>
          <w:tcPr>
            <w:tcW w:w="792" w:type="dxa"/>
            <w:gridSpan w:val="2"/>
            <w:vAlign w:val="center"/>
          </w:tcPr>
          <w:p w14:paraId="14C843AF" w14:textId="47C305FE" w:rsidR="00D8062B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13</w:t>
            </w:r>
          </w:p>
        </w:tc>
        <w:tc>
          <w:tcPr>
            <w:tcW w:w="1342" w:type="dxa"/>
            <w:gridSpan w:val="3"/>
            <w:vAlign w:val="center"/>
          </w:tcPr>
          <w:p w14:paraId="61D94E77" w14:textId="69BEFCAA" w:rsidR="00D8062B" w:rsidRPr="003E7B99" w:rsidRDefault="001C4EF3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Bachelor</w:t>
            </w:r>
          </w:p>
        </w:tc>
        <w:tc>
          <w:tcPr>
            <w:tcW w:w="7216" w:type="dxa"/>
            <w:gridSpan w:val="8"/>
            <w:vAlign w:val="center"/>
          </w:tcPr>
          <w:p w14:paraId="68A4066B" w14:textId="72BD073D" w:rsidR="00D8062B" w:rsidRPr="003E7B99" w:rsidRDefault="001C4EF3" w:rsidP="001C4EF3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ëtar/ Arbnora Peci/2021</w:t>
            </w:r>
          </w:p>
        </w:tc>
      </w:tr>
      <w:tr w:rsidR="00122CC3" w:rsidRPr="003E7B99" w14:paraId="566CF8BE" w14:textId="77777777" w:rsidTr="00190091">
        <w:tc>
          <w:tcPr>
            <w:tcW w:w="9350" w:type="dxa"/>
            <w:gridSpan w:val="13"/>
            <w:shd w:val="clear" w:color="auto" w:fill="B8CCE4"/>
          </w:tcPr>
          <w:p w14:paraId="66A155FF" w14:textId="77777777" w:rsidR="00122CC3" w:rsidRPr="003E7B99" w:rsidRDefault="00122CC3" w:rsidP="00190091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D8062B" w:rsidRPr="003E7B99" w14:paraId="3D75AE53" w14:textId="77777777" w:rsidTr="00D8062B">
        <w:tc>
          <w:tcPr>
            <w:tcW w:w="9350" w:type="dxa"/>
            <w:gridSpan w:val="13"/>
          </w:tcPr>
          <w:p w14:paraId="7BDF3809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15.1. Studime të Doktorraturës</w:t>
            </w:r>
          </w:p>
        </w:tc>
      </w:tr>
      <w:tr w:rsidR="00D8062B" w:rsidRPr="003E7B99" w14:paraId="74362EBC" w14:textId="77777777" w:rsidTr="00D8062B">
        <w:tc>
          <w:tcPr>
            <w:tcW w:w="792" w:type="dxa"/>
            <w:gridSpan w:val="2"/>
            <w:tcBorders>
              <w:right w:val="single" w:sz="4" w:space="0" w:color="auto"/>
            </w:tcBorders>
          </w:tcPr>
          <w:p w14:paraId="66AD8622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  <w:p w14:paraId="29FFBA58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Nr</w:t>
            </w:r>
          </w:p>
          <w:p w14:paraId="529C7C56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</w:tc>
        <w:tc>
          <w:tcPr>
            <w:tcW w:w="134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85ADC30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  <w:p w14:paraId="30BDFB53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Niveli i studimeve</w:t>
            </w:r>
          </w:p>
        </w:tc>
        <w:tc>
          <w:tcPr>
            <w:tcW w:w="7216" w:type="dxa"/>
            <w:gridSpan w:val="8"/>
            <w:tcBorders>
              <w:left w:val="single" w:sz="4" w:space="0" w:color="auto"/>
            </w:tcBorders>
          </w:tcPr>
          <w:p w14:paraId="035F697C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</w:p>
          <w:p w14:paraId="7E5E74B6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Pozita/Kandidati/Viti</w:t>
            </w:r>
          </w:p>
          <w:p w14:paraId="08B072F1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</w:p>
        </w:tc>
      </w:tr>
      <w:tr w:rsidR="00122CC3" w:rsidRPr="003E7B99" w14:paraId="7459570E" w14:textId="77777777" w:rsidTr="00190091">
        <w:tc>
          <w:tcPr>
            <w:tcW w:w="9350" w:type="dxa"/>
            <w:gridSpan w:val="13"/>
            <w:shd w:val="clear" w:color="auto" w:fill="B8CCE4"/>
          </w:tcPr>
          <w:p w14:paraId="2D8F7A73" w14:textId="77777777" w:rsidR="00122CC3" w:rsidRPr="003E7B99" w:rsidRDefault="00122CC3" w:rsidP="00190091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D8062B" w:rsidRPr="003E7B99" w14:paraId="7C3D2BAD" w14:textId="77777777" w:rsidTr="00D8062B">
        <w:tc>
          <w:tcPr>
            <w:tcW w:w="9350" w:type="dxa"/>
            <w:gridSpan w:val="13"/>
          </w:tcPr>
          <w:p w14:paraId="57413939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Nostrifikim të doktorratave</w:t>
            </w:r>
          </w:p>
        </w:tc>
      </w:tr>
      <w:tr w:rsidR="00D8062B" w:rsidRPr="003E7B99" w14:paraId="7B83308B" w14:textId="77777777" w:rsidTr="00D8062B">
        <w:tc>
          <w:tcPr>
            <w:tcW w:w="792" w:type="dxa"/>
            <w:gridSpan w:val="2"/>
            <w:tcBorders>
              <w:right w:val="single" w:sz="4" w:space="0" w:color="auto"/>
            </w:tcBorders>
          </w:tcPr>
          <w:p w14:paraId="51C1823C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  <w:p w14:paraId="07AE1157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Nr</w:t>
            </w:r>
          </w:p>
          <w:p w14:paraId="3BDBEC68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</w:tc>
        <w:tc>
          <w:tcPr>
            <w:tcW w:w="134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F09154A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  <w:p w14:paraId="1A82AAFA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Kandidati</w:t>
            </w:r>
          </w:p>
        </w:tc>
        <w:tc>
          <w:tcPr>
            <w:tcW w:w="7216" w:type="dxa"/>
            <w:gridSpan w:val="8"/>
            <w:tcBorders>
              <w:left w:val="single" w:sz="4" w:space="0" w:color="auto"/>
            </w:tcBorders>
          </w:tcPr>
          <w:p w14:paraId="21E5EC4C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</w:p>
          <w:p w14:paraId="0CA6F149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Tema e doktorratës</w:t>
            </w:r>
          </w:p>
        </w:tc>
      </w:tr>
      <w:tr w:rsidR="00122CC3" w:rsidRPr="003E7B99" w14:paraId="03D6917C" w14:textId="77777777" w:rsidTr="00190091">
        <w:tc>
          <w:tcPr>
            <w:tcW w:w="9350" w:type="dxa"/>
            <w:gridSpan w:val="13"/>
            <w:shd w:val="clear" w:color="auto" w:fill="B8CCE4"/>
          </w:tcPr>
          <w:p w14:paraId="705B9100" w14:textId="77777777" w:rsidR="00122CC3" w:rsidRPr="003E7B99" w:rsidRDefault="00122CC3" w:rsidP="00190091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D8062B" w:rsidRPr="003E7B99" w14:paraId="1E9CCCBF" w14:textId="77777777" w:rsidTr="00D8062B">
        <w:tc>
          <w:tcPr>
            <w:tcW w:w="9350" w:type="dxa"/>
            <w:gridSpan w:val="13"/>
          </w:tcPr>
          <w:p w14:paraId="72EA3915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D8062B" w:rsidRPr="003E7B99" w14:paraId="1EC3BB8A" w14:textId="77777777" w:rsidTr="00D8062B">
        <w:tc>
          <w:tcPr>
            <w:tcW w:w="9350" w:type="dxa"/>
            <w:gridSpan w:val="13"/>
          </w:tcPr>
          <w:p w14:paraId="00678771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Tekstet</w:t>
            </w:r>
          </w:p>
        </w:tc>
      </w:tr>
      <w:tr w:rsidR="00D8062B" w:rsidRPr="003E7B99" w14:paraId="29DFC82E" w14:textId="77777777" w:rsidTr="00D8062B">
        <w:tc>
          <w:tcPr>
            <w:tcW w:w="792" w:type="dxa"/>
            <w:gridSpan w:val="2"/>
            <w:tcBorders>
              <w:right w:val="single" w:sz="4" w:space="0" w:color="auto"/>
            </w:tcBorders>
          </w:tcPr>
          <w:p w14:paraId="55FE6D88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  <w:p w14:paraId="1CBCDED0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Nr</w:t>
            </w:r>
          </w:p>
          <w:p w14:paraId="14BC9454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</w:tc>
        <w:tc>
          <w:tcPr>
            <w:tcW w:w="134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19307ED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  <w:p w14:paraId="20A3C56C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Autori</w:t>
            </w:r>
          </w:p>
        </w:tc>
        <w:tc>
          <w:tcPr>
            <w:tcW w:w="7216" w:type="dxa"/>
            <w:gridSpan w:val="8"/>
            <w:tcBorders>
              <w:left w:val="single" w:sz="4" w:space="0" w:color="auto"/>
            </w:tcBorders>
          </w:tcPr>
          <w:p w14:paraId="45D98E29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</w:p>
          <w:p w14:paraId="462F9123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Teksti</w:t>
            </w:r>
          </w:p>
        </w:tc>
      </w:tr>
      <w:tr w:rsidR="00D8062B" w:rsidRPr="003E7B99" w14:paraId="29F2F98A" w14:textId="77777777" w:rsidTr="00D8062B">
        <w:tc>
          <w:tcPr>
            <w:tcW w:w="9350" w:type="dxa"/>
            <w:gridSpan w:val="13"/>
          </w:tcPr>
          <w:p w14:paraId="090F45BC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D8062B" w:rsidRPr="003E7B99" w14:paraId="093E2B8C" w14:textId="77777777" w:rsidTr="00D8062B">
        <w:tc>
          <w:tcPr>
            <w:tcW w:w="9350" w:type="dxa"/>
            <w:gridSpan w:val="13"/>
          </w:tcPr>
          <w:p w14:paraId="695BFE78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Dispencat</w:t>
            </w:r>
          </w:p>
        </w:tc>
      </w:tr>
      <w:tr w:rsidR="00D8062B" w:rsidRPr="003E7B99" w14:paraId="15DBABC5" w14:textId="77777777" w:rsidTr="00D8062B">
        <w:tc>
          <w:tcPr>
            <w:tcW w:w="792" w:type="dxa"/>
            <w:gridSpan w:val="2"/>
            <w:tcBorders>
              <w:right w:val="single" w:sz="4" w:space="0" w:color="auto"/>
            </w:tcBorders>
          </w:tcPr>
          <w:p w14:paraId="31194731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  <w:p w14:paraId="31CCF885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Nr</w:t>
            </w:r>
          </w:p>
          <w:p w14:paraId="1F66D85D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</w:tc>
        <w:tc>
          <w:tcPr>
            <w:tcW w:w="134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7873DA7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  <w:p w14:paraId="2A550FA7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Autori</w:t>
            </w:r>
          </w:p>
        </w:tc>
        <w:tc>
          <w:tcPr>
            <w:tcW w:w="7216" w:type="dxa"/>
            <w:gridSpan w:val="8"/>
            <w:tcBorders>
              <w:left w:val="single" w:sz="4" w:space="0" w:color="auto"/>
            </w:tcBorders>
          </w:tcPr>
          <w:p w14:paraId="1C46474C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</w:p>
          <w:p w14:paraId="4F29E8FA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Dispenca</w:t>
            </w:r>
          </w:p>
        </w:tc>
      </w:tr>
      <w:tr w:rsidR="00122CC3" w:rsidRPr="003E7B99" w14:paraId="4A65C1AB" w14:textId="77777777" w:rsidTr="00190091">
        <w:tc>
          <w:tcPr>
            <w:tcW w:w="9350" w:type="dxa"/>
            <w:gridSpan w:val="13"/>
            <w:shd w:val="clear" w:color="auto" w:fill="B8CCE4"/>
          </w:tcPr>
          <w:p w14:paraId="1CD249CB" w14:textId="77777777" w:rsidR="00122CC3" w:rsidRPr="003E7B99" w:rsidRDefault="00122CC3" w:rsidP="00190091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D8062B" w:rsidRPr="003E7B99" w14:paraId="2EDE76C4" w14:textId="77777777" w:rsidTr="00D8062B">
        <w:tc>
          <w:tcPr>
            <w:tcW w:w="9350" w:type="dxa"/>
            <w:gridSpan w:val="13"/>
          </w:tcPr>
          <w:p w14:paraId="5B0A229B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16. Recenca e punimeve</w:t>
            </w:r>
          </w:p>
        </w:tc>
      </w:tr>
      <w:tr w:rsidR="00D8062B" w:rsidRPr="003E7B99" w14:paraId="6BCF5512" w14:textId="77777777" w:rsidTr="00D8062B">
        <w:tc>
          <w:tcPr>
            <w:tcW w:w="792" w:type="dxa"/>
            <w:gridSpan w:val="2"/>
            <w:tcBorders>
              <w:right w:val="single" w:sz="4" w:space="0" w:color="auto"/>
            </w:tcBorders>
          </w:tcPr>
          <w:p w14:paraId="277F0A9B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  <w:p w14:paraId="4FC6A823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Nr</w:t>
            </w:r>
          </w:p>
          <w:p w14:paraId="132D19AA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</w:tc>
        <w:tc>
          <w:tcPr>
            <w:tcW w:w="1342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43E4528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</w:p>
          <w:p w14:paraId="23EFE46D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Emri i Revistës</w:t>
            </w:r>
          </w:p>
        </w:tc>
        <w:tc>
          <w:tcPr>
            <w:tcW w:w="7216" w:type="dxa"/>
            <w:gridSpan w:val="8"/>
            <w:tcBorders>
              <w:left w:val="single" w:sz="4" w:space="0" w:color="auto"/>
            </w:tcBorders>
          </w:tcPr>
          <w:p w14:paraId="451AFBB8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</w:p>
          <w:p w14:paraId="37379EAE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Titulli i punimit</w:t>
            </w:r>
          </w:p>
        </w:tc>
      </w:tr>
      <w:tr w:rsidR="00122CC3" w:rsidRPr="003E7B99" w14:paraId="378021A9" w14:textId="77777777" w:rsidTr="00190091">
        <w:tc>
          <w:tcPr>
            <w:tcW w:w="9350" w:type="dxa"/>
            <w:gridSpan w:val="13"/>
            <w:shd w:val="clear" w:color="auto" w:fill="B8CCE4"/>
          </w:tcPr>
          <w:p w14:paraId="3CC39D8E" w14:textId="77777777" w:rsidR="00122CC3" w:rsidRPr="003E7B99" w:rsidRDefault="00122CC3" w:rsidP="00190091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  <w:lang w:val="sq-AL"/>
              </w:rPr>
            </w:pPr>
          </w:p>
        </w:tc>
      </w:tr>
      <w:tr w:rsidR="00D8062B" w:rsidRPr="003E7B99" w14:paraId="79362A67" w14:textId="77777777" w:rsidTr="00D8062B">
        <w:tc>
          <w:tcPr>
            <w:tcW w:w="9350" w:type="dxa"/>
            <w:gridSpan w:val="13"/>
          </w:tcPr>
          <w:p w14:paraId="7B6F55A9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17. Informata shtesë</w:t>
            </w:r>
          </w:p>
        </w:tc>
      </w:tr>
      <w:tr w:rsidR="00D8062B" w:rsidRPr="003E7B99" w14:paraId="412D78C6" w14:textId="77777777" w:rsidTr="00D8062B">
        <w:tc>
          <w:tcPr>
            <w:tcW w:w="1814" w:type="dxa"/>
            <w:gridSpan w:val="4"/>
            <w:tcBorders>
              <w:right w:val="single" w:sz="4" w:space="0" w:color="auto"/>
            </w:tcBorders>
          </w:tcPr>
          <w:p w14:paraId="2E05B4EB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7536" w:type="dxa"/>
            <w:gridSpan w:val="9"/>
            <w:tcBorders>
              <w:left w:val="single" w:sz="4" w:space="0" w:color="auto"/>
            </w:tcBorders>
          </w:tcPr>
          <w:p w14:paraId="2BFA6CD2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D8062B" w:rsidRPr="003E7B99" w14:paraId="0A958208" w14:textId="77777777" w:rsidTr="00D8062B">
        <w:tc>
          <w:tcPr>
            <w:tcW w:w="9350" w:type="dxa"/>
            <w:gridSpan w:val="13"/>
          </w:tcPr>
          <w:p w14:paraId="29CBCD73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Njohuritë e gjuhëve: (1 deri në 5: 1 shumë dobët -5 rrjedhshëm</w:t>
            </w:r>
          </w:p>
        </w:tc>
      </w:tr>
      <w:tr w:rsidR="00D8062B" w:rsidRPr="003E7B99" w14:paraId="2CA9D29F" w14:textId="77777777" w:rsidTr="00D8062B">
        <w:tc>
          <w:tcPr>
            <w:tcW w:w="1814" w:type="dxa"/>
            <w:gridSpan w:val="4"/>
            <w:tcBorders>
              <w:right w:val="single" w:sz="4" w:space="0" w:color="auto"/>
            </w:tcBorders>
          </w:tcPr>
          <w:p w14:paraId="24AA2ACD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Kurse</w:t>
            </w:r>
          </w:p>
        </w:tc>
        <w:tc>
          <w:tcPr>
            <w:tcW w:w="7536" w:type="dxa"/>
            <w:gridSpan w:val="9"/>
            <w:tcBorders>
              <w:left w:val="single" w:sz="4" w:space="0" w:color="auto"/>
            </w:tcBorders>
          </w:tcPr>
          <w:p w14:paraId="2F38AF4C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D8062B" w:rsidRPr="003E7B99" w14:paraId="0065F7C3" w14:textId="77777777" w:rsidTr="00D8062B">
        <w:tc>
          <w:tcPr>
            <w:tcW w:w="1814" w:type="dxa"/>
            <w:gridSpan w:val="4"/>
            <w:tcBorders>
              <w:right w:val="single" w:sz="4" w:space="0" w:color="auto"/>
            </w:tcBorders>
          </w:tcPr>
          <w:p w14:paraId="0A01F9B4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Gjuha</w:t>
            </w:r>
          </w:p>
        </w:tc>
        <w:tc>
          <w:tcPr>
            <w:tcW w:w="65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8D51D00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w w:val="80"/>
                <w:lang w:val="sq-AL"/>
              </w:rPr>
              <w:t>Folur</w:t>
            </w:r>
          </w:p>
        </w:tc>
        <w:tc>
          <w:tcPr>
            <w:tcW w:w="4522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2C63BB9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w w:val="80"/>
                <w:lang w:val="sq-AL"/>
              </w:rPr>
              <w:t>Shkrim</w:t>
            </w:r>
          </w:p>
        </w:tc>
        <w:tc>
          <w:tcPr>
            <w:tcW w:w="2359" w:type="dxa"/>
            <w:gridSpan w:val="3"/>
            <w:tcBorders>
              <w:left w:val="single" w:sz="4" w:space="0" w:color="auto"/>
            </w:tcBorders>
          </w:tcPr>
          <w:p w14:paraId="39EE2749" w14:textId="77777777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w w:val="80"/>
                <w:lang w:val="sq-AL"/>
              </w:rPr>
            </w:pPr>
            <w:r w:rsidRPr="003E7B99">
              <w:rPr>
                <w:rFonts w:ascii="Times New Roman" w:hAnsi="Times New Roman" w:cs="Times New Roman"/>
                <w:w w:val="80"/>
                <w:lang w:val="sq-AL"/>
              </w:rPr>
              <w:t>Lexim</w:t>
            </w:r>
          </w:p>
        </w:tc>
      </w:tr>
      <w:tr w:rsidR="00D8062B" w:rsidRPr="003E7B99" w14:paraId="7E0F7343" w14:textId="77777777" w:rsidTr="00D8062B">
        <w:tc>
          <w:tcPr>
            <w:tcW w:w="1814" w:type="dxa"/>
            <w:gridSpan w:val="4"/>
          </w:tcPr>
          <w:p w14:paraId="62DE97F4" w14:textId="28AF139B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Angleze</w:t>
            </w:r>
          </w:p>
        </w:tc>
        <w:tc>
          <w:tcPr>
            <w:tcW w:w="655" w:type="dxa"/>
            <w:gridSpan w:val="2"/>
            <w:tcBorders>
              <w:right w:val="single" w:sz="4" w:space="0" w:color="auto"/>
            </w:tcBorders>
          </w:tcPr>
          <w:p w14:paraId="10785A9D" w14:textId="6E2D1EE5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5</w:t>
            </w:r>
          </w:p>
        </w:tc>
        <w:tc>
          <w:tcPr>
            <w:tcW w:w="4522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438FB45" w14:textId="049783B0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5</w:t>
            </w:r>
          </w:p>
        </w:tc>
        <w:tc>
          <w:tcPr>
            <w:tcW w:w="2359" w:type="dxa"/>
            <w:gridSpan w:val="3"/>
            <w:tcBorders>
              <w:left w:val="single" w:sz="4" w:space="0" w:color="auto"/>
            </w:tcBorders>
          </w:tcPr>
          <w:p w14:paraId="490C75C9" w14:textId="31A32982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5</w:t>
            </w:r>
          </w:p>
        </w:tc>
      </w:tr>
      <w:tr w:rsidR="00D8062B" w:rsidRPr="003E7B99" w14:paraId="4226F651" w14:textId="77777777" w:rsidTr="00D8062B">
        <w:tc>
          <w:tcPr>
            <w:tcW w:w="1814" w:type="dxa"/>
            <w:gridSpan w:val="4"/>
          </w:tcPr>
          <w:p w14:paraId="31C5C9FA" w14:textId="6E8427E0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Turke</w:t>
            </w:r>
          </w:p>
        </w:tc>
        <w:tc>
          <w:tcPr>
            <w:tcW w:w="655" w:type="dxa"/>
            <w:gridSpan w:val="2"/>
            <w:tcBorders>
              <w:right w:val="single" w:sz="4" w:space="0" w:color="auto"/>
            </w:tcBorders>
          </w:tcPr>
          <w:p w14:paraId="0BE24062" w14:textId="5EFA9E9B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</w:t>
            </w:r>
          </w:p>
        </w:tc>
        <w:tc>
          <w:tcPr>
            <w:tcW w:w="4522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01CCAACD" w14:textId="4FA37F3E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2</w:t>
            </w:r>
          </w:p>
        </w:tc>
        <w:tc>
          <w:tcPr>
            <w:tcW w:w="2359" w:type="dxa"/>
            <w:gridSpan w:val="3"/>
            <w:tcBorders>
              <w:left w:val="single" w:sz="4" w:space="0" w:color="auto"/>
            </w:tcBorders>
          </w:tcPr>
          <w:p w14:paraId="23C11A9E" w14:textId="4E554CAF" w:rsidR="00D8062B" w:rsidRPr="003E7B99" w:rsidRDefault="00D8062B" w:rsidP="00D8062B">
            <w:pPr>
              <w:jc w:val="center"/>
              <w:rPr>
                <w:rFonts w:ascii="Times New Roman" w:hAnsi="Times New Roman" w:cs="Times New Roman"/>
                <w:lang w:val="sq-AL"/>
              </w:rPr>
            </w:pPr>
            <w:r w:rsidRPr="003E7B99">
              <w:rPr>
                <w:rFonts w:ascii="Times New Roman" w:hAnsi="Times New Roman" w:cs="Times New Roman"/>
                <w:lang w:val="sq-AL"/>
              </w:rPr>
              <w:t>3</w:t>
            </w:r>
          </w:p>
        </w:tc>
      </w:tr>
      <w:tr w:rsidR="00D8062B" w:rsidRPr="003E7B99" w14:paraId="1ABF8665" w14:textId="77777777" w:rsidTr="00D8062B">
        <w:tc>
          <w:tcPr>
            <w:tcW w:w="1814" w:type="dxa"/>
            <w:gridSpan w:val="4"/>
            <w:tcBorders>
              <w:right w:val="single" w:sz="4" w:space="0" w:color="auto"/>
            </w:tcBorders>
          </w:tcPr>
          <w:p w14:paraId="6BC466E0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</w:p>
        </w:tc>
        <w:tc>
          <w:tcPr>
            <w:tcW w:w="7536" w:type="dxa"/>
            <w:gridSpan w:val="9"/>
            <w:tcBorders>
              <w:left w:val="single" w:sz="4" w:space="0" w:color="auto"/>
            </w:tcBorders>
          </w:tcPr>
          <w:p w14:paraId="68AB9D54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  <w:tr w:rsidR="00D8062B" w:rsidRPr="003E7B99" w14:paraId="7A9935A8" w14:textId="77777777" w:rsidTr="00D8062B">
        <w:tc>
          <w:tcPr>
            <w:tcW w:w="1814" w:type="dxa"/>
            <w:gridSpan w:val="4"/>
          </w:tcPr>
          <w:p w14:paraId="4093933A" w14:textId="77777777" w:rsidR="00D8062B" w:rsidRPr="003E7B99" w:rsidRDefault="00D8062B" w:rsidP="00D8062B">
            <w:pPr>
              <w:rPr>
                <w:rFonts w:ascii="Times New Roman" w:hAnsi="Times New Roman" w:cs="Times New Roman"/>
                <w:b/>
                <w:lang w:val="sq-AL"/>
              </w:rPr>
            </w:pPr>
            <w:r w:rsidRPr="003E7B99">
              <w:rPr>
                <w:rFonts w:ascii="Times New Roman" w:hAnsi="Times New Roman" w:cs="Times New Roman"/>
                <w:b/>
                <w:lang w:val="sq-AL"/>
              </w:rPr>
              <w:t>Çmime dhe anëtarësime:</w:t>
            </w:r>
          </w:p>
        </w:tc>
        <w:tc>
          <w:tcPr>
            <w:tcW w:w="7536" w:type="dxa"/>
            <w:gridSpan w:val="9"/>
          </w:tcPr>
          <w:p w14:paraId="7883FD4C" w14:textId="77777777" w:rsidR="00D8062B" w:rsidRPr="003E7B99" w:rsidRDefault="00D8062B" w:rsidP="00D8062B">
            <w:pPr>
              <w:rPr>
                <w:rFonts w:ascii="Times New Roman" w:hAnsi="Times New Roman" w:cs="Times New Roman"/>
                <w:lang w:val="sq-AL"/>
              </w:rPr>
            </w:pPr>
          </w:p>
        </w:tc>
      </w:tr>
    </w:tbl>
    <w:p w14:paraId="62AC6158" w14:textId="77777777" w:rsidR="00CB3E74" w:rsidRPr="003E7B99" w:rsidRDefault="00CB3E74" w:rsidP="00CA1FC6">
      <w:pPr>
        <w:rPr>
          <w:rFonts w:ascii="Times New Roman" w:hAnsi="Times New Roman" w:cs="Times New Roman"/>
          <w:lang w:val="sq-AL"/>
        </w:rPr>
      </w:pPr>
    </w:p>
    <w:sectPr w:rsidR="00CB3E74" w:rsidRPr="003E7B99" w:rsidSect="004157C1">
      <w:footerReference w:type="default" r:id="rId9"/>
      <w:pgSz w:w="12240" w:h="15840"/>
      <w:pgMar w:top="135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67EE8" w14:textId="77777777" w:rsidR="00864E3A" w:rsidRDefault="00864E3A" w:rsidP="00B82BCE">
      <w:pPr>
        <w:spacing w:after="0" w:line="240" w:lineRule="auto"/>
      </w:pPr>
      <w:r>
        <w:separator/>
      </w:r>
    </w:p>
  </w:endnote>
  <w:endnote w:type="continuationSeparator" w:id="0">
    <w:p w14:paraId="3207B959" w14:textId="77777777" w:rsidR="00864E3A" w:rsidRDefault="00864E3A" w:rsidP="00B82B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09985"/>
      <w:docPartObj>
        <w:docPartGallery w:val="Page Numbers (Bottom of Page)"/>
        <w:docPartUnique/>
      </w:docPartObj>
    </w:sdtPr>
    <w:sdtEndPr/>
    <w:sdtContent>
      <w:p w14:paraId="4C6DA5E9" w14:textId="77777777" w:rsidR="00EC7D01" w:rsidRDefault="00C5128C">
        <w:pPr>
          <w:pStyle w:val="Footer"/>
          <w:jc w:val="center"/>
        </w:pPr>
        <w:r>
          <w:rPr>
            <w:noProof/>
          </w:rPr>
          <w:fldChar w:fldCharType="begin"/>
        </w:r>
        <w:r w:rsidR="00EC7D01"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22CC3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582AD51" w14:textId="45C53497" w:rsidR="00EC7D01" w:rsidRPr="00167D91" w:rsidRDefault="0049086A" w:rsidP="004157C1">
    <w:pPr>
      <w:pStyle w:val="Footer"/>
      <w:jc w:val="center"/>
      <w:rPr>
        <w:sz w:val="20"/>
        <w:szCs w:val="20"/>
      </w:rPr>
    </w:pPr>
    <w:r>
      <w:rPr>
        <w:i/>
        <w:sz w:val="20"/>
        <w:szCs w:val="20"/>
      </w:rPr>
      <w:t>Bahtir Hyseni</w:t>
    </w:r>
    <w:r w:rsidR="00EC7D01">
      <w:rPr>
        <w:i/>
        <w:sz w:val="20"/>
        <w:szCs w:val="20"/>
      </w:rPr>
      <w:tab/>
    </w:r>
    <w:r w:rsidR="00EC7D01" w:rsidRPr="00167D91">
      <w:rPr>
        <w:sz w:val="20"/>
        <w:szCs w:val="20"/>
      </w:rPr>
      <w:tab/>
      <w:t xml:space="preserve">Page </w:t>
    </w:r>
    <w:r w:rsidR="00C5128C" w:rsidRPr="00167D91">
      <w:rPr>
        <w:sz w:val="20"/>
        <w:szCs w:val="20"/>
      </w:rPr>
      <w:fldChar w:fldCharType="begin"/>
    </w:r>
    <w:r w:rsidR="00EC7D01" w:rsidRPr="00167D91">
      <w:rPr>
        <w:sz w:val="20"/>
        <w:szCs w:val="20"/>
      </w:rPr>
      <w:instrText xml:space="preserve"> PAGE </w:instrText>
    </w:r>
    <w:r w:rsidR="00C5128C" w:rsidRPr="00167D91">
      <w:rPr>
        <w:sz w:val="20"/>
        <w:szCs w:val="20"/>
      </w:rPr>
      <w:fldChar w:fldCharType="separate"/>
    </w:r>
    <w:r w:rsidR="00122CC3">
      <w:rPr>
        <w:noProof/>
        <w:sz w:val="20"/>
        <w:szCs w:val="20"/>
      </w:rPr>
      <w:t>5</w:t>
    </w:r>
    <w:r w:rsidR="00C5128C" w:rsidRPr="00167D91">
      <w:rPr>
        <w:sz w:val="20"/>
        <w:szCs w:val="20"/>
      </w:rPr>
      <w:fldChar w:fldCharType="end"/>
    </w:r>
    <w:r w:rsidR="00EC7D01" w:rsidRPr="00167D91">
      <w:rPr>
        <w:sz w:val="20"/>
        <w:szCs w:val="20"/>
      </w:rPr>
      <w:t xml:space="preserve"> of </w:t>
    </w:r>
    <w:r w:rsidR="00C5128C" w:rsidRPr="00167D91">
      <w:rPr>
        <w:sz w:val="20"/>
        <w:szCs w:val="20"/>
      </w:rPr>
      <w:fldChar w:fldCharType="begin"/>
    </w:r>
    <w:r w:rsidR="00EC7D01" w:rsidRPr="00167D91">
      <w:rPr>
        <w:sz w:val="20"/>
        <w:szCs w:val="20"/>
      </w:rPr>
      <w:instrText xml:space="preserve"> NUMPAGES </w:instrText>
    </w:r>
    <w:r w:rsidR="00C5128C" w:rsidRPr="00167D91">
      <w:rPr>
        <w:sz w:val="20"/>
        <w:szCs w:val="20"/>
      </w:rPr>
      <w:fldChar w:fldCharType="separate"/>
    </w:r>
    <w:r w:rsidR="00122CC3">
      <w:rPr>
        <w:noProof/>
        <w:sz w:val="20"/>
        <w:szCs w:val="20"/>
      </w:rPr>
      <w:t>5</w:t>
    </w:r>
    <w:r w:rsidR="00C5128C" w:rsidRPr="00167D91">
      <w:rPr>
        <w:sz w:val="20"/>
        <w:szCs w:val="20"/>
      </w:rPr>
      <w:fldChar w:fldCharType="end"/>
    </w:r>
  </w:p>
  <w:p w14:paraId="213FD5D1" w14:textId="77777777" w:rsidR="00EC7D01" w:rsidRPr="00CD0EC5" w:rsidRDefault="00EC7D01" w:rsidP="004157C1">
    <w:pPr>
      <w:pStyle w:val="Footer"/>
      <w:tabs>
        <w:tab w:val="clear" w:pos="4680"/>
        <w:tab w:val="clear" w:pos="9360"/>
        <w:tab w:val="left" w:pos="8175"/>
      </w:tabs>
      <w:rPr>
        <w:rFonts w:ascii="Times New Roman" w:hAnsi="Times New Roman" w:cs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D938C" w14:textId="77777777" w:rsidR="00864E3A" w:rsidRDefault="00864E3A" w:rsidP="00B82BCE">
      <w:pPr>
        <w:spacing w:after="0" w:line="240" w:lineRule="auto"/>
      </w:pPr>
      <w:r>
        <w:separator/>
      </w:r>
    </w:p>
  </w:footnote>
  <w:footnote w:type="continuationSeparator" w:id="0">
    <w:p w14:paraId="2F44932F" w14:textId="77777777" w:rsidR="00864E3A" w:rsidRDefault="00864E3A" w:rsidP="00B82B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07D58"/>
    <w:multiLevelType w:val="multilevel"/>
    <w:tmpl w:val="A8741E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23F05E93"/>
    <w:multiLevelType w:val="hybridMultilevel"/>
    <w:tmpl w:val="FEB88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96F5A"/>
    <w:multiLevelType w:val="hybridMultilevel"/>
    <w:tmpl w:val="1F7C4254"/>
    <w:lvl w:ilvl="0" w:tplc="34F02CD0">
      <w:start w:val="14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600E8B"/>
    <w:multiLevelType w:val="hybridMultilevel"/>
    <w:tmpl w:val="9322E546"/>
    <w:lvl w:ilvl="0" w:tplc="5F86ECC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14957"/>
    <w:multiLevelType w:val="hybridMultilevel"/>
    <w:tmpl w:val="6790789E"/>
    <w:lvl w:ilvl="0" w:tplc="DC1463FE">
      <w:start w:val="2013"/>
      <w:numFmt w:val="decimal"/>
      <w:lvlText w:val="%1"/>
      <w:lvlJc w:val="left"/>
      <w:pPr>
        <w:ind w:left="132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3C16660C"/>
    <w:multiLevelType w:val="hybridMultilevel"/>
    <w:tmpl w:val="FEB88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876580"/>
    <w:multiLevelType w:val="hybridMultilevel"/>
    <w:tmpl w:val="9322E546"/>
    <w:lvl w:ilvl="0" w:tplc="5F86ECC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F3985"/>
    <w:multiLevelType w:val="hybridMultilevel"/>
    <w:tmpl w:val="FEB88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C44E16"/>
    <w:multiLevelType w:val="multilevel"/>
    <w:tmpl w:val="A8741E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5E954285"/>
    <w:multiLevelType w:val="hybridMultilevel"/>
    <w:tmpl w:val="9A60C1E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4F02CD0">
      <w:start w:val="14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09F7D46"/>
    <w:multiLevelType w:val="hybridMultilevel"/>
    <w:tmpl w:val="9322E546"/>
    <w:lvl w:ilvl="0" w:tplc="5F86ECC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D87841"/>
    <w:multiLevelType w:val="hybridMultilevel"/>
    <w:tmpl w:val="9322E546"/>
    <w:lvl w:ilvl="0" w:tplc="5F86ECC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6272C0"/>
    <w:multiLevelType w:val="hybridMultilevel"/>
    <w:tmpl w:val="17322878"/>
    <w:lvl w:ilvl="0" w:tplc="53E4DACA">
      <w:start w:val="2013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9322FA"/>
    <w:multiLevelType w:val="hybridMultilevel"/>
    <w:tmpl w:val="8870A7FA"/>
    <w:lvl w:ilvl="0" w:tplc="A3EAE3A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BC0EA7"/>
    <w:multiLevelType w:val="hybridMultilevel"/>
    <w:tmpl w:val="C13827A4"/>
    <w:lvl w:ilvl="0" w:tplc="34F02CD0">
      <w:start w:val="14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9080356">
    <w:abstractNumId w:val="1"/>
  </w:num>
  <w:num w:numId="2" w16cid:durableId="1120151684">
    <w:abstractNumId w:val="0"/>
  </w:num>
  <w:num w:numId="3" w16cid:durableId="2138375525">
    <w:abstractNumId w:val="7"/>
  </w:num>
  <w:num w:numId="4" w16cid:durableId="1418674388">
    <w:abstractNumId w:val="5"/>
  </w:num>
  <w:num w:numId="5" w16cid:durableId="108210673">
    <w:abstractNumId w:val="8"/>
  </w:num>
  <w:num w:numId="6" w16cid:durableId="1390765873">
    <w:abstractNumId w:val="12"/>
  </w:num>
  <w:num w:numId="7" w16cid:durableId="716591676">
    <w:abstractNumId w:val="4"/>
  </w:num>
  <w:num w:numId="8" w16cid:durableId="1187519909">
    <w:abstractNumId w:val="6"/>
  </w:num>
  <w:num w:numId="9" w16cid:durableId="83087797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5595936">
    <w:abstractNumId w:val="11"/>
  </w:num>
  <w:num w:numId="11" w16cid:durableId="1129280651">
    <w:abstractNumId w:val="3"/>
  </w:num>
  <w:num w:numId="12" w16cid:durableId="1743796210">
    <w:abstractNumId w:val="9"/>
  </w:num>
  <w:num w:numId="13" w16cid:durableId="70782549">
    <w:abstractNumId w:val="2"/>
  </w:num>
  <w:num w:numId="14" w16cid:durableId="30352147">
    <w:abstractNumId w:val="14"/>
  </w:num>
  <w:num w:numId="15" w16cid:durableId="328481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QzNDEyszAxMDRS0lEKTi0uzszPAykwrQUAt/pDcCwAAAA="/>
  </w:docVars>
  <w:rsids>
    <w:rsidRoot w:val="00B82BCE"/>
    <w:rsid w:val="00023CAE"/>
    <w:rsid w:val="0004072B"/>
    <w:rsid w:val="0004284E"/>
    <w:rsid w:val="00045EBB"/>
    <w:rsid w:val="000468EB"/>
    <w:rsid w:val="000616BE"/>
    <w:rsid w:val="0006304D"/>
    <w:rsid w:val="000646AC"/>
    <w:rsid w:val="00080859"/>
    <w:rsid w:val="00084B6A"/>
    <w:rsid w:val="000865CD"/>
    <w:rsid w:val="000960E7"/>
    <w:rsid w:val="000A36BC"/>
    <w:rsid w:val="000B1749"/>
    <w:rsid w:val="000B1DC3"/>
    <w:rsid w:val="000B5639"/>
    <w:rsid w:val="000C31D5"/>
    <w:rsid w:val="000C5D5D"/>
    <w:rsid w:val="000D31EB"/>
    <w:rsid w:val="000D5A9F"/>
    <w:rsid w:val="000D62D0"/>
    <w:rsid w:val="000E094A"/>
    <w:rsid w:val="000F1BA7"/>
    <w:rsid w:val="00102036"/>
    <w:rsid w:val="00122CC3"/>
    <w:rsid w:val="001314F4"/>
    <w:rsid w:val="00131922"/>
    <w:rsid w:val="00152114"/>
    <w:rsid w:val="00154A07"/>
    <w:rsid w:val="0016058A"/>
    <w:rsid w:val="00161B6D"/>
    <w:rsid w:val="00164E7B"/>
    <w:rsid w:val="0017777C"/>
    <w:rsid w:val="00185FB8"/>
    <w:rsid w:val="001A45D1"/>
    <w:rsid w:val="001B2425"/>
    <w:rsid w:val="001C0405"/>
    <w:rsid w:val="001C4EF3"/>
    <w:rsid w:val="001D1592"/>
    <w:rsid w:val="001D5885"/>
    <w:rsid w:val="001D7E2D"/>
    <w:rsid w:val="001E155D"/>
    <w:rsid w:val="001F496C"/>
    <w:rsid w:val="001F7964"/>
    <w:rsid w:val="00201DD2"/>
    <w:rsid w:val="00207147"/>
    <w:rsid w:val="002143A9"/>
    <w:rsid w:val="00215BCC"/>
    <w:rsid w:val="00235771"/>
    <w:rsid w:val="002411BE"/>
    <w:rsid w:val="00247B4B"/>
    <w:rsid w:val="00251AB1"/>
    <w:rsid w:val="00252C9C"/>
    <w:rsid w:val="00253299"/>
    <w:rsid w:val="00275E42"/>
    <w:rsid w:val="00275E44"/>
    <w:rsid w:val="002839BB"/>
    <w:rsid w:val="00283C48"/>
    <w:rsid w:val="002A47AC"/>
    <w:rsid w:val="002B63A4"/>
    <w:rsid w:val="002C2558"/>
    <w:rsid w:val="002C3F55"/>
    <w:rsid w:val="002D0EB3"/>
    <w:rsid w:val="00300427"/>
    <w:rsid w:val="0030436D"/>
    <w:rsid w:val="00314FAF"/>
    <w:rsid w:val="0032559B"/>
    <w:rsid w:val="0033067F"/>
    <w:rsid w:val="0033107D"/>
    <w:rsid w:val="003407E6"/>
    <w:rsid w:val="00352BAC"/>
    <w:rsid w:val="00360B9A"/>
    <w:rsid w:val="00364125"/>
    <w:rsid w:val="003705D1"/>
    <w:rsid w:val="003839ED"/>
    <w:rsid w:val="00385BAE"/>
    <w:rsid w:val="00392E7C"/>
    <w:rsid w:val="00395C38"/>
    <w:rsid w:val="003B29B5"/>
    <w:rsid w:val="003C0746"/>
    <w:rsid w:val="003C6E74"/>
    <w:rsid w:val="003D3C5E"/>
    <w:rsid w:val="003E16F4"/>
    <w:rsid w:val="003E599A"/>
    <w:rsid w:val="003E7B99"/>
    <w:rsid w:val="00401477"/>
    <w:rsid w:val="004040CD"/>
    <w:rsid w:val="004157C1"/>
    <w:rsid w:val="0041583D"/>
    <w:rsid w:val="0042425A"/>
    <w:rsid w:val="0045110D"/>
    <w:rsid w:val="004523C5"/>
    <w:rsid w:val="004525B5"/>
    <w:rsid w:val="00461EF9"/>
    <w:rsid w:val="00464DA0"/>
    <w:rsid w:val="00471BB6"/>
    <w:rsid w:val="0049086A"/>
    <w:rsid w:val="00492023"/>
    <w:rsid w:val="004A2901"/>
    <w:rsid w:val="004A7FF5"/>
    <w:rsid w:val="004B46F7"/>
    <w:rsid w:val="004B5434"/>
    <w:rsid w:val="004C5508"/>
    <w:rsid w:val="004D0B58"/>
    <w:rsid w:val="004D2F1A"/>
    <w:rsid w:val="004F06CB"/>
    <w:rsid w:val="00503C2E"/>
    <w:rsid w:val="00531F4A"/>
    <w:rsid w:val="00542DF5"/>
    <w:rsid w:val="00551D7E"/>
    <w:rsid w:val="00553CA6"/>
    <w:rsid w:val="00571602"/>
    <w:rsid w:val="00586EBE"/>
    <w:rsid w:val="0058713A"/>
    <w:rsid w:val="00591775"/>
    <w:rsid w:val="005A2E22"/>
    <w:rsid w:val="005B3D12"/>
    <w:rsid w:val="005C2B10"/>
    <w:rsid w:val="005D2D7B"/>
    <w:rsid w:val="005F0BFC"/>
    <w:rsid w:val="005F73AE"/>
    <w:rsid w:val="0060477B"/>
    <w:rsid w:val="006063D0"/>
    <w:rsid w:val="00616761"/>
    <w:rsid w:val="00624D0B"/>
    <w:rsid w:val="00637B96"/>
    <w:rsid w:val="0064485F"/>
    <w:rsid w:val="00644FC6"/>
    <w:rsid w:val="00645FE2"/>
    <w:rsid w:val="0065152E"/>
    <w:rsid w:val="00665174"/>
    <w:rsid w:val="00681784"/>
    <w:rsid w:val="00693A5B"/>
    <w:rsid w:val="006B3FA5"/>
    <w:rsid w:val="006E33BB"/>
    <w:rsid w:val="006F2EA2"/>
    <w:rsid w:val="00705D95"/>
    <w:rsid w:val="007069F4"/>
    <w:rsid w:val="00712F61"/>
    <w:rsid w:val="00713C25"/>
    <w:rsid w:val="00720433"/>
    <w:rsid w:val="00746C3E"/>
    <w:rsid w:val="00753E97"/>
    <w:rsid w:val="00757AF4"/>
    <w:rsid w:val="0076598A"/>
    <w:rsid w:val="00765AD0"/>
    <w:rsid w:val="007662E2"/>
    <w:rsid w:val="00791BDB"/>
    <w:rsid w:val="00794D45"/>
    <w:rsid w:val="007A0583"/>
    <w:rsid w:val="007D0F63"/>
    <w:rsid w:val="007F3B35"/>
    <w:rsid w:val="0080013A"/>
    <w:rsid w:val="00824CFB"/>
    <w:rsid w:val="00827DD4"/>
    <w:rsid w:val="00831169"/>
    <w:rsid w:val="00835E0C"/>
    <w:rsid w:val="00841726"/>
    <w:rsid w:val="0084550A"/>
    <w:rsid w:val="00845581"/>
    <w:rsid w:val="00864E3A"/>
    <w:rsid w:val="00871767"/>
    <w:rsid w:val="00873E29"/>
    <w:rsid w:val="008923D0"/>
    <w:rsid w:val="0089602B"/>
    <w:rsid w:val="0089673A"/>
    <w:rsid w:val="00896DE0"/>
    <w:rsid w:val="008A5EF4"/>
    <w:rsid w:val="008B24FE"/>
    <w:rsid w:val="008C6E06"/>
    <w:rsid w:val="008D42DB"/>
    <w:rsid w:val="008E04E1"/>
    <w:rsid w:val="008E0F4D"/>
    <w:rsid w:val="008E5268"/>
    <w:rsid w:val="008F0A3F"/>
    <w:rsid w:val="008F6726"/>
    <w:rsid w:val="009069BD"/>
    <w:rsid w:val="00906AC0"/>
    <w:rsid w:val="00907EB1"/>
    <w:rsid w:val="009257FA"/>
    <w:rsid w:val="00926A29"/>
    <w:rsid w:val="00931924"/>
    <w:rsid w:val="00936D24"/>
    <w:rsid w:val="00942841"/>
    <w:rsid w:val="00943CED"/>
    <w:rsid w:val="0096073F"/>
    <w:rsid w:val="00971B1C"/>
    <w:rsid w:val="00990CAC"/>
    <w:rsid w:val="009A58FA"/>
    <w:rsid w:val="009A7AF3"/>
    <w:rsid w:val="009B2EAC"/>
    <w:rsid w:val="009B4F1A"/>
    <w:rsid w:val="009C7432"/>
    <w:rsid w:val="009D2401"/>
    <w:rsid w:val="009D6AEE"/>
    <w:rsid w:val="009E014E"/>
    <w:rsid w:val="009E160F"/>
    <w:rsid w:val="009E527E"/>
    <w:rsid w:val="009F2A84"/>
    <w:rsid w:val="009F701B"/>
    <w:rsid w:val="009F7CB0"/>
    <w:rsid w:val="00A03B7E"/>
    <w:rsid w:val="00A11E9F"/>
    <w:rsid w:val="00A46A53"/>
    <w:rsid w:val="00A47E6C"/>
    <w:rsid w:val="00A53C49"/>
    <w:rsid w:val="00A7340C"/>
    <w:rsid w:val="00A7710D"/>
    <w:rsid w:val="00A85A52"/>
    <w:rsid w:val="00AA2B2E"/>
    <w:rsid w:val="00AB04CD"/>
    <w:rsid w:val="00AB1537"/>
    <w:rsid w:val="00AB4C05"/>
    <w:rsid w:val="00AC0F1D"/>
    <w:rsid w:val="00AC45FE"/>
    <w:rsid w:val="00AE0C46"/>
    <w:rsid w:val="00AF05D9"/>
    <w:rsid w:val="00B01D59"/>
    <w:rsid w:val="00B035EF"/>
    <w:rsid w:val="00B04577"/>
    <w:rsid w:val="00B06E4C"/>
    <w:rsid w:val="00B47AA8"/>
    <w:rsid w:val="00B61EA5"/>
    <w:rsid w:val="00B64E24"/>
    <w:rsid w:val="00B66DF1"/>
    <w:rsid w:val="00B8094D"/>
    <w:rsid w:val="00B82BCE"/>
    <w:rsid w:val="00B86C80"/>
    <w:rsid w:val="00BC61F8"/>
    <w:rsid w:val="00BD362B"/>
    <w:rsid w:val="00BD4CBA"/>
    <w:rsid w:val="00BD6021"/>
    <w:rsid w:val="00BE5B7F"/>
    <w:rsid w:val="00BF7CA3"/>
    <w:rsid w:val="00C00DEF"/>
    <w:rsid w:val="00C0520D"/>
    <w:rsid w:val="00C05702"/>
    <w:rsid w:val="00C0713D"/>
    <w:rsid w:val="00C07D77"/>
    <w:rsid w:val="00C119AD"/>
    <w:rsid w:val="00C1680A"/>
    <w:rsid w:val="00C31B4C"/>
    <w:rsid w:val="00C35E94"/>
    <w:rsid w:val="00C5128C"/>
    <w:rsid w:val="00C539DC"/>
    <w:rsid w:val="00C66F09"/>
    <w:rsid w:val="00C965E4"/>
    <w:rsid w:val="00CA1FC6"/>
    <w:rsid w:val="00CB0B7A"/>
    <w:rsid w:val="00CB3E74"/>
    <w:rsid w:val="00CB53E9"/>
    <w:rsid w:val="00CB6BAF"/>
    <w:rsid w:val="00CB77C6"/>
    <w:rsid w:val="00CD0EC5"/>
    <w:rsid w:val="00CD6025"/>
    <w:rsid w:val="00CD61E0"/>
    <w:rsid w:val="00CD6BF0"/>
    <w:rsid w:val="00CE2A86"/>
    <w:rsid w:val="00CE510F"/>
    <w:rsid w:val="00CF585C"/>
    <w:rsid w:val="00D06161"/>
    <w:rsid w:val="00D5245B"/>
    <w:rsid w:val="00D62226"/>
    <w:rsid w:val="00D65EDE"/>
    <w:rsid w:val="00D72D87"/>
    <w:rsid w:val="00D8062B"/>
    <w:rsid w:val="00DA19DD"/>
    <w:rsid w:val="00DA643D"/>
    <w:rsid w:val="00DB7BE9"/>
    <w:rsid w:val="00DB7F9F"/>
    <w:rsid w:val="00DC20A3"/>
    <w:rsid w:val="00DE7AE8"/>
    <w:rsid w:val="00DF00E2"/>
    <w:rsid w:val="00E11B87"/>
    <w:rsid w:val="00E145F1"/>
    <w:rsid w:val="00E35C31"/>
    <w:rsid w:val="00E42ECE"/>
    <w:rsid w:val="00E472D5"/>
    <w:rsid w:val="00E51400"/>
    <w:rsid w:val="00E53625"/>
    <w:rsid w:val="00EA1B2E"/>
    <w:rsid w:val="00EB0A44"/>
    <w:rsid w:val="00EB30EA"/>
    <w:rsid w:val="00EC7AAB"/>
    <w:rsid w:val="00EC7D01"/>
    <w:rsid w:val="00ED05BA"/>
    <w:rsid w:val="00ED50D9"/>
    <w:rsid w:val="00ED6184"/>
    <w:rsid w:val="00EE2772"/>
    <w:rsid w:val="00EE723C"/>
    <w:rsid w:val="00F130F5"/>
    <w:rsid w:val="00F14DBC"/>
    <w:rsid w:val="00F37BF0"/>
    <w:rsid w:val="00F4091C"/>
    <w:rsid w:val="00F5438B"/>
    <w:rsid w:val="00F62273"/>
    <w:rsid w:val="00F73581"/>
    <w:rsid w:val="00F7453B"/>
    <w:rsid w:val="00F8625D"/>
    <w:rsid w:val="00F90918"/>
    <w:rsid w:val="00FA0395"/>
    <w:rsid w:val="00FA1B13"/>
    <w:rsid w:val="00FB4064"/>
    <w:rsid w:val="00FC3C0C"/>
    <w:rsid w:val="00FD60FA"/>
    <w:rsid w:val="00FE16F2"/>
    <w:rsid w:val="00FF7F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28C01"/>
  <w15:docId w15:val="{7F24480D-C390-44B7-8C27-947A7962B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CC3"/>
  </w:style>
  <w:style w:type="paragraph" w:styleId="Heading1">
    <w:name w:val="heading 1"/>
    <w:basedOn w:val="Normal"/>
    <w:next w:val="Normal"/>
    <w:link w:val="Heading1Char"/>
    <w:qFormat/>
    <w:rsid w:val="00E472D5"/>
    <w:pPr>
      <w:keepNext/>
      <w:spacing w:before="240" w:after="60" w:line="240" w:lineRule="auto"/>
      <w:outlineLvl w:val="0"/>
    </w:pPr>
    <w:rPr>
      <w:rFonts w:ascii="Arial" w:eastAsia="MS Mincho" w:hAnsi="Arial" w:cs="Times New Roman"/>
      <w:b/>
      <w:bCs/>
      <w:kern w:val="32"/>
      <w:sz w:val="32"/>
      <w:szCs w:val="32"/>
      <w:lang w:val="sq-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3A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6A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2BC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82BCE"/>
    <w:pPr>
      <w:ind w:left="720"/>
      <w:contextualSpacing/>
    </w:pPr>
  </w:style>
  <w:style w:type="character" w:styleId="Hyperlink">
    <w:name w:val="Hyperlink"/>
    <w:basedOn w:val="DefaultParagraphFont"/>
    <w:unhideWhenUsed/>
    <w:rsid w:val="00B82BC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82B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2BCE"/>
  </w:style>
  <w:style w:type="paragraph" w:styleId="Footer">
    <w:name w:val="footer"/>
    <w:basedOn w:val="Normal"/>
    <w:link w:val="FooterChar"/>
    <w:uiPriority w:val="99"/>
    <w:unhideWhenUsed/>
    <w:rsid w:val="00B82B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2BCE"/>
  </w:style>
  <w:style w:type="paragraph" w:customStyle="1" w:styleId="OiaeaeiYiio2">
    <w:name w:val="O?ia eaeiYiio 2"/>
    <w:basedOn w:val="Normal"/>
    <w:rsid w:val="00C05702"/>
    <w:pPr>
      <w:widowControl w:val="0"/>
      <w:spacing w:after="0" w:line="240" w:lineRule="auto"/>
      <w:jc w:val="right"/>
    </w:pPr>
    <w:rPr>
      <w:rFonts w:ascii="Times New Roman" w:eastAsia="Times New Roman" w:hAnsi="Times New Roman" w:cs="Times New Roman"/>
      <w:i/>
      <w:sz w:val="16"/>
      <w:szCs w:val="20"/>
    </w:rPr>
  </w:style>
  <w:style w:type="character" w:customStyle="1" w:styleId="hps">
    <w:name w:val="hps"/>
    <w:basedOn w:val="DefaultParagraphFont"/>
    <w:rsid w:val="0033067F"/>
  </w:style>
  <w:style w:type="paragraph" w:styleId="List">
    <w:name w:val="List"/>
    <w:basedOn w:val="Normal"/>
    <w:rsid w:val="00492023"/>
    <w:pPr>
      <w:spacing w:after="0" w:line="240" w:lineRule="auto"/>
      <w:ind w:left="360" w:hanging="360"/>
    </w:pPr>
    <w:rPr>
      <w:rFonts w:ascii="Times New Roman" w:eastAsia="MS Mincho" w:hAnsi="Times New Roman" w:cs="Times New Roman"/>
      <w:sz w:val="24"/>
      <w:szCs w:val="24"/>
      <w:lang w:val="sq-AL"/>
    </w:rPr>
  </w:style>
  <w:style w:type="paragraph" w:styleId="NormalWeb">
    <w:name w:val="Normal (Web)"/>
    <w:basedOn w:val="Normal"/>
    <w:uiPriority w:val="99"/>
    <w:unhideWhenUsed/>
    <w:rsid w:val="001B24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xmsonormal">
    <w:name w:val="ecxmsonormal"/>
    <w:basedOn w:val="Normal"/>
    <w:rsid w:val="001B24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2">
    <w:name w:val="List 2"/>
    <w:basedOn w:val="Normal"/>
    <w:uiPriority w:val="99"/>
    <w:unhideWhenUsed/>
    <w:rsid w:val="001B2425"/>
    <w:pPr>
      <w:ind w:left="720" w:hanging="360"/>
      <w:contextualSpacing/>
    </w:pPr>
  </w:style>
  <w:style w:type="character" w:customStyle="1" w:styleId="apple-converted-space">
    <w:name w:val="apple-converted-space"/>
    <w:basedOn w:val="DefaultParagraphFont"/>
    <w:rsid w:val="00F62273"/>
  </w:style>
  <w:style w:type="paragraph" w:customStyle="1" w:styleId="Aaoeeu">
    <w:name w:val="Aaoeeu"/>
    <w:rsid w:val="000F1BA7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DC20A3"/>
    <w:pPr>
      <w:widowControl w:val="0"/>
      <w:autoSpaceDE w:val="0"/>
      <w:autoSpaceDN w:val="0"/>
      <w:adjustRightInd w:val="0"/>
      <w:spacing w:after="0" w:line="240" w:lineRule="auto"/>
    </w:pPr>
    <w:rPr>
      <w:rFonts w:ascii="Times" w:eastAsia="Times New Roman" w:hAnsi="Times" w:cs="Times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472D5"/>
    <w:rPr>
      <w:rFonts w:ascii="Arial" w:eastAsia="MS Mincho" w:hAnsi="Arial" w:cs="Times New Roman"/>
      <w:b/>
      <w:bCs/>
      <w:kern w:val="32"/>
      <w:sz w:val="32"/>
      <w:szCs w:val="32"/>
      <w:lang w:val="sq-AL"/>
    </w:rPr>
  </w:style>
  <w:style w:type="paragraph" w:styleId="NoSpacing">
    <w:name w:val="No Spacing"/>
    <w:uiPriority w:val="1"/>
    <w:qFormat/>
    <w:rsid w:val="009F7CB0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07E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3A5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8094D"/>
    <w:rPr>
      <w:b/>
      <w:bCs/>
    </w:rPr>
  </w:style>
  <w:style w:type="character" w:styleId="Emphasis">
    <w:name w:val="Emphasis"/>
    <w:basedOn w:val="DefaultParagraphFont"/>
    <w:uiPriority w:val="20"/>
    <w:qFormat/>
    <w:rsid w:val="00B8094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57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7C1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47E6C"/>
    <w:rPr>
      <w:color w:val="605E5C"/>
      <w:shd w:val="clear" w:color="auto" w:fill="E1DFDD"/>
    </w:rPr>
  </w:style>
  <w:style w:type="paragraph" w:customStyle="1" w:styleId="author">
    <w:name w:val="author"/>
    <w:basedOn w:val="Normal"/>
    <w:next w:val="Normal"/>
    <w:rsid w:val="0042425A"/>
    <w:pPr>
      <w:spacing w:after="220" w:line="240" w:lineRule="auto"/>
      <w:ind w:firstLine="227"/>
      <w:jc w:val="center"/>
    </w:pPr>
    <w:rPr>
      <w:rFonts w:ascii="Times" w:eastAsia="Times New Roman" w:hAnsi="Times" w:cs="Times New Roman"/>
      <w:sz w:val="20"/>
      <w:szCs w:val="20"/>
      <w:lang w:eastAsia="de-DE"/>
    </w:rPr>
  </w:style>
  <w:style w:type="paragraph" w:customStyle="1" w:styleId="papertitle">
    <w:name w:val="papertitle"/>
    <w:basedOn w:val="Normal"/>
    <w:next w:val="Normal"/>
    <w:rsid w:val="0042425A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6AE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itle">
    <w:name w:val="Title"/>
    <w:basedOn w:val="Normal"/>
    <w:link w:val="TitleChar"/>
    <w:qFormat/>
    <w:rsid w:val="009D6AEE"/>
    <w:pPr>
      <w:spacing w:after="0" w:line="240" w:lineRule="auto"/>
      <w:jc w:val="center"/>
    </w:pPr>
    <w:rPr>
      <w:rFonts w:ascii="Verdana" w:eastAsia="Times" w:hAnsi="Verdana" w:cs="Times New Roman"/>
      <w:b/>
      <w:sz w:val="28"/>
      <w:szCs w:val="20"/>
      <w:lang w:eastAsia="fr-CH"/>
    </w:rPr>
  </w:style>
  <w:style w:type="character" w:customStyle="1" w:styleId="TitleChar">
    <w:name w:val="Title Char"/>
    <w:basedOn w:val="DefaultParagraphFont"/>
    <w:link w:val="Title"/>
    <w:rsid w:val="009D6AEE"/>
    <w:rPr>
      <w:rFonts w:ascii="Verdana" w:eastAsia="Times" w:hAnsi="Verdana" w:cs="Times New Roman"/>
      <w:b/>
      <w:sz w:val="28"/>
      <w:szCs w:val="20"/>
      <w:lang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4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htir.hyseni@umib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9E87D7-2BA0-4C0C-BFC8-548D7C509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6</Pages>
  <Words>1167</Words>
  <Characters>665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mpjuter07.07.2014</Company>
  <LinksUpToDate>false</LinksUpToDate>
  <CharactersWithSpaces>7808</CharactersWithSpaces>
  <SharedDoc>false</SharedDoc>
  <HLinks>
    <vt:vector size="12" baseType="variant">
      <vt:variant>
        <vt:i4>327726</vt:i4>
      </vt:variant>
      <vt:variant>
        <vt:i4>3</vt:i4>
      </vt:variant>
      <vt:variant>
        <vt:i4>0</vt:i4>
      </vt:variant>
      <vt:variant>
        <vt:i4>5</vt:i4>
      </vt:variant>
      <vt:variant>
        <vt:lpwstr>mailto:mehush.aliu@uni-pr.edu</vt:lpwstr>
      </vt:variant>
      <vt:variant>
        <vt:lpwstr/>
      </vt:variant>
      <vt:variant>
        <vt:i4>720947</vt:i4>
      </vt:variant>
      <vt:variant>
        <vt:i4>0</vt:i4>
      </vt:variant>
      <vt:variant>
        <vt:i4>0</vt:i4>
      </vt:variant>
      <vt:variant>
        <vt:i4>5</vt:i4>
      </vt:variant>
      <vt:variant>
        <vt:lpwstr>mailto:amehush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fresh</dc:creator>
  <cp:lastModifiedBy>Bahtir Hyseni</cp:lastModifiedBy>
  <cp:revision>14</cp:revision>
  <cp:lastPrinted>2018-10-17T19:19:00Z</cp:lastPrinted>
  <dcterms:created xsi:type="dcterms:W3CDTF">2021-10-05T13:10:00Z</dcterms:created>
  <dcterms:modified xsi:type="dcterms:W3CDTF">2022-06-07T06:55:00Z</dcterms:modified>
</cp:coreProperties>
</file>